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9B4432" w14:textId="77777777" w:rsidR="00B94394" w:rsidRPr="0054658B" w:rsidRDefault="00B94394" w:rsidP="00B94394">
      <w:pPr>
        <w:pStyle w:val="Headingwithoutnumbers"/>
      </w:pPr>
      <w:bookmarkStart w:id="0" w:name="_Toc336323085"/>
      <w:r w:rsidRPr="0054658B">
        <w:t>Appendix B: Applicant Financial Report</w:t>
      </w:r>
    </w:p>
    <w:p w14:paraId="4539B0E2" w14:textId="77777777" w:rsidR="005625EA" w:rsidRDefault="00B94394" w:rsidP="00E73ED7">
      <w:pPr>
        <w:jc w:val="both"/>
        <w:rPr>
          <w:rFonts w:cstheme="majorBidi"/>
          <w:lang w:val="en-CA"/>
        </w:rPr>
      </w:pPr>
      <w:r w:rsidRPr="3CAD2C8A">
        <w:rPr>
          <w:rFonts w:cstheme="majorBidi"/>
          <w:lang w:val="en-CA"/>
        </w:rPr>
        <w:t xml:space="preserve">The following information must be included in </w:t>
      </w:r>
      <w:r>
        <w:rPr>
          <w:rFonts w:cstheme="majorBidi"/>
          <w:lang w:val="en-CA"/>
        </w:rPr>
        <w:t xml:space="preserve">the Appendix B </w:t>
      </w:r>
      <w:r w:rsidRPr="3CAD2C8A">
        <w:rPr>
          <w:rFonts w:cstheme="majorBidi"/>
          <w:lang w:val="en-CA"/>
        </w:rPr>
        <w:t xml:space="preserve">financial report </w:t>
      </w:r>
      <w:r w:rsidRPr="3CAD2C8A">
        <w:rPr>
          <w:rFonts w:eastAsia="MS Mincho" w:cs="Calibri"/>
          <w:color w:val="000000" w:themeColor="text1"/>
          <w:lang w:val="en-CA"/>
        </w:rPr>
        <w:t>and submitted online as part of the final FPP submission</w:t>
      </w:r>
      <w:r w:rsidRPr="3CAD2C8A">
        <w:rPr>
          <w:lang w:val="en-CA"/>
        </w:rPr>
        <w:t xml:space="preserve">. </w:t>
      </w:r>
      <w:r w:rsidRPr="00853E54">
        <w:rPr>
          <w:lang w:val="en-CA"/>
        </w:rPr>
        <w:t xml:space="preserve">For further guidance, please contact </w:t>
      </w:r>
      <w:hyperlink r:id="rId11">
        <w:r w:rsidRPr="00853E54">
          <w:rPr>
            <w:rStyle w:val="Hyperlink"/>
            <w:rFonts w:cstheme="majorBidi"/>
            <w:lang w:val="en-CA"/>
          </w:rPr>
          <w:t>applications@eralberta.ca</w:t>
        </w:r>
      </w:hyperlink>
      <w:r w:rsidRPr="00853E54">
        <w:rPr>
          <w:rFonts w:cstheme="majorBidi"/>
          <w:lang w:val="en-CA"/>
        </w:rPr>
        <w:t xml:space="preserve"> and include </w:t>
      </w:r>
      <w:r w:rsidRPr="00853E54">
        <w:rPr>
          <w:rFonts w:cstheme="majorBidi"/>
          <w:b/>
          <w:bCs/>
          <w:lang w:val="en-CA"/>
        </w:rPr>
        <w:t>“Attention Finance”</w:t>
      </w:r>
      <w:r w:rsidRPr="00853E54">
        <w:rPr>
          <w:rFonts w:cstheme="majorBidi"/>
          <w:lang w:val="en-CA"/>
        </w:rPr>
        <w:t xml:space="preserve"> in the subject heading.</w:t>
      </w:r>
    </w:p>
    <w:p w14:paraId="13940300" w14:textId="5143BAD2" w:rsidR="00871A65" w:rsidRPr="001E654D" w:rsidRDefault="00007AC2" w:rsidP="00E73ED7">
      <w:pPr>
        <w:jc w:val="both"/>
      </w:pPr>
      <w:r>
        <w:t>1</w:t>
      </w:r>
      <w:r w:rsidRPr="00E73ED7">
        <w:rPr>
          <w:rFonts w:asciiTheme="majorHAnsi" w:eastAsiaTheme="majorEastAsia" w:hAnsiTheme="majorHAnsi" w:cstheme="majorBidi"/>
          <w:b/>
          <w:bCs/>
          <w:color w:val="0063A1"/>
          <w:sz w:val="36"/>
          <w:szCs w:val="28"/>
        </w:rPr>
        <w:t xml:space="preserve">. </w:t>
      </w:r>
      <w:r w:rsidR="00871A65" w:rsidRPr="00E73ED7">
        <w:rPr>
          <w:rFonts w:asciiTheme="majorHAnsi" w:eastAsiaTheme="majorEastAsia" w:hAnsiTheme="majorHAnsi" w:cstheme="majorBidi"/>
          <w:b/>
          <w:bCs/>
          <w:color w:val="0063A1"/>
          <w:sz w:val="36"/>
          <w:szCs w:val="28"/>
        </w:rPr>
        <w:t xml:space="preserve">Organizational </w:t>
      </w:r>
      <w:r w:rsidRPr="00E73ED7">
        <w:rPr>
          <w:rFonts w:asciiTheme="majorHAnsi" w:eastAsiaTheme="majorEastAsia" w:hAnsiTheme="majorHAnsi" w:cstheme="majorBidi"/>
          <w:b/>
          <w:bCs/>
          <w:color w:val="0063A1"/>
          <w:sz w:val="36"/>
          <w:szCs w:val="28"/>
        </w:rPr>
        <w:t>D</w:t>
      </w:r>
      <w:r w:rsidR="00871A65" w:rsidRPr="00E73ED7">
        <w:rPr>
          <w:rFonts w:asciiTheme="majorHAnsi" w:eastAsiaTheme="majorEastAsia" w:hAnsiTheme="majorHAnsi" w:cstheme="majorBidi"/>
          <w:b/>
          <w:bCs/>
          <w:color w:val="0063A1"/>
          <w:sz w:val="36"/>
          <w:szCs w:val="28"/>
        </w:rPr>
        <w:t>escription</w:t>
      </w:r>
      <w:r w:rsidR="001E654D" w:rsidRPr="00E73ED7">
        <w:rPr>
          <w:rFonts w:asciiTheme="majorHAnsi" w:eastAsiaTheme="majorEastAsia" w:hAnsiTheme="majorHAnsi" w:cstheme="majorBidi"/>
          <w:b/>
          <w:bCs/>
          <w:color w:val="0063A1"/>
          <w:sz w:val="36"/>
          <w:szCs w:val="28"/>
        </w:rPr>
        <w:t>:</w:t>
      </w:r>
    </w:p>
    <w:p w14:paraId="3043CDD9" w14:textId="77777777" w:rsidR="00871A65" w:rsidRDefault="00871A65" w:rsidP="000A01AA">
      <w:pPr>
        <w:pStyle w:val="Listlevel2"/>
        <w:rPr>
          <w:lang w:val="en-CA"/>
        </w:rPr>
      </w:pPr>
      <w:r w:rsidRPr="0054658B">
        <w:rPr>
          <w:lang w:val="en-CA"/>
        </w:rPr>
        <w:t>A description of what the Applicant does (i.e. industry, product/service offering);</w:t>
      </w:r>
    </w:p>
    <w:sdt>
      <w:sdtPr>
        <w:rPr>
          <w:lang w:val="en-CA"/>
        </w:rPr>
        <w:id w:val="-957258517"/>
        <w:placeholder>
          <w:docPart w:val="242D82FCA3F246598CEFAA8C4458AEE3"/>
        </w:placeholder>
        <w:showingPlcHdr/>
        <w:comboBox>
          <w:listItem w:value="Choose an item."/>
        </w:comboBox>
      </w:sdtPr>
      <w:sdtContent>
        <w:p w14:paraId="5524B502" w14:textId="69AD826E" w:rsidR="003C5FD5" w:rsidRPr="0054658B" w:rsidRDefault="00832C2D" w:rsidP="003C5FD5">
          <w:pPr>
            <w:pStyle w:val="Listlevel2"/>
            <w:numPr>
              <w:ilvl w:val="0"/>
              <w:numId w:val="0"/>
            </w:numPr>
            <w:ind w:left="1440"/>
            <w:rPr>
              <w:lang w:val="en-CA"/>
            </w:rPr>
          </w:pPr>
          <w:r>
            <w:rPr>
              <w:rStyle w:val="PlaceholderText"/>
            </w:rPr>
            <w:t>Click or Tap to enter text</w:t>
          </w:r>
        </w:p>
      </w:sdtContent>
    </w:sdt>
    <w:p w14:paraId="4F78A196" w14:textId="77777777" w:rsidR="00DF093C" w:rsidRDefault="00DF093C" w:rsidP="00DF093C">
      <w:pPr>
        <w:pStyle w:val="Listlevel2"/>
        <w:numPr>
          <w:ilvl w:val="0"/>
          <w:numId w:val="0"/>
        </w:numPr>
        <w:ind w:left="1440"/>
        <w:rPr>
          <w:lang w:val="en-CA"/>
        </w:rPr>
      </w:pPr>
    </w:p>
    <w:p w14:paraId="1C9A074F" w14:textId="3BF20A0E" w:rsidR="006B1E99" w:rsidRDefault="006B1E99" w:rsidP="006B1E99">
      <w:pPr>
        <w:pStyle w:val="Listlevel2"/>
        <w:rPr>
          <w:lang w:val="en-CA"/>
        </w:rPr>
      </w:pPr>
      <w:r>
        <w:rPr>
          <w:lang w:val="en-CA"/>
        </w:rPr>
        <w:t>Numb</w:t>
      </w:r>
      <w:r w:rsidR="3C6C0E9B" w:rsidRPr="00003384">
        <w:rPr>
          <w:lang w:val="en-CA"/>
        </w:rPr>
        <w:t>er of employees in the Applicant organization (a</w:t>
      </w:r>
      <w:r w:rsidR="7DB3CEA1" w:rsidRPr="00003384">
        <w:rPr>
          <w:lang w:val="en-CA"/>
        </w:rPr>
        <w:t>t</w:t>
      </w:r>
      <w:r w:rsidR="3C6C0E9B" w:rsidRPr="00003384">
        <w:rPr>
          <w:lang w:val="en-CA"/>
        </w:rPr>
        <w:t xml:space="preserve"> time of application);</w:t>
      </w:r>
    </w:p>
    <w:sdt>
      <w:sdtPr>
        <w:rPr>
          <w:lang w:val="en-CA"/>
        </w:rPr>
        <w:id w:val="552822173"/>
        <w:placeholder>
          <w:docPart w:val="010FEC104723470EBFE2AA89B9125759"/>
        </w:placeholder>
        <w:showingPlcHdr/>
        <w:comboBox>
          <w:listItem w:value="Choose an item."/>
        </w:comboBox>
      </w:sdtPr>
      <w:sdtContent>
        <w:p w14:paraId="4C6B0F06" w14:textId="671ACC77" w:rsidR="00DF093C" w:rsidRDefault="00BD5BE1" w:rsidP="00DF093C">
          <w:pPr>
            <w:pStyle w:val="Listlevel1"/>
            <w:numPr>
              <w:ilvl w:val="0"/>
              <w:numId w:val="0"/>
            </w:numPr>
            <w:ind w:left="720" w:firstLine="720"/>
            <w:rPr>
              <w:lang w:val="en-CA"/>
            </w:rPr>
          </w:pPr>
          <w:r>
            <w:rPr>
              <w:rStyle w:val="PlaceholderText"/>
            </w:rPr>
            <w:t xml:space="preserve">Click or </w:t>
          </w:r>
          <w:r w:rsidR="00DF093C">
            <w:rPr>
              <w:rStyle w:val="PlaceholderText"/>
            </w:rPr>
            <w:t>Tap</w:t>
          </w:r>
          <w:r>
            <w:rPr>
              <w:rStyle w:val="PlaceholderText"/>
            </w:rPr>
            <w:t xml:space="preserve"> to </w:t>
          </w:r>
          <w:r w:rsidRPr="004160C3">
            <w:rPr>
              <w:rStyle w:val="PlaceholderText"/>
            </w:rPr>
            <w:t>enter text</w:t>
          </w:r>
        </w:p>
      </w:sdtContent>
    </w:sdt>
    <w:p w14:paraId="4D57BE97" w14:textId="752F294A" w:rsidR="00496324" w:rsidRDefault="00496324" w:rsidP="00496324">
      <w:pPr>
        <w:pStyle w:val="Listlevel2"/>
        <w:numPr>
          <w:ilvl w:val="0"/>
          <w:numId w:val="0"/>
        </w:numPr>
        <w:ind w:left="1440"/>
      </w:pPr>
    </w:p>
    <w:p w14:paraId="1CF135BF" w14:textId="716B2C00" w:rsidR="00871A65" w:rsidRDefault="00871A65" w:rsidP="000A01AA">
      <w:pPr>
        <w:pStyle w:val="Listlevel2"/>
        <w:rPr>
          <w:lang w:val="en-CA"/>
        </w:rPr>
      </w:pPr>
      <w:r w:rsidRPr="0054658B">
        <w:rPr>
          <w:lang w:val="en-CA"/>
        </w:rPr>
        <w:t>When did the Applicant incorporate and where is it located;</w:t>
      </w:r>
    </w:p>
    <w:sdt>
      <w:sdtPr>
        <w:rPr>
          <w:lang w:val="en-CA"/>
        </w:rPr>
        <w:id w:val="-1047532590"/>
        <w:placeholder>
          <w:docPart w:val="11B75920E0D54704AB97D2CD3D30F555"/>
        </w:placeholder>
        <w:showingPlcHdr/>
        <w:comboBox>
          <w:listItem w:value="Choose an item."/>
        </w:comboBox>
      </w:sdtPr>
      <w:sdtContent>
        <w:p w14:paraId="1DD67C41" w14:textId="21552398" w:rsidR="00DF093C" w:rsidRDefault="00DF093C" w:rsidP="00DF093C">
          <w:pPr>
            <w:pStyle w:val="Listlevel1"/>
            <w:numPr>
              <w:ilvl w:val="0"/>
              <w:numId w:val="0"/>
            </w:numPr>
            <w:ind w:left="720" w:firstLine="720"/>
            <w:rPr>
              <w:lang w:val="en-CA"/>
            </w:rPr>
          </w:pPr>
          <w:r>
            <w:rPr>
              <w:rStyle w:val="PlaceholderText"/>
            </w:rPr>
            <w:t>Click or Tap to enter text</w:t>
          </w:r>
        </w:p>
      </w:sdtContent>
    </w:sdt>
    <w:p w14:paraId="3E8CA22E" w14:textId="77777777" w:rsidR="00DF093C" w:rsidRDefault="00DF093C" w:rsidP="00DF093C">
      <w:pPr>
        <w:pStyle w:val="Listlevel2"/>
        <w:numPr>
          <w:ilvl w:val="0"/>
          <w:numId w:val="0"/>
        </w:numPr>
        <w:rPr>
          <w:lang w:val="en-CA"/>
        </w:rPr>
      </w:pPr>
    </w:p>
    <w:p w14:paraId="6CA7991B" w14:textId="68667B14" w:rsidR="00871A65" w:rsidRDefault="00871A65" w:rsidP="000A01AA">
      <w:pPr>
        <w:pStyle w:val="Listlevel2"/>
        <w:rPr>
          <w:lang w:val="en-CA"/>
        </w:rPr>
      </w:pPr>
      <w:r w:rsidRPr="0054658B">
        <w:rPr>
          <w:lang w:val="en-CA"/>
        </w:rPr>
        <w:t>Whether the company is privately held or publicly traded;</w:t>
      </w:r>
    </w:p>
    <w:sdt>
      <w:sdtPr>
        <w:rPr>
          <w:lang w:val="en-CA"/>
        </w:rPr>
        <w:id w:val="-1877840257"/>
        <w:placeholder>
          <w:docPart w:val="ABF5002DF6424D8D9B75D29C8DC377F6"/>
        </w:placeholder>
        <w:showingPlcHdr/>
        <w:comboBox>
          <w:listItem w:value="Click or Tap to Enter"/>
        </w:comboBox>
      </w:sdtPr>
      <w:sdtEndPr>
        <w:rPr>
          <w:color w:val="A6A6A6" w:themeColor="background1" w:themeShade="A6"/>
        </w:rPr>
      </w:sdtEndPr>
      <w:sdtContent>
        <w:p w14:paraId="01C5FD1C" w14:textId="7477BAA5" w:rsidR="000D6F90" w:rsidRPr="00A7309E" w:rsidRDefault="00EE69A9" w:rsidP="000D6F90">
          <w:pPr>
            <w:pStyle w:val="Listlevel2"/>
            <w:numPr>
              <w:ilvl w:val="0"/>
              <w:numId w:val="0"/>
            </w:numPr>
            <w:ind w:left="1440"/>
            <w:rPr>
              <w:color w:val="A6A6A6" w:themeColor="background1" w:themeShade="A6"/>
              <w:lang w:val="en-CA"/>
            </w:rPr>
          </w:pPr>
          <w:r>
            <w:rPr>
              <w:rStyle w:val="PlaceholderText"/>
            </w:rPr>
            <w:t>Click or Tap to enter text</w:t>
          </w:r>
        </w:p>
      </w:sdtContent>
    </w:sdt>
    <w:p w14:paraId="53349B01" w14:textId="77777777" w:rsidR="0085019C" w:rsidRDefault="0085019C" w:rsidP="0085019C">
      <w:pPr>
        <w:pStyle w:val="Listlevel2"/>
        <w:numPr>
          <w:ilvl w:val="0"/>
          <w:numId w:val="0"/>
        </w:numPr>
        <w:ind w:left="1440"/>
        <w:rPr>
          <w:lang w:val="en-CA"/>
        </w:rPr>
      </w:pPr>
    </w:p>
    <w:p w14:paraId="74A98DE7" w14:textId="049E97DD" w:rsidR="00871A65" w:rsidRDefault="00871A65" w:rsidP="000A01AA">
      <w:pPr>
        <w:pStyle w:val="Listlevel2"/>
        <w:rPr>
          <w:lang w:val="en-CA"/>
        </w:rPr>
      </w:pPr>
      <w:r w:rsidRPr="0054658B">
        <w:rPr>
          <w:lang w:val="en-CA"/>
        </w:rPr>
        <w:t>Indicate whether the Applicant is a wholly owned subsidiary and provide information on the parent company (e.g. name, industry, location, etc.)</w:t>
      </w:r>
    </w:p>
    <w:sdt>
      <w:sdtPr>
        <w:rPr>
          <w:lang w:val="en-CA"/>
        </w:rPr>
        <w:id w:val="1334264349"/>
        <w:placeholder>
          <w:docPart w:val="5A77E8DF95784021B8F855F698D77258"/>
        </w:placeholder>
        <w:showingPlcHdr/>
        <w:comboBox>
          <w:listItem w:value="Click or Tap to Enter"/>
        </w:comboBox>
      </w:sdtPr>
      <w:sdtContent>
        <w:p w14:paraId="02914234" w14:textId="600BFCED" w:rsidR="006B1E99" w:rsidRPr="0054658B" w:rsidRDefault="00EE69A9" w:rsidP="006B1E99">
          <w:pPr>
            <w:pStyle w:val="Listlevel2"/>
            <w:numPr>
              <w:ilvl w:val="0"/>
              <w:numId w:val="0"/>
            </w:numPr>
            <w:ind w:left="1440"/>
            <w:rPr>
              <w:lang w:val="en-CA"/>
            </w:rPr>
          </w:pPr>
          <w:r>
            <w:rPr>
              <w:rStyle w:val="PlaceholderText"/>
            </w:rPr>
            <w:t>Click or Tap to enter text</w:t>
          </w:r>
        </w:p>
      </w:sdtContent>
    </w:sdt>
    <w:p w14:paraId="24EBDD62" w14:textId="77777777" w:rsidR="00EE69A9" w:rsidRDefault="00EE69A9" w:rsidP="00EE69A9">
      <w:pPr>
        <w:pStyle w:val="Listlevel2"/>
        <w:numPr>
          <w:ilvl w:val="0"/>
          <w:numId w:val="0"/>
        </w:numPr>
        <w:ind w:left="1440"/>
        <w:rPr>
          <w:lang w:val="en-CA"/>
        </w:rPr>
      </w:pPr>
    </w:p>
    <w:p w14:paraId="27B5C2BE" w14:textId="4026A099" w:rsidR="00871A65" w:rsidRDefault="00871A65" w:rsidP="000A01AA">
      <w:pPr>
        <w:pStyle w:val="Listlevel2"/>
        <w:rPr>
          <w:lang w:val="en-CA"/>
        </w:rPr>
      </w:pPr>
      <w:r w:rsidRPr="0054658B">
        <w:rPr>
          <w:lang w:val="en-CA"/>
        </w:rPr>
        <w:t>If the Applicant is not a wholly owned subsidiary, indicate who the majority shareholders are (include capitalization table); and</w:t>
      </w:r>
    </w:p>
    <w:sdt>
      <w:sdtPr>
        <w:rPr>
          <w:lang w:val="en-CA"/>
        </w:rPr>
        <w:id w:val="649324182"/>
        <w:placeholder>
          <w:docPart w:val="6C013F1114D24F1AB67BB7C82792878D"/>
        </w:placeholder>
        <w:showingPlcHdr/>
        <w:comboBox>
          <w:listItem w:value="Click or Tap to Enter"/>
        </w:comboBox>
      </w:sdtPr>
      <w:sdtContent>
        <w:p w14:paraId="5E6C0832" w14:textId="6A176BA0" w:rsidR="006B1E99" w:rsidRDefault="00EE69A9" w:rsidP="006B1E99">
          <w:pPr>
            <w:pStyle w:val="Listlevel2"/>
            <w:numPr>
              <w:ilvl w:val="0"/>
              <w:numId w:val="0"/>
            </w:numPr>
            <w:ind w:left="1440"/>
            <w:rPr>
              <w:lang w:val="en-CA"/>
            </w:rPr>
          </w:pPr>
          <w:r w:rsidRPr="00B65062">
            <w:rPr>
              <w:rStyle w:val="PlaceholderText"/>
            </w:rPr>
            <w:t>C</w:t>
          </w:r>
          <w:r>
            <w:rPr>
              <w:rStyle w:val="PlaceholderText"/>
            </w:rPr>
            <w:t>lick or Tap to enter text</w:t>
          </w:r>
        </w:p>
      </w:sdtContent>
    </w:sdt>
    <w:p w14:paraId="09A08F53" w14:textId="77777777" w:rsidR="00EE69A9" w:rsidRDefault="00EE69A9" w:rsidP="00EE69A9">
      <w:pPr>
        <w:pStyle w:val="Listlevel2"/>
        <w:numPr>
          <w:ilvl w:val="0"/>
          <w:numId w:val="0"/>
        </w:numPr>
        <w:ind w:left="1440"/>
        <w:rPr>
          <w:lang w:val="en-CA"/>
        </w:rPr>
      </w:pPr>
    </w:p>
    <w:p w14:paraId="4D0A9631" w14:textId="0798BD3D" w:rsidR="00D36F59" w:rsidRDefault="00D36F59" w:rsidP="000A01AA">
      <w:pPr>
        <w:pStyle w:val="Listlevel2"/>
        <w:rPr>
          <w:lang w:val="en-CA"/>
        </w:rPr>
      </w:pPr>
      <w:r>
        <w:rPr>
          <w:lang w:val="en-CA"/>
        </w:rPr>
        <w:t>Other pertinent Information (optional):</w:t>
      </w:r>
    </w:p>
    <w:sdt>
      <w:sdtPr>
        <w:rPr>
          <w:lang w:val="en-CA"/>
        </w:rPr>
        <w:id w:val="-162943128"/>
        <w:placeholder>
          <w:docPart w:val="CAB0CC5F5BF841C5B07FFD8FD8413F46"/>
        </w:placeholder>
        <w:showingPlcHdr/>
        <w:comboBox>
          <w:listItem w:value="Click or Tap to Enter"/>
        </w:comboBox>
      </w:sdtPr>
      <w:sdtEndPr>
        <w:rPr>
          <w:color w:val="A6A6A6" w:themeColor="background1" w:themeShade="A6"/>
        </w:rPr>
      </w:sdtEndPr>
      <w:sdtContent>
        <w:p w14:paraId="65032BA3" w14:textId="05086430" w:rsidR="000A01AA" w:rsidRPr="00A7309E" w:rsidRDefault="00EE69A9" w:rsidP="006B1E99">
          <w:pPr>
            <w:pStyle w:val="Listlevel2"/>
            <w:numPr>
              <w:ilvl w:val="0"/>
              <w:numId w:val="0"/>
            </w:numPr>
            <w:ind w:left="1440"/>
            <w:rPr>
              <w:color w:val="A6A6A6" w:themeColor="background1" w:themeShade="A6"/>
              <w:lang w:val="en-CA"/>
            </w:rPr>
          </w:pPr>
          <w:r w:rsidRPr="00B65062">
            <w:rPr>
              <w:rStyle w:val="PlaceholderText"/>
            </w:rPr>
            <w:t>C</w:t>
          </w:r>
          <w:r>
            <w:rPr>
              <w:rStyle w:val="PlaceholderText"/>
            </w:rPr>
            <w:t>lick or Tap to enter text</w:t>
          </w:r>
        </w:p>
      </w:sdtContent>
    </w:sdt>
    <w:p w14:paraId="10C671A0" w14:textId="77777777" w:rsidR="00007AC2" w:rsidRDefault="00007AC2" w:rsidP="00443A0E">
      <w:pPr>
        <w:spacing w:before="0" w:beforeAutospacing="0" w:after="0" w:afterAutospacing="0"/>
        <w:sectPr w:rsidR="00007AC2" w:rsidSect="007C6F68">
          <w:headerReference w:type="even" r:id="rId12"/>
          <w:footerReference w:type="even" r:id="rId13"/>
          <w:footerReference w:type="default" r:id="rId14"/>
          <w:footerReference w:type="first" r:id="rId15"/>
          <w:pgSz w:w="12240" w:h="15840"/>
          <w:pgMar w:top="1440" w:right="1440" w:bottom="1440" w:left="1440" w:header="720" w:footer="720" w:gutter="0"/>
          <w:cols w:space="720"/>
          <w:docGrid w:linePitch="360"/>
        </w:sectPr>
      </w:pPr>
    </w:p>
    <w:p w14:paraId="02DC694A" w14:textId="77777777" w:rsidR="00A4758C" w:rsidRDefault="00007AC2" w:rsidP="00A4758C">
      <w:pPr>
        <w:pStyle w:val="HeadingAppendix"/>
        <w:spacing w:after="0"/>
      </w:pPr>
      <w:r>
        <w:lastRenderedPageBreak/>
        <w:t xml:space="preserve">2. </w:t>
      </w:r>
      <w:r w:rsidR="00195942" w:rsidRPr="001E654D">
        <w:t>Sources of Funding:</w:t>
      </w:r>
    </w:p>
    <w:p w14:paraId="71DA79C0" w14:textId="7E132861" w:rsidR="003A701D" w:rsidRPr="001E654D" w:rsidRDefault="00A4758C" w:rsidP="00A4758C">
      <w:pPr>
        <w:pStyle w:val="Listlevel1"/>
        <w:numPr>
          <w:ilvl w:val="0"/>
          <w:numId w:val="0"/>
        </w:numPr>
        <w:spacing w:before="0"/>
        <w:ind w:left="720"/>
      </w:pPr>
      <w:r>
        <w:t>(</w:t>
      </w:r>
      <w:r w:rsidRPr="00AA556E">
        <w:rPr>
          <w:i/>
          <w:iCs/>
        </w:rPr>
        <w:t xml:space="preserve">Note:  Table </w:t>
      </w:r>
      <w:r w:rsidR="4BD0F4AB" w:rsidRPr="26DBF3E6">
        <w:rPr>
          <w:i/>
          <w:iCs/>
        </w:rPr>
        <w:t xml:space="preserve">must match information in </w:t>
      </w:r>
      <w:r>
        <w:rPr>
          <w:i/>
          <w:iCs/>
        </w:rPr>
        <w:t xml:space="preserve"> </w:t>
      </w:r>
      <w:r w:rsidRPr="00AA556E">
        <w:rPr>
          <w:i/>
          <w:iCs/>
        </w:rPr>
        <w:t xml:space="preserve">Appendix C, Project Funding Tab </w:t>
      </w:r>
      <w:r>
        <w:t>)</w:t>
      </w:r>
    </w:p>
    <w:tbl>
      <w:tblPr>
        <w:tblStyle w:val="GridTable5Dark-Accent1"/>
        <w:tblW w:w="12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111"/>
        <w:gridCol w:w="1478"/>
        <w:gridCol w:w="1781"/>
        <w:gridCol w:w="3550"/>
        <w:gridCol w:w="1781"/>
      </w:tblGrid>
      <w:tr w:rsidR="00007AC2" w:rsidRPr="00007AC2" w14:paraId="56F18EE1" w14:textId="5B8085BA" w:rsidTr="00007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top w:val="none" w:sz="0" w:space="0" w:color="auto"/>
              <w:left w:val="none" w:sz="0" w:space="0" w:color="auto"/>
              <w:right w:val="none" w:sz="0" w:space="0" w:color="auto"/>
            </w:tcBorders>
            <w:shd w:val="clear" w:color="auto" w:fill="2E74B5" w:themeFill="accent5" w:themeFillShade="BF"/>
          </w:tcPr>
          <w:p w14:paraId="486EB112" w14:textId="30439EB7" w:rsidR="00914DCA" w:rsidRPr="00A4758C" w:rsidRDefault="00914DCA" w:rsidP="008A346A">
            <w:pPr>
              <w:pStyle w:val="Listlevel2"/>
              <w:numPr>
                <w:ilvl w:val="0"/>
                <w:numId w:val="0"/>
              </w:numPr>
            </w:pPr>
            <w:r w:rsidRPr="00A4758C">
              <w:t>Project Funder/Partner</w:t>
            </w:r>
          </w:p>
        </w:tc>
        <w:tc>
          <w:tcPr>
            <w:tcW w:w="1111" w:type="dxa"/>
            <w:tcBorders>
              <w:top w:val="none" w:sz="0" w:space="0" w:color="auto"/>
              <w:left w:val="none" w:sz="0" w:space="0" w:color="auto"/>
              <w:right w:val="none" w:sz="0" w:space="0" w:color="auto"/>
            </w:tcBorders>
            <w:shd w:val="clear" w:color="auto" w:fill="2E74B5" w:themeFill="accent5" w:themeFillShade="BF"/>
          </w:tcPr>
          <w:p w14:paraId="598BDC39" w14:textId="21E226C8" w:rsidR="00914DCA" w:rsidRPr="00A4758C" w:rsidRDefault="00007AC2" w:rsidP="008A346A">
            <w:pPr>
              <w:pStyle w:val="Listlevel2"/>
              <w:numPr>
                <w:ilvl w:val="0"/>
                <w:numId w:val="0"/>
              </w:numPr>
              <w:cnfStyle w:val="100000000000" w:firstRow="1" w:lastRow="0" w:firstColumn="0" w:lastColumn="0" w:oddVBand="0" w:evenVBand="0" w:oddHBand="0" w:evenHBand="0" w:firstRowFirstColumn="0" w:firstRowLastColumn="0" w:lastRowFirstColumn="0" w:lastRowLastColumn="0"/>
            </w:pPr>
            <w:r w:rsidRPr="00A4758C">
              <w:t xml:space="preserve">Funding </w:t>
            </w:r>
            <w:r w:rsidR="00914DCA" w:rsidRPr="00A4758C">
              <w:t>Amount (</w:t>
            </w:r>
            <w:r w:rsidRPr="00A4758C">
              <w:t xml:space="preserve">$ </w:t>
            </w:r>
            <w:r w:rsidR="00914DCA" w:rsidRPr="00A4758C">
              <w:t>CAD)</w:t>
            </w:r>
          </w:p>
        </w:tc>
        <w:tc>
          <w:tcPr>
            <w:tcW w:w="1478" w:type="dxa"/>
            <w:tcBorders>
              <w:top w:val="none" w:sz="0" w:space="0" w:color="auto"/>
              <w:left w:val="none" w:sz="0" w:space="0" w:color="auto"/>
              <w:right w:val="none" w:sz="0" w:space="0" w:color="auto"/>
            </w:tcBorders>
            <w:shd w:val="clear" w:color="auto" w:fill="2E74B5" w:themeFill="accent5" w:themeFillShade="BF"/>
          </w:tcPr>
          <w:p w14:paraId="633C562F" w14:textId="77777777" w:rsidR="00007AC2" w:rsidRPr="00A4758C" w:rsidRDefault="003126C4" w:rsidP="008A346A">
            <w:pPr>
              <w:pStyle w:val="Listlevel2"/>
              <w:numPr>
                <w:ilvl w:val="0"/>
                <w:numId w:val="0"/>
              </w:numPr>
              <w:cnfStyle w:val="100000000000" w:firstRow="1" w:lastRow="0" w:firstColumn="0" w:lastColumn="0" w:oddVBand="0" w:evenVBand="0" w:oddHBand="0" w:evenHBand="0" w:firstRowFirstColumn="0" w:firstRowLastColumn="0" w:lastRowFirstColumn="0" w:lastRowLastColumn="0"/>
              <w:rPr>
                <w:b w:val="0"/>
                <w:bCs w:val="0"/>
              </w:rPr>
            </w:pPr>
            <w:r w:rsidRPr="00A4758C">
              <w:t>Have</w:t>
            </w:r>
            <w:r w:rsidR="003868E7" w:rsidRPr="00A4758C">
              <w:t xml:space="preserve"> Funding Commitment</w:t>
            </w:r>
            <w:r w:rsidR="00376534" w:rsidRPr="00A4758C">
              <w:t xml:space="preserve"> Letter</w:t>
            </w:r>
            <w:r w:rsidR="00007AC2" w:rsidRPr="00A4758C">
              <w:t>*</w:t>
            </w:r>
          </w:p>
          <w:p w14:paraId="35292AA5" w14:textId="3DA0F74F" w:rsidR="00914DCA" w:rsidRPr="00A4758C" w:rsidRDefault="003868E7" w:rsidP="008A346A">
            <w:pPr>
              <w:pStyle w:val="Listlevel2"/>
              <w:numPr>
                <w:ilvl w:val="0"/>
                <w:numId w:val="0"/>
              </w:numPr>
              <w:cnfStyle w:val="100000000000" w:firstRow="1" w:lastRow="0" w:firstColumn="0" w:lastColumn="0" w:oddVBand="0" w:evenVBand="0" w:oddHBand="0" w:evenHBand="0" w:firstRowFirstColumn="0" w:firstRowLastColumn="0" w:lastRowFirstColumn="0" w:lastRowLastColumn="0"/>
            </w:pPr>
            <w:r w:rsidRPr="00A4758C">
              <w:t>(</w:t>
            </w:r>
            <w:r w:rsidR="00914DCA" w:rsidRPr="00A4758C">
              <w:t>Yes/No)</w:t>
            </w:r>
          </w:p>
        </w:tc>
        <w:tc>
          <w:tcPr>
            <w:tcW w:w="1781" w:type="dxa"/>
            <w:tcBorders>
              <w:top w:val="none" w:sz="0" w:space="0" w:color="auto"/>
              <w:left w:val="none" w:sz="0" w:space="0" w:color="auto"/>
              <w:right w:val="none" w:sz="0" w:space="0" w:color="auto"/>
            </w:tcBorders>
            <w:shd w:val="clear" w:color="auto" w:fill="2E74B5" w:themeFill="accent5" w:themeFillShade="BF"/>
          </w:tcPr>
          <w:p w14:paraId="658C6AFE" w14:textId="44B1BCB4" w:rsidR="00914DCA" w:rsidRPr="00A4758C" w:rsidRDefault="00914DCA" w:rsidP="008A346A">
            <w:pPr>
              <w:pStyle w:val="Listlevel2"/>
              <w:numPr>
                <w:ilvl w:val="0"/>
                <w:numId w:val="0"/>
              </w:numPr>
              <w:cnfStyle w:val="100000000000" w:firstRow="1" w:lastRow="0" w:firstColumn="0" w:lastColumn="0" w:oddVBand="0" w:evenVBand="0" w:oddHBand="0" w:evenHBand="0" w:firstRowFirstColumn="0" w:firstRowLastColumn="0" w:lastRowFirstColumn="0" w:lastRowLastColumn="0"/>
            </w:pPr>
            <w:r w:rsidRPr="00A4758C">
              <w:t>Is Funding Subject to formal approval process</w:t>
            </w:r>
            <w:r w:rsidR="00007AC2" w:rsidRPr="00A4758C">
              <w:t>?</w:t>
            </w:r>
            <w:r w:rsidR="00007AC2" w:rsidRPr="00A4758C">
              <w:br/>
            </w:r>
            <w:r w:rsidRPr="00A4758C">
              <w:t>(Yes/No)</w:t>
            </w:r>
          </w:p>
        </w:tc>
        <w:tc>
          <w:tcPr>
            <w:tcW w:w="3550" w:type="dxa"/>
            <w:tcBorders>
              <w:top w:val="none" w:sz="0" w:space="0" w:color="auto"/>
              <w:left w:val="none" w:sz="0" w:space="0" w:color="auto"/>
              <w:right w:val="none" w:sz="0" w:space="0" w:color="auto"/>
            </w:tcBorders>
            <w:shd w:val="clear" w:color="auto" w:fill="2E74B5" w:themeFill="accent5" w:themeFillShade="BF"/>
          </w:tcPr>
          <w:p w14:paraId="6C971CFD" w14:textId="12F65611" w:rsidR="00914DCA" w:rsidRPr="00A4758C" w:rsidRDefault="00914DCA" w:rsidP="008A346A">
            <w:pPr>
              <w:pStyle w:val="Listlevel2"/>
              <w:numPr>
                <w:ilvl w:val="0"/>
                <w:numId w:val="0"/>
              </w:numPr>
              <w:cnfStyle w:val="100000000000" w:firstRow="1" w:lastRow="0" w:firstColumn="0" w:lastColumn="0" w:oddVBand="0" w:evenVBand="0" w:oddHBand="0" w:evenHBand="0" w:firstRowFirstColumn="0" w:firstRowLastColumn="0" w:lastRowFirstColumn="0" w:lastRowLastColumn="0"/>
            </w:pPr>
            <w:r w:rsidRPr="00A4758C">
              <w:t xml:space="preserve">If Yes, Please </w:t>
            </w:r>
            <w:r w:rsidR="00EE7FE1" w:rsidRPr="00A4758C">
              <w:t>Describe</w:t>
            </w:r>
            <w:r w:rsidRPr="00A4758C">
              <w:t xml:space="preserve"> (</w:t>
            </w:r>
            <w:r w:rsidR="00264C9B" w:rsidRPr="00A4758C">
              <w:t xml:space="preserve">i.e. </w:t>
            </w:r>
            <w:r w:rsidRPr="00A4758C">
              <w:t>Board</w:t>
            </w:r>
            <w:r w:rsidR="00EE7FE1" w:rsidRPr="00A4758C">
              <w:t xml:space="preserve"> or </w:t>
            </w:r>
            <w:r w:rsidRPr="00A4758C">
              <w:t>Budgetary</w:t>
            </w:r>
            <w:r w:rsidR="00EE7FE1" w:rsidRPr="00A4758C">
              <w:t xml:space="preserve"> Approval</w:t>
            </w:r>
            <w:r w:rsidRPr="00A4758C">
              <w:t>)</w:t>
            </w:r>
          </w:p>
        </w:tc>
        <w:tc>
          <w:tcPr>
            <w:tcW w:w="1781" w:type="dxa"/>
            <w:tcBorders>
              <w:top w:val="none" w:sz="0" w:space="0" w:color="auto"/>
              <w:left w:val="none" w:sz="0" w:space="0" w:color="auto"/>
              <w:right w:val="none" w:sz="0" w:space="0" w:color="auto"/>
            </w:tcBorders>
            <w:shd w:val="clear" w:color="auto" w:fill="2E74B5" w:themeFill="accent5" w:themeFillShade="BF"/>
          </w:tcPr>
          <w:p w14:paraId="7C400FBD" w14:textId="6D23A0E6" w:rsidR="00914DCA" w:rsidRPr="00A4758C" w:rsidRDefault="00914DCA" w:rsidP="008A346A">
            <w:pPr>
              <w:pStyle w:val="Listlevel2"/>
              <w:numPr>
                <w:ilvl w:val="0"/>
                <w:numId w:val="0"/>
              </w:numPr>
              <w:cnfStyle w:val="100000000000" w:firstRow="1" w:lastRow="0" w:firstColumn="0" w:lastColumn="0" w:oddVBand="0" w:evenVBand="0" w:oddHBand="0" w:evenHBand="0" w:firstRowFirstColumn="0" w:firstRowLastColumn="0" w:lastRowFirstColumn="0" w:lastRowLastColumn="0"/>
            </w:pPr>
            <w:r w:rsidRPr="00A4758C">
              <w:t xml:space="preserve">Estimated </w:t>
            </w:r>
            <w:r w:rsidR="00C3113B" w:rsidRPr="00A4758C">
              <w:t xml:space="preserve">Funding </w:t>
            </w:r>
            <w:r w:rsidRPr="00A4758C">
              <w:t>Approval Date</w:t>
            </w:r>
            <w:r w:rsidR="00130A09" w:rsidRPr="00A4758C">
              <w:t xml:space="preserve"> (YYYYMMDD)</w:t>
            </w:r>
          </w:p>
        </w:tc>
      </w:tr>
      <w:tr w:rsidR="00007AC2" w:rsidRPr="00007AC2" w14:paraId="0B939897" w14:textId="2ED46496" w:rsidTr="00007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left w:val="none" w:sz="0" w:space="0" w:color="auto"/>
            </w:tcBorders>
            <w:shd w:val="clear" w:color="auto" w:fill="auto"/>
          </w:tcPr>
          <w:p w14:paraId="0C032A34" w14:textId="77777777" w:rsidR="00914DCA" w:rsidRPr="00007AC2" w:rsidRDefault="00914DCA" w:rsidP="00E3568D">
            <w:pPr>
              <w:pStyle w:val="Listlevel2"/>
              <w:numPr>
                <w:ilvl w:val="0"/>
                <w:numId w:val="0"/>
              </w:numPr>
              <w:rPr>
                <w:b w:val="0"/>
                <w:bCs w:val="0"/>
                <w:color w:val="auto"/>
              </w:rPr>
            </w:pPr>
          </w:p>
        </w:tc>
        <w:tc>
          <w:tcPr>
            <w:tcW w:w="1111" w:type="dxa"/>
            <w:shd w:val="clear" w:color="auto" w:fill="auto"/>
          </w:tcPr>
          <w:p w14:paraId="7076C5E9" w14:textId="77777777" w:rsidR="00914DCA" w:rsidRPr="00007AC2" w:rsidRDefault="00914DCA"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478" w:type="dxa"/>
            <w:shd w:val="clear" w:color="auto" w:fill="auto"/>
          </w:tcPr>
          <w:p w14:paraId="52D21D27" w14:textId="77777777" w:rsidR="00914DCA" w:rsidRPr="00007AC2" w:rsidRDefault="00914DCA"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781" w:type="dxa"/>
            <w:shd w:val="clear" w:color="auto" w:fill="auto"/>
          </w:tcPr>
          <w:p w14:paraId="17935E41" w14:textId="20F42F95" w:rsidR="00914DCA" w:rsidRPr="00007AC2" w:rsidRDefault="00914DCA"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3550" w:type="dxa"/>
            <w:shd w:val="clear" w:color="auto" w:fill="auto"/>
          </w:tcPr>
          <w:p w14:paraId="25238F4F" w14:textId="77777777" w:rsidR="00914DCA" w:rsidRPr="00007AC2" w:rsidRDefault="00914DCA"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781" w:type="dxa"/>
            <w:shd w:val="clear" w:color="auto" w:fill="auto"/>
          </w:tcPr>
          <w:p w14:paraId="603D81BE" w14:textId="77777777" w:rsidR="00914DCA" w:rsidRPr="00007AC2" w:rsidRDefault="00914DCA"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r>
      <w:tr w:rsidR="00007AC2" w:rsidRPr="00007AC2" w14:paraId="108DBCDC" w14:textId="5271F1D9" w:rsidTr="00007AC2">
        <w:tc>
          <w:tcPr>
            <w:cnfStyle w:val="001000000000" w:firstRow="0" w:lastRow="0" w:firstColumn="1" w:lastColumn="0" w:oddVBand="0" w:evenVBand="0" w:oddHBand="0" w:evenHBand="0" w:firstRowFirstColumn="0" w:firstRowLastColumn="0" w:lastRowFirstColumn="0" w:lastRowLastColumn="0"/>
            <w:tcW w:w="3145" w:type="dxa"/>
            <w:tcBorders>
              <w:left w:val="none" w:sz="0" w:space="0" w:color="auto"/>
            </w:tcBorders>
            <w:shd w:val="clear" w:color="auto" w:fill="auto"/>
          </w:tcPr>
          <w:p w14:paraId="38519C71" w14:textId="77777777" w:rsidR="00914DCA" w:rsidRPr="00007AC2" w:rsidRDefault="00914DCA" w:rsidP="00E3568D">
            <w:pPr>
              <w:pStyle w:val="Listlevel2"/>
              <w:numPr>
                <w:ilvl w:val="0"/>
                <w:numId w:val="0"/>
              </w:numPr>
              <w:rPr>
                <w:b w:val="0"/>
                <w:bCs w:val="0"/>
                <w:color w:val="auto"/>
              </w:rPr>
            </w:pPr>
          </w:p>
        </w:tc>
        <w:tc>
          <w:tcPr>
            <w:tcW w:w="1111" w:type="dxa"/>
            <w:shd w:val="clear" w:color="auto" w:fill="auto"/>
          </w:tcPr>
          <w:p w14:paraId="2DEB6EBF" w14:textId="77777777" w:rsidR="00914DCA" w:rsidRPr="00007AC2" w:rsidRDefault="00914DCA"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478" w:type="dxa"/>
            <w:shd w:val="clear" w:color="auto" w:fill="auto"/>
          </w:tcPr>
          <w:p w14:paraId="50CCFEC9" w14:textId="77777777" w:rsidR="00914DCA" w:rsidRPr="00007AC2" w:rsidRDefault="00914DCA"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781" w:type="dxa"/>
            <w:shd w:val="clear" w:color="auto" w:fill="auto"/>
          </w:tcPr>
          <w:p w14:paraId="3C046B1B" w14:textId="3AF47F86" w:rsidR="00914DCA" w:rsidRPr="00007AC2" w:rsidRDefault="00914DCA"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3550" w:type="dxa"/>
            <w:shd w:val="clear" w:color="auto" w:fill="auto"/>
          </w:tcPr>
          <w:p w14:paraId="7857ECF1" w14:textId="77777777" w:rsidR="00914DCA" w:rsidRPr="00007AC2" w:rsidRDefault="00914DCA"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781" w:type="dxa"/>
            <w:shd w:val="clear" w:color="auto" w:fill="auto"/>
          </w:tcPr>
          <w:p w14:paraId="6029D4F5" w14:textId="77777777" w:rsidR="00914DCA" w:rsidRPr="00007AC2" w:rsidRDefault="00914DCA"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r>
      <w:tr w:rsidR="00007AC2" w:rsidRPr="00007AC2" w14:paraId="094A8C98" w14:textId="77777777" w:rsidTr="00007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left w:val="none" w:sz="0" w:space="0" w:color="auto"/>
            </w:tcBorders>
            <w:shd w:val="clear" w:color="auto" w:fill="auto"/>
          </w:tcPr>
          <w:p w14:paraId="07C1FBC7" w14:textId="77777777" w:rsidR="00EA7855" w:rsidRPr="00007AC2" w:rsidRDefault="00EA7855" w:rsidP="00E3568D">
            <w:pPr>
              <w:pStyle w:val="Listlevel2"/>
              <w:numPr>
                <w:ilvl w:val="0"/>
                <w:numId w:val="0"/>
              </w:numPr>
              <w:rPr>
                <w:b w:val="0"/>
                <w:bCs w:val="0"/>
                <w:color w:val="auto"/>
              </w:rPr>
            </w:pPr>
          </w:p>
        </w:tc>
        <w:tc>
          <w:tcPr>
            <w:tcW w:w="1111" w:type="dxa"/>
            <w:shd w:val="clear" w:color="auto" w:fill="auto"/>
          </w:tcPr>
          <w:p w14:paraId="37E4BBD0"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478" w:type="dxa"/>
            <w:shd w:val="clear" w:color="auto" w:fill="auto"/>
          </w:tcPr>
          <w:p w14:paraId="5D05EF15"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781" w:type="dxa"/>
            <w:shd w:val="clear" w:color="auto" w:fill="auto"/>
          </w:tcPr>
          <w:p w14:paraId="47B1CE46"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3550" w:type="dxa"/>
            <w:shd w:val="clear" w:color="auto" w:fill="auto"/>
          </w:tcPr>
          <w:p w14:paraId="0B431E83"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781" w:type="dxa"/>
            <w:shd w:val="clear" w:color="auto" w:fill="auto"/>
          </w:tcPr>
          <w:p w14:paraId="28F63B38"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r>
      <w:tr w:rsidR="00007AC2" w:rsidRPr="00007AC2" w14:paraId="5DFFE9F3" w14:textId="77777777" w:rsidTr="00007AC2">
        <w:tc>
          <w:tcPr>
            <w:cnfStyle w:val="001000000000" w:firstRow="0" w:lastRow="0" w:firstColumn="1" w:lastColumn="0" w:oddVBand="0" w:evenVBand="0" w:oddHBand="0" w:evenHBand="0" w:firstRowFirstColumn="0" w:firstRowLastColumn="0" w:lastRowFirstColumn="0" w:lastRowLastColumn="0"/>
            <w:tcW w:w="3145" w:type="dxa"/>
            <w:tcBorders>
              <w:left w:val="none" w:sz="0" w:space="0" w:color="auto"/>
            </w:tcBorders>
            <w:shd w:val="clear" w:color="auto" w:fill="auto"/>
          </w:tcPr>
          <w:p w14:paraId="79D00A37" w14:textId="77777777" w:rsidR="00EA7855" w:rsidRPr="00007AC2" w:rsidRDefault="00EA7855" w:rsidP="00E3568D">
            <w:pPr>
              <w:pStyle w:val="Listlevel2"/>
              <w:numPr>
                <w:ilvl w:val="0"/>
                <w:numId w:val="0"/>
              </w:numPr>
              <w:rPr>
                <w:b w:val="0"/>
                <w:bCs w:val="0"/>
                <w:color w:val="auto"/>
              </w:rPr>
            </w:pPr>
          </w:p>
        </w:tc>
        <w:tc>
          <w:tcPr>
            <w:tcW w:w="1111" w:type="dxa"/>
            <w:shd w:val="clear" w:color="auto" w:fill="auto"/>
          </w:tcPr>
          <w:p w14:paraId="3D24EB0C"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478" w:type="dxa"/>
            <w:shd w:val="clear" w:color="auto" w:fill="auto"/>
          </w:tcPr>
          <w:p w14:paraId="4C5A09FE"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781" w:type="dxa"/>
            <w:shd w:val="clear" w:color="auto" w:fill="auto"/>
          </w:tcPr>
          <w:p w14:paraId="353E3EEC"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3550" w:type="dxa"/>
            <w:shd w:val="clear" w:color="auto" w:fill="auto"/>
          </w:tcPr>
          <w:p w14:paraId="3000C1EC"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781" w:type="dxa"/>
            <w:shd w:val="clear" w:color="auto" w:fill="auto"/>
          </w:tcPr>
          <w:p w14:paraId="281C3A93"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r>
      <w:tr w:rsidR="00007AC2" w:rsidRPr="00007AC2" w14:paraId="2BB0CACA" w14:textId="77777777" w:rsidTr="00007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left w:val="none" w:sz="0" w:space="0" w:color="auto"/>
            </w:tcBorders>
            <w:shd w:val="clear" w:color="auto" w:fill="auto"/>
          </w:tcPr>
          <w:p w14:paraId="3DBEF33B" w14:textId="77777777" w:rsidR="00EA7855" w:rsidRPr="00007AC2" w:rsidRDefault="00EA7855" w:rsidP="00E3568D">
            <w:pPr>
              <w:pStyle w:val="Listlevel2"/>
              <w:numPr>
                <w:ilvl w:val="0"/>
                <w:numId w:val="0"/>
              </w:numPr>
              <w:rPr>
                <w:b w:val="0"/>
                <w:bCs w:val="0"/>
                <w:color w:val="auto"/>
              </w:rPr>
            </w:pPr>
          </w:p>
        </w:tc>
        <w:tc>
          <w:tcPr>
            <w:tcW w:w="1111" w:type="dxa"/>
            <w:shd w:val="clear" w:color="auto" w:fill="auto"/>
          </w:tcPr>
          <w:p w14:paraId="6186041C"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478" w:type="dxa"/>
            <w:shd w:val="clear" w:color="auto" w:fill="auto"/>
          </w:tcPr>
          <w:p w14:paraId="6D5892AA"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781" w:type="dxa"/>
            <w:shd w:val="clear" w:color="auto" w:fill="auto"/>
          </w:tcPr>
          <w:p w14:paraId="79FF848E"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3550" w:type="dxa"/>
            <w:shd w:val="clear" w:color="auto" w:fill="auto"/>
          </w:tcPr>
          <w:p w14:paraId="5A8D4514"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c>
          <w:tcPr>
            <w:tcW w:w="1781" w:type="dxa"/>
            <w:shd w:val="clear" w:color="auto" w:fill="auto"/>
          </w:tcPr>
          <w:p w14:paraId="789FF617" w14:textId="77777777" w:rsidR="00EA7855" w:rsidRPr="00007AC2" w:rsidRDefault="00EA7855" w:rsidP="00E3568D">
            <w:pPr>
              <w:pStyle w:val="Listlevel2"/>
              <w:numPr>
                <w:ilvl w:val="0"/>
                <w:numId w:val="0"/>
              </w:numPr>
              <w:cnfStyle w:val="000000100000" w:firstRow="0" w:lastRow="0" w:firstColumn="0" w:lastColumn="0" w:oddVBand="0" w:evenVBand="0" w:oddHBand="1" w:evenHBand="0" w:firstRowFirstColumn="0" w:firstRowLastColumn="0" w:lastRowFirstColumn="0" w:lastRowLastColumn="0"/>
            </w:pPr>
          </w:p>
        </w:tc>
      </w:tr>
      <w:tr w:rsidR="00007AC2" w:rsidRPr="00007AC2" w14:paraId="10BFE785" w14:textId="77777777" w:rsidTr="00007AC2">
        <w:tc>
          <w:tcPr>
            <w:cnfStyle w:val="001000000000" w:firstRow="0" w:lastRow="0" w:firstColumn="1" w:lastColumn="0" w:oddVBand="0" w:evenVBand="0" w:oddHBand="0" w:evenHBand="0" w:firstRowFirstColumn="0" w:firstRowLastColumn="0" w:lastRowFirstColumn="0" w:lastRowLastColumn="0"/>
            <w:tcW w:w="3145" w:type="dxa"/>
            <w:tcBorders>
              <w:left w:val="none" w:sz="0" w:space="0" w:color="auto"/>
              <w:bottom w:val="none" w:sz="0" w:space="0" w:color="auto"/>
            </w:tcBorders>
            <w:shd w:val="clear" w:color="auto" w:fill="auto"/>
          </w:tcPr>
          <w:p w14:paraId="386079BB" w14:textId="77777777" w:rsidR="00EA7855" w:rsidRPr="00007AC2" w:rsidRDefault="00EA7855" w:rsidP="00E3568D">
            <w:pPr>
              <w:pStyle w:val="Listlevel2"/>
              <w:numPr>
                <w:ilvl w:val="0"/>
                <w:numId w:val="0"/>
              </w:numPr>
              <w:rPr>
                <w:b w:val="0"/>
                <w:bCs w:val="0"/>
                <w:color w:val="auto"/>
              </w:rPr>
            </w:pPr>
          </w:p>
        </w:tc>
        <w:tc>
          <w:tcPr>
            <w:tcW w:w="1111" w:type="dxa"/>
            <w:shd w:val="clear" w:color="auto" w:fill="auto"/>
          </w:tcPr>
          <w:p w14:paraId="682AC64F"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478" w:type="dxa"/>
            <w:shd w:val="clear" w:color="auto" w:fill="auto"/>
          </w:tcPr>
          <w:p w14:paraId="4C06BA90"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781" w:type="dxa"/>
            <w:shd w:val="clear" w:color="auto" w:fill="auto"/>
          </w:tcPr>
          <w:p w14:paraId="392FF570"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3550" w:type="dxa"/>
            <w:shd w:val="clear" w:color="auto" w:fill="auto"/>
          </w:tcPr>
          <w:p w14:paraId="7FE79C54"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c>
          <w:tcPr>
            <w:tcW w:w="1781" w:type="dxa"/>
            <w:shd w:val="clear" w:color="auto" w:fill="auto"/>
          </w:tcPr>
          <w:p w14:paraId="73655021" w14:textId="77777777" w:rsidR="00EA7855" w:rsidRPr="00007AC2" w:rsidRDefault="00EA7855" w:rsidP="00E3568D">
            <w:pPr>
              <w:pStyle w:val="Listlevel2"/>
              <w:numPr>
                <w:ilvl w:val="0"/>
                <w:numId w:val="0"/>
              </w:numPr>
              <w:cnfStyle w:val="000000000000" w:firstRow="0" w:lastRow="0" w:firstColumn="0" w:lastColumn="0" w:oddVBand="0" w:evenVBand="0" w:oddHBand="0" w:evenHBand="0" w:firstRowFirstColumn="0" w:firstRowLastColumn="0" w:lastRowFirstColumn="0" w:lastRowLastColumn="0"/>
            </w:pPr>
          </w:p>
        </w:tc>
      </w:tr>
    </w:tbl>
    <w:p w14:paraId="5ECA2F45" w14:textId="36B69783" w:rsidR="00215D0A" w:rsidRPr="00007AC2" w:rsidRDefault="00007AC2" w:rsidP="007D7462">
      <w:pPr>
        <w:pStyle w:val="Listlevel2"/>
        <w:numPr>
          <w:ilvl w:val="0"/>
          <w:numId w:val="0"/>
        </w:numPr>
        <w:rPr>
          <w:sz w:val="22"/>
          <w:szCs w:val="22"/>
          <w:lang w:val="en-CA"/>
        </w:rPr>
      </w:pPr>
      <w:r w:rsidRPr="00007AC2">
        <w:rPr>
          <w:sz w:val="22"/>
          <w:szCs w:val="22"/>
          <w:lang w:val="en-CA"/>
        </w:rPr>
        <w:t>Note: Add or remove rows as necessary.</w:t>
      </w:r>
    </w:p>
    <w:p w14:paraId="32403FF0" w14:textId="77777777" w:rsidR="00007AC2" w:rsidRPr="00007AC2" w:rsidRDefault="00007AC2" w:rsidP="007D7462">
      <w:pPr>
        <w:pStyle w:val="Listlevel2"/>
        <w:numPr>
          <w:ilvl w:val="0"/>
          <w:numId w:val="0"/>
        </w:numPr>
        <w:rPr>
          <w:sz w:val="22"/>
          <w:szCs w:val="22"/>
          <w:lang w:val="en-CA"/>
        </w:rPr>
      </w:pPr>
    </w:p>
    <w:p w14:paraId="1173ABE8" w14:textId="067267D2" w:rsidR="00007AC2" w:rsidRPr="00007AC2" w:rsidRDefault="00007AC2" w:rsidP="00007AC2">
      <w:pPr>
        <w:pStyle w:val="Listlevel2"/>
        <w:numPr>
          <w:ilvl w:val="0"/>
          <w:numId w:val="0"/>
        </w:numPr>
        <w:jc w:val="both"/>
        <w:rPr>
          <w:sz w:val="22"/>
          <w:szCs w:val="22"/>
          <w:lang w:val="en-CA"/>
        </w:rPr>
      </w:pPr>
      <w:r w:rsidRPr="00007AC2">
        <w:rPr>
          <w:sz w:val="22"/>
          <w:szCs w:val="22"/>
          <w:lang w:val="en-CA"/>
        </w:rPr>
        <w:t>*For details of Letter of Funding Commitment, please see Appendix D</w:t>
      </w:r>
      <w:r w:rsidR="00CA7DDF">
        <w:rPr>
          <w:sz w:val="22"/>
          <w:szCs w:val="22"/>
          <w:lang w:val="en-CA"/>
        </w:rPr>
        <w:t xml:space="preserve"> in the FPP guidelines</w:t>
      </w:r>
      <w:r w:rsidRPr="00007AC2">
        <w:rPr>
          <w:sz w:val="22"/>
          <w:szCs w:val="22"/>
          <w:lang w:val="en-CA"/>
        </w:rPr>
        <w:t>.  Note that funding for which a Letter of Funding Commitment is not provided or for which a formal approval process is pending</w:t>
      </w:r>
      <w:r w:rsidR="001E14CC">
        <w:rPr>
          <w:sz w:val="22"/>
          <w:szCs w:val="22"/>
          <w:lang w:val="en-CA"/>
        </w:rPr>
        <w:t>,</w:t>
      </w:r>
      <w:r w:rsidRPr="00007AC2">
        <w:rPr>
          <w:sz w:val="22"/>
          <w:szCs w:val="22"/>
          <w:lang w:val="en-CA"/>
        </w:rPr>
        <w:t xml:space="preserve"> will</w:t>
      </w:r>
      <w:r w:rsidR="00091380">
        <w:rPr>
          <w:sz w:val="22"/>
          <w:szCs w:val="22"/>
          <w:lang w:val="en-CA"/>
        </w:rPr>
        <w:t xml:space="preserve"> </w:t>
      </w:r>
      <w:r w:rsidR="00D84C7C">
        <w:rPr>
          <w:sz w:val="22"/>
          <w:szCs w:val="22"/>
          <w:lang w:val="en-CA"/>
        </w:rPr>
        <w:t>be</w:t>
      </w:r>
      <w:r w:rsidR="00837EA2">
        <w:rPr>
          <w:sz w:val="22"/>
          <w:szCs w:val="22"/>
          <w:lang w:val="en-CA"/>
        </w:rPr>
        <w:t xml:space="preserve"> </w:t>
      </w:r>
      <w:r w:rsidRPr="00007AC2">
        <w:rPr>
          <w:sz w:val="22"/>
          <w:szCs w:val="22"/>
          <w:lang w:val="en-CA"/>
        </w:rPr>
        <w:t xml:space="preserve">considered unconfirmed and must be reflected as such in Appendix C. For clarity, the presence </w:t>
      </w:r>
      <w:r w:rsidR="00D84C7C">
        <w:rPr>
          <w:sz w:val="22"/>
          <w:szCs w:val="22"/>
          <w:lang w:val="en-CA"/>
        </w:rPr>
        <w:t>of</w:t>
      </w:r>
      <w:r w:rsidR="00837EA2">
        <w:rPr>
          <w:sz w:val="22"/>
          <w:szCs w:val="22"/>
          <w:lang w:val="en-CA"/>
        </w:rPr>
        <w:t xml:space="preserve"> </w:t>
      </w:r>
      <w:r w:rsidRPr="00007AC2">
        <w:rPr>
          <w:sz w:val="22"/>
          <w:szCs w:val="22"/>
          <w:lang w:val="en-CA"/>
        </w:rPr>
        <w:t>unconfirmed funding sources does not disqualify a project.</w:t>
      </w:r>
    </w:p>
    <w:p w14:paraId="1AD175D7" w14:textId="77777777" w:rsidR="00007AC2" w:rsidRDefault="00007AC2" w:rsidP="007D7462">
      <w:pPr>
        <w:pStyle w:val="Listlevel2"/>
        <w:numPr>
          <w:ilvl w:val="0"/>
          <w:numId w:val="0"/>
        </w:numPr>
        <w:rPr>
          <w:lang w:val="en-CA"/>
        </w:rPr>
      </w:pPr>
    </w:p>
    <w:p w14:paraId="4ED9305C" w14:textId="2B67431B" w:rsidR="00007AC2" w:rsidRDefault="00007AC2" w:rsidP="00443A0E">
      <w:pPr>
        <w:pStyle w:val="Listlevel1"/>
        <w:numPr>
          <w:ilvl w:val="0"/>
          <w:numId w:val="0"/>
        </w:numPr>
        <w:ind w:left="720"/>
        <w:rPr>
          <w:lang w:val="en-CA"/>
        </w:rPr>
        <w:sectPr w:rsidR="00007AC2" w:rsidSect="007C6F68">
          <w:pgSz w:w="15840" w:h="12240" w:orient="landscape"/>
          <w:pgMar w:top="1440" w:right="1440" w:bottom="1440" w:left="1440" w:header="720" w:footer="720" w:gutter="0"/>
          <w:cols w:space="720"/>
          <w:titlePg/>
          <w:docGrid w:linePitch="360"/>
        </w:sectPr>
      </w:pPr>
    </w:p>
    <w:p w14:paraId="6D007B44" w14:textId="40011543" w:rsidR="00215D0A" w:rsidRDefault="00E152B7" w:rsidP="00007AC2">
      <w:pPr>
        <w:pStyle w:val="HeadingAppendix"/>
        <w:rPr>
          <w:lang w:val="en-CA"/>
        </w:rPr>
      </w:pPr>
      <w:r w:rsidRPr="26DBF3E6">
        <w:rPr>
          <w:lang w:val="en-CA"/>
        </w:rPr>
        <w:lastRenderedPageBreak/>
        <w:t xml:space="preserve"> </w:t>
      </w:r>
      <w:r w:rsidR="00007AC2" w:rsidRPr="26DBF3E6">
        <w:rPr>
          <w:lang w:val="en-CA"/>
        </w:rPr>
        <w:t xml:space="preserve">3. </w:t>
      </w:r>
      <w:r w:rsidR="21A3F9E5" w:rsidRPr="26DBF3E6">
        <w:rPr>
          <w:lang w:val="en-CA"/>
        </w:rPr>
        <w:t>Funding Confirmation</w:t>
      </w:r>
      <w:r w:rsidR="4126C2E0" w:rsidRPr="26DBF3E6">
        <w:rPr>
          <w:lang w:val="en-CA"/>
        </w:rPr>
        <w:t xml:space="preserve"> (attach additional documents)</w:t>
      </w:r>
      <w:r w:rsidR="00215D0A" w:rsidRPr="26DBF3E6">
        <w:rPr>
          <w:lang w:val="en-CA"/>
        </w:rPr>
        <w:t>:</w:t>
      </w:r>
    </w:p>
    <w:p w14:paraId="3B98FA41" w14:textId="5E3D7271" w:rsidR="00215D0A" w:rsidRDefault="09043E8D" w:rsidP="00DD364D">
      <w:pPr>
        <w:pStyle w:val="IntenseQuote"/>
        <w:ind w:left="0"/>
        <w:jc w:val="left"/>
        <w:rPr>
          <w:rFonts w:eastAsia="Calibri" w:cs="Calibri"/>
          <w:i w:val="0"/>
          <w:iCs w:val="0"/>
          <w:color w:val="auto"/>
          <w:sz w:val="22"/>
          <w:szCs w:val="22"/>
          <w:lang w:val="en-CA"/>
        </w:rPr>
      </w:pPr>
      <w:r w:rsidRPr="00DD364D">
        <w:rPr>
          <w:rFonts w:eastAsia="Calibri" w:cs="Calibri"/>
          <w:i w:val="0"/>
          <w:iCs w:val="0"/>
          <w:color w:val="auto"/>
          <w:sz w:val="22"/>
          <w:szCs w:val="22"/>
          <w:lang w:val="en-CA"/>
        </w:rPr>
        <w:t>ERA assesses both the confirmation of finances as well as demonstrated ability of a recipient or project partner to finance their portion of the proje</w:t>
      </w:r>
      <w:r w:rsidR="29BC22DA" w:rsidRPr="00DD364D">
        <w:rPr>
          <w:rFonts w:eastAsia="Calibri" w:cs="Calibri"/>
          <w:i w:val="0"/>
          <w:iCs w:val="0"/>
          <w:color w:val="auto"/>
          <w:sz w:val="22"/>
          <w:szCs w:val="22"/>
          <w:lang w:val="en-CA"/>
        </w:rPr>
        <w:t>ct.</w:t>
      </w:r>
      <w:r w:rsidR="004F1BCB">
        <w:rPr>
          <w:rFonts w:eastAsia="Calibri" w:cs="Calibri"/>
          <w:i w:val="0"/>
          <w:iCs w:val="0"/>
          <w:color w:val="auto"/>
          <w:sz w:val="22"/>
          <w:szCs w:val="22"/>
          <w:lang w:val="en-CA"/>
        </w:rPr>
        <w:t xml:space="preserve"> </w:t>
      </w:r>
    </w:p>
    <w:p w14:paraId="56864FD0" w14:textId="10CADE6F" w:rsidR="00C549B1" w:rsidRPr="004854AD" w:rsidRDefault="00C549B1" w:rsidP="004854AD">
      <w:pPr>
        <w:rPr>
          <w:i/>
          <w:lang w:val="en-CA"/>
        </w:rPr>
      </w:pPr>
      <w:r w:rsidRPr="3D63174B">
        <w:rPr>
          <w:color w:val="000000" w:themeColor="text1"/>
        </w:rPr>
        <w:t>Projects are required to obtain and demonstrate</w:t>
      </w:r>
      <w:r>
        <w:rPr>
          <w:color w:val="000000" w:themeColor="text1"/>
        </w:rPr>
        <w:t xml:space="preserve"> upon FPP submission, </w:t>
      </w:r>
      <w:r w:rsidRPr="3D63174B">
        <w:rPr>
          <w:color w:val="000000" w:themeColor="text1"/>
        </w:rPr>
        <w:t>authorization from senior leadership (e.g., Chief Executive Officer or Chief Financial Officer or others with budgetary approval authority) to satisfy readiness and financing requirements.</w:t>
      </w:r>
      <w:r>
        <w:rPr>
          <w:color w:val="000000" w:themeColor="text1"/>
        </w:rPr>
        <w:t xml:space="preserve"> T</w:t>
      </w:r>
      <w:r w:rsidRPr="00741704">
        <w:rPr>
          <w:color w:val="000000" w:themeColor="text1"/>
        </w:rPr>
        <w:t>his is in addition to the other requirements of detailed budget submission, financial statements, and funding confirmation letters</w:t>
      </w:r>
      <w:r w:rsidR="00FD03DF">
        <w:rPr>
          <w:color w:val="000000" w:themeColor="text1"/>
        </w:rPr>
        <w:t xml:space="preserve"> from other financial contributors</w:t>
      </w:r>
      <w:r>
        <w:rPr>
          <w:color w:val="000000" w:themeColor="text1"/>
        </w:rPr>
        <w:t>.</w:t>
      </w:r>
    </w:p>
    <w:p w14:paraId="5779C40A" w14:textId="6A54958F" w:rsidR="00215D0A" w:rsidRDefault="09043E8D" w:rsidP="00DD364D">
      <w:pPr>
        <w:pStyle w:val="IntenseQuote"/>
        <w:ind w:left="0"/>
        <w:jc w:val="left"/>
        <w:rPr>
          <w:rFonts w:eastAsia="Calibri" w:cs="Calibri"/>
          <w:i w:val="0"/>
          <w:iCs w:val="0"/>
          <w:color w:val="4F81BD"/>
          <w:sz w:val="22"/>
          <w:szCs w:val="22"/>
          <w:lang w:val="en-CA"/>
        </w:rPr>
      </w:pPr>
      <w:r w:rsidRPr="00DD364D">
        <w:rPr>
          <w:rFonts w:eastAsia="Calibri" w:cs="Calibri"/>
          <w:b/>
          <w:bCs/>
          <w:i w:val="0"/>
          <w:iCs w:val="0"/>
          <w:color w:val="auto"/>
          <w:sz w:val="22"/>
          <w:szCs w:val="22"/>
          <w:lang w:val="en-CA"/>
        </w:rPr>
        <w:t xml:space="preserve">Confirmation of Funding:  </w:t>
      </w:r>
      <w:r w:rsidRPr="00DD364D">
        <w:rPr>
          <w:rFonts w:eastAsia="Calibri" w:cs="Calibri"/>
          <w:i w:val="0"/>
          <w:iCs w:val="0"/>
          <w:color w:val="auto"/>
          <w:sz w:val="22"/>
          <w:szCs w:val="22"/>
          <w:lang w:val="en-CA"/>
        </w:rPr>
        <w:t xml:space="preserve">The proponent and </w:t>
      </w:r>
      <w:r w:rsidR="00560047">
        <w:rPr>
          <w:rFonts w:eastAsia="Calibri" w:cs="Calibri"/>
          <w:i w:val="0"/>
          <w:iCs w:val="0"/>
          <w:color w:val="auto"/>
          <w:sz w:val="22"/>
          <w:szCs w:val="22"/>
          <w:lang w:val="en-CA"/>
        </w:rPr>
        <w:t>all</w:t>
      </w:r>
      <w:r w:rsidRPr="00DD364D">
        <w:rPr>
          <w:rFonts w:eastAsia="Calibri" w:cs="Calibri"/>
          <w:i w:val="0"/>
          <w:iCs w:val="0"/>
          <w:color w:val="auto"/>
          <w:sz w:val="22"/>
          <w:szCs w:val="22"/>
          <w:lang w:val="en-CA"/>
        </w:rPr>
        <w:t xml:space="preserve"> funding partners must provide a</w:t>
      </w:r>
      <w:r w:rsidR="667AE1B3" w:rsidRPr="00DD364D">
        <w:rPr>
          <w:rFonts w:eastAsia="Calibri" w:cs="Calibri"/>
          <w:i w:val="0"/>
          <w:iCs w:val="0"/>
          <w:color w:val="auto"/>
          <w:sz w:val="22"/>
          <w:szCs w:val="22"/>
          <w:lang w:val="en-CA"/>
        </w:rPr>
        <w:t xml:space="preserve"> funding confirmation letter that includes the following information:</w:t>
      </w:r>
    </w:p>
    <w:p w14:paraId="1A419E48" w14:textId="408FA8C7" w:rsidR="00215D0A" w:rsidRDefault="1ADFDB1E" w:rsidP="00DD364D">
      <w:pPr>
        <w:pStyle w:val="IntenseQuote"/>
        <w:numPr>
          <w:ilvl w:val="0"/>
          <w:numId w:val="32"/>
        </w:numPr>
        <w:jc w:val="left"/>
        <w:rPr>
          <w:rFonts w:eastAsia="Calibri" w:cs="Calibri"/>
          <w:i w:val="0"/>
          <w:iCs w:val="0"/>
          <w:color w:val="000000" w:themeColor="text1"/>
          <w:szCs w:val="23"/>
          <w:lang w:val="en-CA"/>
        </w:rPr>
      </w:pPr>
      <w:r w:rsidRPr="26DBF3E6">
        <w:rPr>
          <w:rFonts w:eastAsia="Calibri" w:cs="Calibri"/>
          <w:i w:val="0"/>
          <w:iCs w:val="0"/>
          <w:color w:val="000000" w:themeColor="text1"/>
          <w:szCs w:val="23"/>
          <w:lang w:val="en-CA"/>
        </w:rPr>
        <w:t>Name of partner;</w:t>
      </w:r>
    </w:p>
    <w:p w14:paraId="62993E10" w14:textId="015EC410" w:rsidR="00215D0A" w:rsidRDefault="1ADFDB1E" w:rsidP="00AE3EBD">
      <w:pPr>
        <w:pStyle w:val="Listlevel1"/>
        <w:spacing w:before="120"/>
        <w:rPr>
          <w:rFonts w:eastAsia="Calibri" w:cs="Calibri"/>
          <w:color w:val="000000" w:themeColor="text1"/>
          <w:szCs w:val="23"/>
          <w:lang w:val="en-CA"/>
        </w:rPr>
      </w:pPr>
      <w:r w:rsidRPr="26DBF3E6">
        <w:rPr>
          <w:rFonts w:eastAsia="Calibri" w:cs="Calibri"/>
          <w:color w:val="000000" w:themeColor="text1"/>
          <w:szCs w:val="23"/>
          <w:lang w:val="en-CA"/>
        </w:rPr>
        <w:t xml:space="preserve">Specific reference to the proposed project and a brief summary of participation; </w:t>
      </w:r>
    </w:p>
    <w:p w14:paraId="1FC322C2" w14:textId="5373BC5F" w:rsidR="00215D0A" w:rsidRDefault="1ADFDB1E" w:rsidP="00AE3EBD">
      <w:pPr>
        <w:pStyle w:val="Listlevel1"/>
        <w:spacing w:before="120"/>
        <w:rPr>
          <w:rFonts w:eastAsia="Calibri" w:cs="Calibri"/>
          <w:color w:val="000000" w:themeColor="text1"/>
          <w:szCs w:val="23"/>
          <w:lang w:val="en-CA"/>
        </w:rPr>
      </w:pPr>
      <w:r w:rsidRPr="26DBF3E6">
        <w:rPr>
          <w:rFonts w:eastAsia="Calibri" w:cs="Calibri"/>
          <w:color w:val="000000" w:themeColor="text1"/>
          <w:szCs w:val="23"/>
          <w:lang w:val="en-CA"/>
        </w:rPr>
        <w:t>Amount of funding provided and any timelines or conditions associated with the confirmation of these or other restrictions placed on the funding provided by the partner; and</w:t>
      </w:r>
    </w:p>
    <w:p w14:paraId="5C4D71AD" w14:textId="132F612C" w:rsidR="00215D0A" w:rsidRDefault="1ADFDB1E" w:rsidP="00AE3EBD">
      <w:pPr>
        <w:pStyle w:val="Listlevel1"/>
        <w:spacing w:before="120"/>
        <w:rPr>
          <w:rFonts w:eastAsia="Calibri" w:cs="Calibri"/>
          <w:color w:val="000000" w:themeColor="text1"/>
          <w:szCs w:val="23"/>
          <w:lang w:val="en-CA"/>
        </w:rPr>
      </w:pPr>
      <w:r w:rsidRPr="26DBF3E6">
        <w:rPr>
          <w:rFonts w:eastAsia="Calibri" w:cs="Calibri"/>
          <w:color w:val="000000" w:themeColor="text1"/>
          <w:szCs w:val="23"/>
          <w:lang w:val="en-CA"/>
        </w:rPr>
        <w:t>Original signature from an Officer of the Company able to legally commit funds from the company or organization.</w:t>
      </w:r>
    </w:p>
    <w:p w14:paraId="2950E5C5" w14:textId="0B651792" w:rsidR="00215D0A" w:rsidRDefault="3405562E" w:rsidP="00DD364D">
      <w:pPr>
        <w:pStyle w:val="IntenseQuote"/>
        <w:ind w:left="0"/>
        <w:jc w:val="left"/>
        <w:rPr>
          <w:i w:val="0"/>
          <w:color w:val="auto"/>
          <w:lang w:val="en-CA"/>
        </w:rPr>
      </w:pPr>
      <w:r w:rsidRPr="00DD364D">
        <w:rPr>
          <w:rFonts w:eastAsia="Calibri" w:cs="Calibri"/>
          <w:b/>
          <w:bCs/>
          <w:i w:val="0"/>
          <w:iCs w:val="0"/>
          <w:color w:val="auto"/>
          <w:sz w:val="22"/>
          <w:szCs w:val="22"/>
          <w:lang w:val="en-CA"/>
        </w:rPr>
        <w:t xml:space="preserve">Ability to Finance: </w:t>
      </w:r>
      <w:r w:rsidRPr="00DD364D">
        <w:rPr>
          <w:rFonts w:eastAsia="Calibri" w:cs="Calibri"/>
          <w:i w:val="0"/>
          <w:iCs w:val="0"/>
          <w:color w:val="auto"/>
          <w:sz w:val="22"/>
          <w:szCs w:val="22"/>
          <w:lang w:val="en-CA"/>
        </w:rPr>
        <w:t xml:space="preserve"> </w:t>
      </w:r>
      <w:r w:rsidR="00B049C2" w:rsidRPr="26DBF3E6">
        <w:rPr>
          <w:i w:val="0"/>
          <w:color w:val="auto"/>
          <w:lang w:val="en-CA"/>
        </w:rPr>
        <w:t xml:space="preserve">Where proponent partners contribute more than 20% of the total project funding, ERA will assess the corporate financial strength of the partner. </w:t>
      </w:r>
    </w:p>
    <w:p w14:paraId="4C3A8ADC" w14:textId="01AE8D04" w:rsidR="00950F08" w:rsidRPr="005625EA" w:rsidRDefault="006E38EA" w:rsidP="009C285B">
      <w:pPr>
        <w:pStyle w:val="Listlevel2"/>
        <w:numPr>
          <w:ilvl w:val="0"/>
          <w:numId w:val="0"/>
        </w:numPr>
        <w:rPr>
          <w:lang w:val="en-CA"/>
        </w:rPr>
      </w:pPr>
      <w:r>
        <w:rPr>
          <w:b/>
          <w:bCs/>
          <w:lang w:val="en-CA"/>
        </w:rPr>
        <w:t xml:space="preserve">Ability to Fund: </w:t>
      </w:r>
      <w:r w:rsidR="005625EA" w:rsidRPr="005625EA">
        <w:rPr>
          <w:lang w:val="en-CA"/>
        </w:rPr>
        <w:t xml:space="preserve">ERA assesses the corporate financial strength of major financial contributors. </w:t>
      </w:r>
      <w:r w:rsidR="17D257D2" w:rsidRPr="005625EA">
        <w:rPr>
          <w:lang w:val="en-CA"/>
        </w:rPr>
        <w:t>In addition</w:t>
      </w:r>
      <w:r w:rsidR="004854AD" w:rsidRPr="005625EA">
        <w:rPr>
          <w:lang w:val="en-CA"/>
        </w:rPr>
        <w:t xml:space="preserve"> to a confirmation of funding letter</w:t>
      </w:r>
      <w:r w:rsidR="17D257D2" w:rsidRPr="005625EA">
        <w:rPr>
          <w:lang w:val="en-CA"/>
        </w:rPr>
        <w:t xml:space="preserve">, </w:t>
      </w:r>
      <w:r w:rsidR="00B752A6" w:rsidRPr="005625EA">
        <w:rPr>
          <w:lang w:val="en-CA"/>
        </w:rPr>
        <w:t>the proponent</w:t>
      </w:r>
      <w:r w:rsidR="00E9180F" w:rsidRPr="005625EA">
        <w:rPr>
          <w:lang w:val="en-CA"/>
        </w:rPr>
        <w:t xml:space="preserve"> (regardless of funding contribution)</w:t>
      </w:r>
      <w:r w:rsidR="004D7DE7" w:rsidRPr="005625EA">
        <w:rPr>
          <w:lang w:val="en-CA"/>
        </w:rPr>
        <w:t>,</w:t>
      </w:r>
      <w:r w:rsidR="00B752A6" w:rsidRPr="005625EA">
        <w:rPr>
          <w:lang w:val="en-CA"/>
        </w:rPr>
        <w:t xml:space="preserve"> </w:t>
      </w:r>
      <w:r w:rsidR="45AE7CEA" w:rsidRPr="005625EA">
        <w:rPr>
          <w:lang w:val="en-CA"/>
        </w:rPr>
        <w:t xml:space="preserve">as well as any </w:t>
      </w:r>
      <w:r w:rsidR="004854AD" w:rsidRPr="005625EA">
        <w:rPr>
          <w:lang w:val="en-CA"/>
        </w:rPr>
        <w:t>funding</w:t>
      </w:r>
      <w:r w:rsidR="00CF37B2" w:rsidRPr="005625EA">
        <w:rPr>
          <w:lang w:val="en-CA"/>
        </w:rPr>
        <w:t xml:space="preserve"> partner</w:t>
      </w:r>
      <w:r w:rsidR="0074718E" w:rsidRPr="005625EA">
        <w:rPr>
          <w:lang w:val="en-CA"/>
        </w:rPr>
        <w:t xml:space="preserve"> that </w:t>
      </w:r>
      <w:r w:rsidR="00B752A6" w:rsidRPr="005625EA">
        <w:rPr>
          <w:lang w:val="en-CA"/>
        </w:rPr>
        <w:t>contributes more than 20%</w:t>
      </w:r>
      <w:r w:rsidR="000B0C4D" w:rsidRPr="005625EA">
        <w:rPr>
          <w:lang w:val="en-CA"/>
        </w:rPr>
        <w:t xml:space="preserve"> (</w:t>
      </w:r>
      <w:r w:rsidR="00134BC4" w:rsidRPr="005625EA">
        <w:rPr>
          <w:lang w:val="en-CA"/>
        </w:rPr>
        <w:t>unless they are a provincial or federal granting agency)</w:t>
      </w:r>
      <w:r w:rsidR="00B752A6" w:rsidRPr="005625EA">
        <w:rPr>
          <w:lang w:val="en-CA"/>
        </w:rPr>
        <w:t xml:space="preserve"> to the total project cost</w:t>
      </w:r>
      <w:r w:rsidR="004854AD" w:rsidRPr="005625EA">
        <w:rPr>
          <w:lang w:val="en-CA"/>
        </w:rPr>
        <w:t xml:space="preserve"> must </w:t>
      </w:r>
      <w:r w:rsidR="009C285B" w:rsidRPr="005625EA">
        <w:rPr>
          <w:lang w:val="en-CA"/>
        </w:rPr>
        <w:t>provide</w:t>
      </w:r>
      <w:r w:rsidR="00950F08" w:rsidRPr="005625EA">
        <w:rPr>
          <w:lang w:val="en-CA"/>
        </w:rPr>
        <w:t>:</w:t>
      </w:r>
    </w:p>
    <w:p w14:paraId="21E2E6BF" w14:textId="77777777" w:rsidR="00583853" w:rsidRPr="005625EA" w:rsidRDefault="00583853" w:rsidP="009C285B">
      <w:pPr>
        <w:pStyle w:val="Listlevel2"/>
        <w:numPr>
          <w:ilvl w:val="0"/>
          <w:numId w:val="0"/>
        </w:numPr>
        <w:rPr>
          <w:lang w:val="en-CA"/>
        </w:rPr>
      </w:pPr>
    </w:p>
    <w:p w14:paraId="74A37037" w14:textId="0BD6AD08" w:rsidR="00D2615B" w:rsidRDefault="00950F08" w:rsidP="004854AD">
      <w:pPr>
        <w:pStyle w:val="Listlevel2"/>
        <w:numPr>
          <w:ilvl w:val="0"/>
          <w:numId w:val="36"/>
        </w:numPr>
        <w:rPr>
          <w:lang w:val="en-CA"/>
        </w:rPr>
      </w:pPr>
      <w:r>
        <w:rPr>
          <w:szCs w:val="23"/>
          <w:lang w:val="en-CA"/>
        </w:rPr>
        <w:t>F</w:t>
      </w:r>
      <w:r w:rsidR="009C285B">
        <w:rPr>
          <w:szCs w:val="23"/>
          <w:lang w:val="en-CA"/>
        </w:rPr>
        <w:t xml:space="preserve">inancial statements from the 2 preceding fiscal years.  </w:t>
      </w:r>
      <w:r w:rsidR="009C285B">
        <w:rPr>
          <w:lang w:val="en-CA"/>
        </w:rPr>
        <w:t xml:space="preserve">Financial Statements must include </w:t>
      </w:r>
      <w:r w:rsidR="009C285B" w:rsidRPr="007D08D1">
        <w:rPr>
          <w:lang w:val="en-CA"/>
        </w:rPr>
        <w:t xml:space="preserve">Balance sheet, Income statement, </w:t>
      </w:r>
      <w:r w:rsidR="009C285B">
        <w:rPr>
          <w:lang w:val="en-CA"/>
        </w:rPr>
        <w:t xml:space="preserve">and </w:t>
      </w:r>
      <w:r w:rsidR="009C285B" w:rsidRPr="007D08D1">
        <w:rPr>
          <w:lang w:val="en-CA"/>
        </w:rPr>
        <w:t>Cashflow</w:t>
      </w:r>
      <w:r w:rsidR="009C285B">
        <w:rPr>
          <w:lang w:val="en-CA"/>
        </w:rPr>
        <w:t>.  Include any n</w:t>
      </w:r>
      <w:r w:rsidR="009C285B" w:rsidRPr="0054658B">
        <w:rPr>
          <w:lang w:val="en-CA"/>
        </w:rPr>
        <w:t xml:space="preserve">otes to the financial statements </w:t>
      </w:r>
      <w:r w:rsidR="00936DFD">
        <w:rPr>
          <w:lang w:val="en-CA"/>
        </w:rPr>
        <w:t xml:space="preserve">(e.g., </w:t>
      </w:r>
      <w:r w:rsidR="009C285B" w:rsidRPr="0054658B">
        <w:rPr>
          <w:lang w:val="en-CA"/>
        </w:rPr>
        <w:t>management discussion and analysi</w:t>
      </w:r>
      <w:r w:rsidR="009C285B">
        <w:rPr>
          <w:lang w:val="en-CA"/>
        </w:rPr>
        <w:t>s</w:t>
      </w:r>
      <w:r w:rsidR="00936DFD">
        <w:rPr>
          <w:lang w:val="en-CA"/>
        </w:rPr>
        <w:t>).</w:t>
      </w:r>
    </w:p>
    <w:p w14:paraId="78773E3A" w14:textId="6D5F65AC" w:rsidR="006E38EA" w:rsidRPr="006E38EA" w:rsidRDefault="006E38EA" w:rsidP="006E38EA">
      <w:pPr>
        <w:pStyle w:val="Listlevel2"/>
        <w:numPr>
          <w:ilvl w:val="1"/>
          <w:numId w:val="36"/>
        </w:numPr>
        <w:rPr>
          <w:lang w:val="en-CA"/>
        </w:rPr>
      </w:pPr>
      <w:r>
        <w:rPr>
          <w:lang w:val="en-CA"/>
        </w:rPr>
        <w:t xml:space="preserve">If no Financial Statements are available, a </w:t>
      </w:r>
      <w:r w:rsidRPr="0054658B">
        <w:rPr>
          <w:lang w:val="en-CA"/>
        </w:rPr>
        <w:t xml:space="preserve">Letter of credit or bank reference letter from the relevant financial institution, or parent company showing guarantees relating to the Applicant’s or any Project partners’ credit (if no public credit ratings are available). </w:t>
      </w:r>
    </w:p>
    <w:p w14:paraId="16A03E54" w14:textId="77777777" w:rsidR="00274488" w:rsidRPr="004224FF" w:rsidRDefault="00274488" w:rsidP="00274488">
      <w:pPr>
        <w:pStyle w:val="Listlevel2"/>
        <w:numPr>
          <w:ilvl w:val="0"/>
          <w:numId w:val="0"/>
        </w:numPr>
        <w:rPr>
          <w:lang w:val="en-CA"/>
        </w:rPr>
      </w:pPr>
    </w:p>
    <w:p w14:paraId="5C88D9F2" w14:textId="198B5610" w:rsidR="00871A65" w:rsidRPr="001E2E09" w:rsidRDefault="00583853" w:rsidP="006E38EA">
      <w:pPr>
        <w:pStyle w:val="Listlevel2"/>
        <w:numPr>
          <w:ilvl w:val="0"/>
          <w:numId w:val="36"/>
        </w:numPr>
        <w:rPr>
          <w:lang w:val="en-CA"/>
        </w:rPr>
      </w:pPr>
      <w:r>
        <w:rPr>
          <w:lang w:val="en-CA"/>
        </w:rPr>
        <w:t>D</w:t>
      </w:r>
      <w:r w:rsidR="00871A65" w:rsidRPr="001E2E09">
        <w:rPr>
          <w:lang w:val="en-CA"/>
        </w:rPr>
        <w:t>ocumentation and a corresponding dollar value relating to any of the following (if applicable):</w:t>
      </w:r>
    </w:p>
    <w:p w14:paraId="091DFAD9" w14:textId="12280AE9" w:rsidR="00871A65" w:rsidRDefault="00871A65">
      <w:pPr>
        <w:pStyle w:val="Listlevel1"/>
        <w:numPr>
          <w:ilvl w:val="0"/>
          <w:numId w:val="9"/>
        </w:numPr>
        <w:spacing w:before="0"/>
        <w:rPr>
          <w:szCs w:val="23"/>
          <w:lang w:val="en-CA"/>
        </w:rPr>
      </w:pPr>
      <w:r w:rsidRPr="001E2E09">
        <w:rPr>
          <w:szCs w:val="23"/>
          <w:lang w:val="en-CA"/>
        </w:rPr>
        <w:t>Any current or potential litigation;</w:t>
      </w:r>
      <w:r w:rsidR="009F4EA7" w:rsidRPr="001E2E09">
        <w:rPr>
          <w:szCs w:val="23"/>
          <w:lang w:val="en-CA"/>
        </w:rPr>
        <w:t xml:space="preserve"> </w:t>
      </w:r>
      <w:r w:rsidR="006A7189">
        <w:rPr>
          <w:szCs w:val="23"/>
          <w:lang w:val="en-CA"/>
        </w:rPr>
        <w:t xml:space="preserve">  </w:t>
      </w:r>
      <w:sdt>
        <w:sdtPr>
          <w:rPr>
            <w:szCs w:val="23"/>
            <w:lang w:val="en-CA"/>
          </w:rPr>
          <w:id w:val="830790245"/>
          <w:placeholder>
            <w:docPart w:val="A5054CAE20884D46A9D86773301C637B"/>
          </w:placeholder>
          <w:showingPlcHdr/>
          <w:dropDownList>
            <w:listItem w:displayText="Yes" w:value="Yes"/>
            <w:listItem w:displayText="No" w:value="No"/>
            <w:listItem w:displayText="N/A" w:value="N/A"/>
          </w:dropDownList>
        </w:sdtPr>
        <w:sdtContent>
          <w:r w:rsidR="00FF3B32" w:rsidRPr="00B65062">
            <w:rPr>
              <w:rStyle w:val="PlaceholderText"/>
            </w:rPr>
            <w:t>Choose an item.</w:t>
          </w:r>
        </w:sdtContent>
      </w:sdt>
    </w:p>
    <w:p w14:paraId="25373748" w14:textId="77777777" w:rsidR="006A7189" w:rsidRPr="001E2E09" w:rsidRDefault="006A7189" w:rsidP="006A7189">
      <w:pPr>
        <w:pStyle w:val="Listlevel1"/>
        <w:numPr>
          <w:ilvl w:val="0"/>
          <w:numId w:val="0"/>
        </w:numPr>
        <w:spacing w:before="0"/>
        <w:ind w:left="1080"/>
        <w:rPr>
          <w:szCs w:val="23"/>
          <w:lang w:val="en-CA"/>
        </w:rPr>
      </w:pPr>
    </w:p>
    <w:p w14:paraId="5E2D19D1" w14:textId="44DD5C20" w:rsidR="00871A65" w:rsidRDefault="00871A65">
      <w:pPr>
        <w:pStyle w:val="Listlevel1"/>
        <w:numPr>
          <w:ilvl w:val="0"/>
          <w:numId w:val="9"/>
        </w:numPr>
        <w:spacing w:before="0"/>
        <w:rPr>
          <w:szCs w:val="23"/>
          <w:lang w:val="en-CA"/>
        </w:rPr>
      </w:pPr>
      <w:r w:rsidRPr="001E2E09">
        <w:rPr>
          <w:szCs w:val="23"/>
          <w:lang w:val="en-CA"/>
        </w:rPr>
        <w:lastRenderedPageBreak/>
        <w:t>Any significant commitments and contingencies outside the normal course of business;</w:t>
      </w:r>
      <w:r w:rsidR="009F4EA7" w:rsidRPr="001E2E09">
        <w:rPr>
          <w:szCs w:val="23"/>
          <w:lang w:val="en-CA"/>
        </w:rPr>
        <w:t xml:space="preserve"> </w:t>
      </w:r>
    </w:p>
    <w:p w14:paraId="431853E4" w14:textId="6CB5B528" w:rsidR="00BA433B" w:rsidRDefault="006A7189" w:rsidP="004246DC">
      <w:pPr>
        <w:pStyle w:val="Listlevel2"/>
        <w:numPr>
          <w:ilvl w:val="0"/>
          <w:numId w:val="0"/>
        </w:numPr>
        <w:ind w:left="1440"/>
      </w:pPr>
      <w:r>
        <w:rPr>
          <w:szCs w:val="23"/>
          <w:lang w:val="en-CA"/>
        </w:rPr>
        <w:t xml:space="preserve">  </w:t>
      </w:r>
      <w:r w:rsidR="00BB16C2">
        <w:rPr>
          <w:szCs w:val="23"/>
          <w:lang w:val="en-CA"/>
        </w:rPr>
        <w:t xml:space="preserve"> </w:t>
      </w:r>
      <w:sdt>
        <w:sdtPr>
          <w:rPr>
            <w:lang w:val="en-CA"/>
          </w:rPr>
          <w:id w:val="-377707990"/>
          <w:placeholder>
            <w:docPart w:val="AF4D4FC86E44484E95A2D1DE3BAE533B"/>
          </w:placeholder>
          <w:showingPlcHdr/>
          <w:comboBox>
            <w:listItem w:value="Click or Tap to Enter"/>
          </w:comboBox>
        </w:sdtPr>
        <w:sdtEndPr>
          <w:rPr>
            <w:color w:val="A6A6A6" w:themeColor="background1" w:themeShade="A6"/>
          </w:rPr>
        </w:sdtEndPr>
        <w:sdtContent>
          <w:r w:rsidR="00BA433B" w:rsidRPr="00B65062">
            <w:rPr>
              <w:rStyle w:val="PlaceholderText"/>
            </w:rPr>
            <w:t>C</w:t>
          </w:r>
          <w:r w:rsidR="00BA433B">
            <w:rPr>
              <w:rStyle w:val="PlaceholderText"/>
            </w:rPr>
            <w:t>lick or Tap to enter text</w:t>
          </w:r>
        </w:sdtContent>
      </w:sdt>
    </w:p>
    <w:p w14:paraId="2A78DB9E" w14:textId="77777777" w:rsidR="006A7189" w:rsidRPr="001E2E09" w:rsidRDefault="006A7189" w:rsidP="006A7189">
      <w:pPr>
        <w:pStyle w:val="Listlevel1"/>
        <w:numPr>
          <w:ilvl w:val="0"/>
          <w:numId w:val="0"/>
        </w:numPr>
        <w:spacing w:before="0"/>
        <w:ind w:left="1080"/>
        <w:rPr>
          <w:szCs w:val="23"/>
          <w:lang w:val="en-CA"/>
        </w:rPr>
      </w:pPr>
    </w:p>
    <w:p w14:paraId="6FBBEBE3" w14:textId="6ADF3E53" w:rsidR="006C7594" w:rsidRPr="006C7594" w:rsidRDefault="00871A65" w:rsidP="00E92187">
      <w:pPr>
        <w:pStyle w:val="Listlevel1"/>
        <w:numPr>
          <w:ilvl w:val="0"/>
          <w:numId w:val="9"/>
        </w:numPr>
      </w:pPr>
      <w:r w:rsidRPr="001E2E09">
        <w:rPr>
          <w:lang w:val="en-CA"/>
        </w:rPr>
        <w:t>Description of any other significant projects under consideration or currently being undertaken by the Applicant.</w:t>
      </w:r>
      <w:r>
        <w:rPr>
          <w:lang w:val="en-CA"/>
        </w:rPr>
        <w:t xml:space="preserve"> </w:t>
      </w:r>
    </w:p>
    <w:p w14:paraId="2CE7EF0C" w14:textId="7133EA99" w:rsidR="006A7189" w:rsidRPr="001C10AB" w:rsidRDefault="006A7189" w:rsidP="00036E3A">
      <w:pPr>
        <w:pStyle w:val="Listlevel2"/>
        <w:numPr>
          <w:ilvl w:val="0"/>
          <w:numId w:val="0"/>
        </w:numPr>
        <w:ind w:left="720" w:firstLine="720"/>
      </w:pPr>
      <w:r>
        <w:rPr>
          <w:szCs w:val="23"/>
          <w:lang w:val="en-CA"/>
        </w:rPr>
        <w:t xml:space="preserve"> </w:t>
      </w:r>
      <w:r w:rsidR="00BB16C2">
        <w:rPr>
          <w:szCs w:val="23"/>
          <w:lang w:val="en-CA"/>
        </w:rPr>
        <w:t xml:space="preserve"> </w:t>
      </w:r>
      <w:sdt>
        <w:sdtPr>
          <w:rPr>
            <w:lang w:val="en-CA"/>
          </w:rPr>
          <w:id w:val="-1793669300"/>
          <w:placeholder>
            <w:docPart w:val="AFABB155663C4A91853689C1900D85E1"/>
          </w:placeholder>
          <w:showingPlcHdr/>
          <w:comboBox>
            <w:listItem w:value="Click or Tap to Enter"/>
          </w:comboBox>
        </w:sdtPr>
        <w:sdtEndPr>
          <w:rPr>
            <w:color w:val="A6A6A6" w:themeColor="background1" w:themeShade="A6"/>
          </w:rPr>
        </w:sdtEndPr>
        <w:sdtContent>
          <w:r w:rsidR="008E733F" w:rsidRPr="00B65062">
            <w:rPr>
              <w:rStyle w:val="PlaceholderText"/>
            </w:rPr>
            <w:t>C</w:t>
          </w:r>
          <w:r w:rsidR="008E733F">
            <w:rPr>
              <w:rStyle w:val="PlaceholderText"/>
            </w:rPr>
            <w:t>lick or Tap to enter text</w:t>
          </w:r>
        </w:sdtContent>
      </w:sdt>
    </w:p>
    <w:p w14:paraId="03444F9B" w14:textId="58CA6933" w:rsidR="00871A65" w:rsidRPr="001E2E09" w:rsidRDefault="00871A65" w:rsidP="006A7189">
      <w:pPr>
        <w:pStyle w:val="Listlevel1"/>
        <w:numPr>
          <w:ilvl w:val="0"/>
          <w:numId w:val="0"/>
        </w:numPr>
        <w:spacing w:before="0"/>
        <w:ind w:left="720" w:hanging="360"/>
        <w:rPr>
          <w:szCs w:val="23"/>
          <w:lang w:val="en-CA"/>
        </w:rPr>
      </w:pPr>
    </w:p>
    <w:p w14:paraId="35760A80" w14:textId="324C8A10" w:rsidR="005D6F28" w:rsidRDefault="005D6F28" w:rsidP="00710A0E">
      <w:pPr>
        <w:pStyle w:val="Listlevel2"/>
        <w:numPr>
          <w:ilvl w:val="0"/>
          <w:numId w:val="0"/>
        </w:numPr>
        <w:ind w:left="1440" w:hanging="360"/>
        <w:rPr>
          <w:lang w:val="en-CA"/>
        </w:rPr>
      </w:pPr>
    </w:p>
    <w:bookmarkEnd w:id="0"/>
    <w:p w14:paraId="5DE17471" w14:textId="6A1358CC" w:rsidR="00871A65" w:rsidRPr="0054658B" w:rsidRDefault="00871A65" w:rsidP="004715CF">
      <w:pPr>
        <w:spacing w:before="0" w:beforeAutospacing="0" w:after="0" w:afterAutospacing="0"/>
        <w:rPr>
          <w:lang w:val="en-CA"/>
        </w:rPr>
      </w:pPr>
    </w:p>
    <w:sectPr w:rsidR="00871A65" w:rsidRPr="0054658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E8613" w14:textId="77777777" w:rsidR="00F33D70" w:rsidRDefault="00F33D70">
      <w:r>
        <w:separator/>
      </w:r>
    </w:p>
    <w:p w14:paraId="103A80E4" w14:textId="77777777" w:rsidR="00F33D70" w:rsidRDefault="00F33D70"/>
  </w:endnote>
  <w:endnote w:type="continuationSeparator" w:id="0">
    <w:p w14:paraId="5CD83B26" w14:textId="77777777" w:rsidR="00F33D70" w:rsidRDefault="00F33D70">
      <w:r>
        <w:continuationSeparator/>
      </w:r>
    </w:p>
    <w:p w14:paraId="6E61F64C" w14:textId="77777777" w:rsidR="00F33D70" w:rsidRDefault="00F33D70"/>
  </w:endnote>
  <w:endnote w:type="continuationNotice" w:id="1">
    <w:p w14:paraId="14F52BC5" w14:textId="77777777" w:rsidR="00F33D70" w:rsidRDefault="00F33D70"/>
    <w:p w14:paraId="1C9CDD11" w14:textId="77777777" w:rsidR="00F33D70" w:rsidRDefault="00F33D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VistaSansLight">
    <w:altName w:val="Arial"/>
    <w:panose1 w:val="020B0604020202020204"/>
    <w:charset w:val="00"/>
    <w:family w:val="swiss"/>
    <w:notTrueType/>
    <w:pitch w:val="default"/>
    <w:sig w:usb0="00000003" w:usb1="00000000" w:usb2="00000000" w:usb3="00000000" w:csb0="00000001" w:csb1="00000000"/>
  </w:font>
  <w:font w:name="Times-Roman">
    <w:panose1 w:val="020B0604020202020204"/>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Times New Roman Bold">
    <w:altName w:val="Times New Roman"/>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E3E1F" w14:textId="2254ED64" w:rsidR="00F31371" w:rsidRDefault="00F31371">
    <w:pPr>
      <w:pStyle w:val="NoSpacing"/>
      <w:rPr>
        <w:sz w:val="18"/>
        <w:szCs w:val="18"/>
      </w:rPr>
    </w:pPr>
    <w:r>
      <w:rPr>
        <w:rFonts w:eastAsiaTheme="minorEastAsia"/>
        <w:b/>
        <w:color w:val="595959" w:themeColor="text1" w:themeTint="A6"/>
        <w:sz w:val="24"/>
        <w:szCs w:val="24"/>
        <w:lang w:val="en-US"/>
      </w:rPr>
      <w:fldChar w:fldCharType="begin"/>
    </w:r>
    <w:r>
      <w:rPr>
        <w:rFonts w:eastAsiaTheme="minorEastAsia"/>
        <w:b/>
        <w:color w:val="595959" w:themeColor="text1" w:themeTint="A6"/>
        <w:sz w:val="24"/>
        <w:szCs w:val="24"/>
        <w:lang w:val="en-US"/>
      </w:rPr>
      <w:instrText xml:space="preserve"> PAGE   \* MERGEFORMAT </w:instrText>
    </w:r>
    <w:r>
      <w:rPr>
        <w:rFonts w:eastAsiaTheme="minorEastAsia"/>
        <w:b/>
        <w:color w:val="595959" w:themeColor="text1" w:themeTint="A6"/>
        <w:sz w:val="24"/>
        <w:szCs w:val="24"/>
        <w:lang w:val="en-US"/>
      </w:rPr>
      <w:fldChar w:fldCharType="separate"/>
    </w:r>
    <w:r>
      <w:rPr>
        <w:rFonts w:eastAsiaTheme="minorEastAsia"/>
        <w:b/>
        <w:noProof/>
        <w:color w:val="595959" w:themeColor="text1" w:themeTint="A6"/>
        <w:sz w:val="24"/>
        <w:szCs w:val="24"/>
        <w:lang w:val="en-US"/>
      </w:rPr>
      <w:t>12</w:t>
    </w:r>
    <w:r>
      <w:rPr>
        <w:rFonts w:eastAsiaTheme="minorEastAsia"/>
        <w:b/>
        <w:color w:val="595959" w:themeColor="text1" w:themeTint="A6"/>
        <w:sz w:val="24"/>
        <w:szCs w:val="24"/>
        <w:lang w:val="en-US"/>
      </w:rPr>
      <w:fldChar w:fldCharType="end"/>
    </w:r>
    <w:r>
      <w:rPr>
        <w:b/>
        <w:bCs/>
        <w:sz w:val="18"/>
        <w:szCs w:val="18"/>
      </w:rPr>
      <w:t xml:space="preserve"> </w:t>
    </w:r>
    <w:r>
      <w:rPr>
        <w:sz w:val="18"/>
        <w:szCs w:val="18"/>
      </w:rPr>
      <w:t>|</w:t>
    </w:r>
    <w:r>
      <w:rPr>
        <w:b/>
        <w:bCs/>
        <w:sz w:val="18"/>
        <w:szCs w:val="18"/>
      </w:rPr>
      <w:t xml:space="preserve"> </w:t>
    </w:r>
    <w:r>
      <w:rPr>
        <w:color w:val="808080" w:themeColor="background1" w:themeShade="80"/>
        <w:sz w:val="18"/>
        <w:szCs w:val="18"/>
      </w:rPr>
      <w:t xml:space="preserve">ERA </w:t>
    </w:r>
    <w:r w:rsidR="00007AC2">
      <w:rPr>
        <w:color w:val="808080" w:themeColor="background1" w:themeShade="80"/>
        <w:sz w:val="18"/>
        <w:szCs w:val="18"/>
      </w:rPr>
      <w:t xml:space="preserve">INDUSTRIAL TRANSFORMATION </w:t>
    </w:r>
    <w:r>
      <w:rPr>
        <w:color w:val="808080" w:themeColor="background1" w:themeShade="80"/>
        <w:sz w:val="18"/>
        <w:szCs w:val="18"/>
      </w:rPr>
      <w:t xml:space="preserve">CHALLENGE – FULL PROJECT PROPOSAL </w:t>
    </w:r>
    <w:r w:rsidR="00007AC2">
      <w:rPr>
        <w:color w:val="808080" w:themeColor="background1" w:themeShade="80"/>
        <w:sz w:val="18"/>
        <w:szCs w:val="18"/>
      </w:rPr>
      <w:t>APPENDIX B</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8C843" w14:textId="73D2B2DD" w:rsidR="00F31371" w:rsidRDefault="00007AC2" w:rsidP="00007AC2">
    <w:pPr>
      <w:pStyle w:val="NoSpacing"/>
      <w:rPr>
        <w:sz w:val="22"/>
      </w:rPr>
    </w:pPr>
    <w:r>
      <w:rPr>
        <w:sz w:val="22"/>
      </w:rPr>
      <w:t xml:space="preserve"> </w:t>
    </w:r>
    <w:r>
      <w:rPr>
        <w:rFonts w:eastAsiaTheme="minorEastAsia"/>
        <w:b/>
        <w:color w:val="595959" w:themeColor="text1" w:themeTint="A6"/>
        <w:sz w:val="22"/>
        <w:lang w:val="en-US"/>
      </w:rPr>
      <w:fldChar w:fldCharType="begin"/>
    </w:r>
    <w:r>
      <w:rPr>
        <w:rFonts w:eastAsiaTheme="minorEastAsia"/>
        <w:b/>
        <w:color w:val="595959" w:themeColor="text1" w:themeTint="A6"/>
        <w:sz w:val="22"/>
        <w:lang w:val="en-US"/>
      </w:rPr>
      <w:instrText xml:space="preserve"> PAGE   \* MERGEFORMAT </w:instrText>
    </w:r>
    <w:r>
      <w:rPr>
        <w:rFonts w:eastAsiaTheme="minorEastAsia"/>
        <w:b/>
        <w:color w:val="595959" w:themeColor="text1" w:themeTint="A6"/>
        <w:sz w:val="22"/>
        <w:lang w:val="en-US"/>
      </w:rPr>
      <w:fldChar w:fldCharType="separate"/>
    </w:r>
    <w:r>
      <w:rPr>
        <w:b/>
        <w:color w:val="595959" w:themeColor="text1" w:themeTint="A6"/>
        <w:sz w:val="22"/>
      </w:rPr>
      <w:t>1</w:t>
    </w:r>
    <w:r>
      <w:rPr>
        <w:rFonts w:eastAsiaTheme="minorEastAsia"/>
        <w:b/>
        <w:color w:val="595959" w:themeColor="text1" w:themeTint="A6"/>
        <w:sz w:val="22"/>
        <w:lang w:val="en-US"/>
      </w:rPr>
      <w:fldChar w:fldCharType="end"/>
    </w:r>
    <w:r>
      <w:rPr>
        <w:rFonts w:eastAsiaTheme="minorEastAsia"/>
        <w:b/>
        <w:color w:val="595959" w:themeColor="text1" w:themeTint="A6"/>
        <w:sz w:val="22"/>
        <w:lang w:val="en-US"/>
      </w:rPr>
      <w:t xml:space="preserve"> | </w:t>
    </w:r>
    <w:r w:rsidR="00F31371">
      <w:rPr>
        <w:color w:val="808080" w:themeColor="background1" w:themeShade="80"/>
        <w:sz w:val="18"/>
        <w:szCs w:val="18"/>
      </w:rPr>
      <w:t xml:space="preserve">ERA </w:t>
    </w:r>
    <w:r w:rsidR="00B963BF">
      <w:rPr>
        <w:color w:val="808080" w:themeColor="background1" w:themeShade="80"/>
        <w:sz w:val="18"/>
        <w:szCs w:val="18"/>
      </w:rPr>
      <w:t>INDUSTRIAL TRANSFORMATION</w:t>
    </w:r>
    <w:r w:rsidR="009D286C">
      <w:rPr>
        <w:color w:val="808080" w:themeColor="background1" w:themeShade="80"/>
        <w:sz w:val="18"/>
        <w:szCs w:val="18"/>
      </w:rPr>
      <w:t xml:space="preserve"> CHALLENGE</w:t>
    </w:r>
    <w:r w:rsidR="00B963BF">
      <w:rPr>
        <w:color w:val="808080" w:themeColor="background1" w:themeShade="80"/>
        <w:sz w:val="18"/>
        <w:szCs w:val="18"/>
      </w:rPr>
      <w:t xml:space="preserve"> 2025</w:t>
    </w:r>
    <w:r w:rsidR="00F31371">
      <w:rPr>
        <w:color w:val="808080" w:themeColor="background1" w:themeShade="80"/>
        <w:sz w:val="18"/>
        <w:szCs w:val="18"/>
      </w:rPr>
      <w:t xml:space="preserve">– </w:t>
    </w:r>
    <w:r>
      <w:rPr>
        <w:color w:val="808080" w:themeColor="background1" w:themeShade="80"/>
        <w:sz w:val="18"/>
        <w:szCs w:val="18"/>
      </w:rPr>
      <w:t>FULL PROJECT PROPOSAL APPENDIX B</w:t>
    </w:r>
    <w:r w:rsidR="00F31371">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D8DDA" w14:textId="5E368CDA" w:rsidR="00007AC2" w:rsidRDefault="00007AC2" w:rsidP="00007AC2">
    <w:pPr>
      <w:pStyle w:val="NoSpacing"/>
      <w:rPr>
        <w:sz w:val="18"/>
        <w:szCs w:val="18"/>
      </w:rPr>
    </w:pPr>
    <w:r>
      <w:rPr>
        <w:rFonts w:eastAsiaTheme="minorEastAsia"/>
        <w:b/>
        <w:color w:val="595959" w:themeColor="text1" w:themeTint="A6"/>
        <w:sz w:val="24"/>
        <w:szCs w:val="24"/>
        <w:lang w:val="en-US"/>
      </w:rPr>
      <w:fldChar w:fldCharType="begin"/>
    </w:r>
    <w:r>
      <w:rPr>
        <w:rFonts w:eastAsiaTheme="minorEastAsia"/>
        <w:b/>
        <w:color w:val="595959" w:themeColor="text1" w:themeTint="A6"/>
        <w:sz w:val="24"/>
        <w:szCs w:val="24"/>
        <w:lang w:val="en-US"/>
      </w:rPr>
      <w:instrText xml:space="preserve"> PAGE   \* MERGEFORMAT </w:instrText>
    </w:r>
    <w:r>
      <w:rPr>
        <w:rFonts w:eastAsiaTheme="minorEastAsia"/>
        <w:b/>
        <w:color w:val="595959" w:themeColor="text1" w:themeTint="A6"/>
        <w:sz w:val="24"/>
        <w:szCs w:val="24"/>
        <w:lang w:val="en-US"/>
      </w:rPr>
      <w:fldChar w:fldCharType="separate"/>
    </w:r>
    <w:r>
      <w:rPr>
        <w:rFonts w:eastAsiaTheme="minorEastAsia"/>
        <w:b/>
        <w:color w:val="595959" w:themeColor="text1" w:themeTint="A6"/>
        <w:sz w:val="24"/>
        <w:szCs w:val="24"/>
        <w:lang w:val="en-US"/>
      </w:rPr>
      <w:t>2</w:t>
    </w:r>
    <w:r>
      <w:rPr>
        <w:rFonts w:eastAsiaTheme="minorEastAsia"/>
        <w:b/>
        <w:color w:val="595959" w:themeColor="text1" w:themeTint="A6"/>
        <w:sz w:val="24"/>
        <w:szCs w:val="24"/>
        <w:lang w:val="en-US"/>
      </w:rPr>
      <w:fldChar w:fldCharType="end"/>
    </w:r>
    <w:r>
      <w:rPr>
        <w:b/>
        <w:bCs/>
        <w:sz w:val="18"/>
        <w:szCs w:val="18"/>
      </w:rPr>
      <w:t xml:space="preserve"> </w:t>
    </w:r>
    <w:r>
      <w:rPr>
        <w:sz w:val="18"/>
        <w:szCs w:val="18"/>
      </w:rPr>
      <w:t>|</w:t>
    </w:r>
    <w:r>
      <w:rPr>
        <w:b/>
        <w:bCs/>
        <w:sz w:val="18"/>
        <w:szCs w:val="18"/>
      </w:rPr>
      <w:t xml:space="preserve"> </w:t>
    </w:r>
    <w:r>
      <w:rPr>
        <w:color w:val="808080" w:themeColor="background1" w:themeShade="80"/>
        <w:sz w:val="18"/>
        <w:szCs w:val="18"/>
      </w:rPr>
      <w:t xml:space="preserve">ERA </w:t>
    </w:r>
    <w:r w:rsidR="00B963BF">
      <w:rPr>
        <w:color w:val="808080" w:themeColor="background1" w:themeShade="80"/>
        <w:sz w:val="18"/>
        <w:szCs w:val="18"/>
      </w:rPr>
      <w:t>INDUSTRIAL TRANSFORMATION CHALLENGE 2025</w:t>
    </w:r>
    <w:r>
      <w:rPr>
        <w:color w:val="808080" w:themeColor="background1" w:themeShade="80"/>
        <w:sz w:val="18"/>
        <w:szCs w:val="18"/>
      </w:rPr>
      <w:t xml:space="preserve"> – FULL PROJECT PROPOSAL APPENDIX 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0EA00" w14:textId="77777777" w:rsidR="00F33D70" w:rsidRDefault="00F33D70">
      <w:r>
        <w:separator/>
      </w:r>
    </w:p>
    <w:p w14:paraId="6BCDC5CF" w14:textId="77777777" w:rsidR="00F33D70" w:rsidRDefault="00F33D70"/>
  </w:footnote>
  <w:footnote w:type="continuationSeparator" w:id="0">
    <w:p w14:paraId="094F47D5" w14:textId="77777777" w:rsidR="00F33D70" w:rsidRDefault="00F33D70">
      <w:r>
        <w:continuationSeparator/>
      </w:r>
    </w:p>
    <w:p w14:paraId="41836330" w14:textId="77777777" w:rsidR="00F33D70" w:rsidRDefault="00F33D70"/>
  </w:footnote>
  <w:footnote w:type="continuationNotice" w:id="1">
    <w:p w14:paraId="3613888E" w14:textId="77777777" w:rsidR="00F33D70" w:rsidRDefault="00F33D70"/>
    <w:p w14:paraId="266A82D5" w14:textId="77777777" w:rsidR="00F33D70" w:rsidRDefault="00F33D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32A87" w14:textId="321892A7" w:rsidR="00F31371" w:rsidRDefault="00F31371">
    <w:pPr>
      <w:pStyle w:val="NoSpacing"/>
    </w:pPr>
    <w:r>
      <w:rPr>
        <w:noProof/>
        <w:lang w:eastAsia="en-CA"/>
      </w:rPr>
      <mc:AlternateContent>
        <mc:Choice Requires="wps">
          <w:drawing>
            <wp:anchor distT="4294967294" distB="4294967294" distL="114300" distR="114300" simplePos="0" relativeHeight="251658240" behindDoc="0" locked="0" layoutInCell="1" allowOverlap="1" wp14:anchorId="1BCDFEC1" wp14:editId="48B2E2F7">
              <wp:simplePos x="0" y="0"/>
              <wp:positionH relativeFrom="column">
                <wp:posOffset>0</wp:posOffset>
              </wp:positionH>
              <wp:positionV relativeFrom="paragraph">
                <wp:posOffset>228599</wp:posOffset>
              </wp:positionV>
              <wp:extent cx="59436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0"/>
                      </a:xfrm>
                      <a:prstGeom prst="line">
                        <a:avLst/>
                      </a:prstGeom>
                      <a:ln w="63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FB86607" id="Straight Connector 2" o:spid="_x0000_s1026" style="position:absolute;z-index:25165824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0,18pt" to="46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" strokecolor="black [3213]" strokeweight=".05pt">
              <o:lock v:ext="edit" shapetype="f"/>
            </v:line>
          </w:pict>
        </mc:Fallback>
      </mc:AlternateContent>
    </w:r>
  </w:p>
  <w:p w14:paraId="091373CF" w14:textId="77777777" w:rsidR="00F31371" w:rsidRDefault="00F313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E208A"/>
    <w:multiLevelType w:val="multilevel"/>
    <w:tmpl w:val="162AB53A"/>
    <w:lvl w:ilvl="0">
      <w:start w:val="1"/>
      <w:numFmt w:val="bullet"/>
      <w:pStyle w:val="Bulletlevel1"/>
      <w:lvlText w:val=""/>
      <w:lvlJc w:val="left"/>
      <w:pPr>
        <w:ind w:left="1440" w:hanging="360"/>
      </w:pPr>
      <w:rPr>
        <w:rFonts w:ascii="Symbol" w:hAnsi="Symbol"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 w15:restartNumberingAfterBreak="0">
    <w:nsid w:val="0759C132"/>
    <w:multiLevelType w:val="multilevel"/>
    <w:tmpl w:val="2B92F8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C0506B"/>
    <w:multiLevelType w:val="hybridMultilevel"/>
    <w:tmpl w:val="AEC0AAD0"/>
    <w:lvl w:ilvl="0" w:tplc="C6D2DE68">
      <w:start w:val="1"/>
      <w:numFmt w:val="lowerLetter"/>
      <w:lvlText w:val="%1)"/>
      <w:lvlJc w:val="left"/>
      <w:pPr>
        <w:ind w:left="1080" w:hanging="360"/>
      </w:pPr>
      <w:rPr>
        <w:sz w:val="23"/>
        <w:szCs w:val="23"/>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0EC7095A"/>
    <w:multiLevelType w:val="hybridMultilevel"/>
    <w:tmpl w:val="1826BDF8"/>
    <w:lvl w:ilvl="0" w:tplc="10090001">
      <w:start w:val="1"/>
      <w:numFmt w:val="bullet"/>
      <w:lvlText w:val=""/>
      <w:lvlJc w:val="left"/>
      <w:pPr>
        <w:ind w:left="363" w:hanging="360"/>
      </w:pPr>
      <w:rPr>
        <w:rFonts w:ascii="Symbol" w:hAnsi="Symbol" w:hint="default"/>
      </w:rPr>
    </w:lvl>
    <w:lvl w:ilvl="1" w:tplc="10090003">
      <w:start w:val="1"/>
      <w:numFmt w:val="bullet"/>
      <w:lvlText w:val="o"/>
      <w:lvlJc w:val="left"/>
      <w:pPr>
        <w:ind w:left="1083" w:hanging="360"/>
      </w:pPr>
      <w:rPr>
        <w:rFonts w:ascii="Courier New" w:hAnsi="Courier New" w:cs="Courier New" w:hint="default"/>
      </w:rPr>
    </w:lvl>
    <w:lvl w:ilvl="2" w:tplc="10090005">
      <w:start w:val="1"/>
      <w:numFmt w:val="bullet"/>
      <w:lvlText w:val=""/>
      <w:lvlJc w:val="left"/>
      <w:pPr>
        <w:ind w:left="1803" w:hanging="360"/>
      </w:pPr>
      <w:rPr>
        <w:rFonts w:ascii="Wingdings" w:hAnsi="Wingdings" w:hint="default"/>
      </w:rPr>
    </w:lvl>
    <w:lvl w:ilvl="3" w:tplc="10090001" w:tentative="1">
      <w:start w:val="1"/>
      <w:numFmt w:val="bullet"/>
      <w:lvlText w:val=""/>
      <w:lvlJc w:val="left"/>
      <w:pPr>
        <w:ind w:left="2523" w:hanging="360"/>
      </w:pPr>
      <w:rPr>
        <w:rFonts w:ascii="Symbol" w:hAnsi="Symbol" w:hint="default"/>
      </w:rPr>
    </w:lvl>
    <w:lvl w:ilvl="4" w:tplc="10090003" w:tentative="1">
      <w:start w:val="1"/>
      <w:numFmt w:val="bullet"/>
      <w:lvlText w:val="o"/>
      <w:lvlJc w:val="left"/>
      <w:pPr>
        <w:ind w:left="3243" w:hanging="360"/>
      </w:pPr>
      <w:rPr>
        <w:rFonts w:ascii="Courier New" w:hAnsi="Courier New" w:cs="Courier New" w:hint="default"/>
      </w:rPr>
    </w:lvl>
    <w:lvl w:ilvl="5" w:tplc="10090005" w:tentative="1">
      <w:start w:val="1"/>
      <w:numFmt w:val="bullet"/>
      <w:lvlText w:val=""/>
      <w:lvlJc w:val="left"/>
      <w:pPr>
        <w:ind w:left="3963" w:hanging="360"/>
      </w:pPr>
      <w:rPr>
        <w:rFonts w:ascii="Wingdings" w:hAnsi="Wingdings" w:hint="default"/>
      </w:rPr>
    </w:lvl>
    <w:lvl w:ilvl="6" w:tplc="10090001" w:tentative="1">
      <w:start w:val="1"/>
      <w:numFmt w:val="bullet"/>
      <w:lvlText w:val=""/>
      <w:lvlJc w:val="left"/>
      <w:pPr>
        <w:ind w:left="4683" w:hanging="360"/>
      </w:pPr>
      <w:rPr>
        <w:rFonts w:ascii="Symbol" w:hAnsi="Symbol" w:hint="default"/>
      </w:rPr>
    </w:lvl>
    <w:lvl w:ilvl="7" w:tplc="10090003" w:tentative="1">
      <w:start w:val="1"/>
      <w:numFmt w:val="bullet"/>
      <w:lvlText w:val="o"/>
      <w:lvlJc w:val="left"/>
      <w:pPr>
        <w:ind w:left="5403" w:hanging="360"/>
      </w:pPr>
      <w:rPr>
        <w:rFonts w:ascii="Courier New" w:hAnsi="Courier New" w:cs="Courier New" w:hint="default"/>
      </w:rPr>
    </w:lvl>
    <w:lvl w:ilvl="8" w:tplc="10090005" w:tentative="1">
      <w:start w:val="1"/>
      <w:numFmt w:val="bullet"/>
      <w:lvlText w:val=""/>
      <w:lvlJc w:val="left"/>
      <w:pPr>
        <w:ind w:left="6123" w:hanging="360"/>
      </w:pPr>
      <w:rPr>
        <w:rFonts w:ascii="Wingdings" w:hAnsi="Wingdings" w:hint="default"/>
      </w:rPr>
    </w:lvl>
  </w:abstractNum>
  <w:abstractNum w:abstractNumId="4" w15:restartNumberingAfterBreak="0">
    <w:nsid w:val="0EE934CA"/>
    <w:multiLevelType w:val="multilevel"/>
    <w:tmpl w:val="52BED62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1080" w:hanging="108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0F94615"/>
    <w:multiLevelType w:val="hybridMultilevel"/>
    <w:tmpl w:val="90E2C034"/>
    <w:lvl w:ilvl="0" w:tplc="1610DC32">
      <w:start w:val="1"/>
      <w:numFmt w:val="decimal"/>
      <w:lvlText w:val="%1."/>
      <w:lvlJc w:val="left"/>
      <w:pPr>
        <w:ind w:left="720" w:hanging="360"/>
      </w:pPr>
      <w:rPr>
        <w:rFonts w:hint="default"/>
        <w:b w:val="0"/>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A5E2C90"/>
    <w:multiLevelType w:val="hybridMultilevel"/>
    <w:tmpl w:val="77F2D9E8"/>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B064CC"/>
    <w:multiLevelType w:val="hybridMultilevel"/>
    <w:tmpl w:val="D0C6CE68"/>
    <w:lvl w:ilvl="0" w:tplc="0016CAF8">
      <w:start w:val="1"/>
      <w:numFmt w:val="decimal"/>
      <w:lvlText w:val="%1."/>
      <w:lvlJc w:val="left"/>
      <w:pPr>
        <w:ind w:left="720" w:hanging="360"/>
      </w:pPr>
      <w:rPr>
        <w:rFonts w:asciiTheme="majorHAnsi" w:hAnsiTheme="majorHAnsi" w:cstheme="majorHAnsi" w:hint="default"/>
      </w:rPr>
    </w:lvl>
    <w:lvl w:ilvl="1" w:tplc="742410EE">
      <w:start w:val="1"/>
      <w:numFmt w:val="decimal"/>
      <w:lvlText w:val="%2)"/>
      <w:lvlJc w:val="left"/>
      <w:pPr>
        <w:ind w:left="1440" w:hanging="360"/>
      </w:pPr>
    </w:lvl>
    <w:lvl w:ilvl="2" w:tplc="F9AA86EC">
      <w:start w:val="1"/>
      <w:numFmt w:val="lowerRoman"/>
      <w:lvlText w:val="%3."/>
      <w:lvlJc w:val="right"/>
      <w:pPr>
        <w:ind w:left="2160" w:hanging="180"/>
      </w:pPr>
    </w:lvl>
    <w:lvl w:ilvl="3" w:tplc="B6569164">
      <w:start w:val="1"/>
      <w:numFmt w:val="decimal"/>
      <w:lvlText w:val="%4."/>
      <w:lvlJc w:val="left"/>
      <w:pPr>
        <w:ind w:left="2880" w:hanging="360"/>
      </w:pPr>
    </w:lvl>
    <w:lvl w:ilvl="4" w:tplc="55F4E13E">
      <w:start w:val="1"/>
      <w:numFmt w:val="lowerLetter"/>
      <w:lvlText w:val="%5."/>
      <w:lvlJc w:val="left"/>
      <w:pPr>
        <w:ind w:left="3600" w:hanging="360"/>
      </w:pPr>
    </w:lvl>
    <w:lvl w:ilvl="5" w:tplc="89E807FA">
      <w:start w:val="1"/>
      <w:numFmt w:val="lowerRoman"/>
      <w:lvlText w:val="%6."/>
      <w:lvlJc w:val="right"/>
      <w:pPr>
        <w:ind w:left="4320" w:hanging="180"/>
      </w:pPr>
    </w:lvl>
    <w:lvl w:ilvl="6" w:tplc="7A081550">
      <w:start w:val="1"/>
      <w:numFmt w:val="decimal"/>
      <w:lvlText w:val="%7."/>
      <w:lvlJc w:val="left"/>
      <w:pPr>
        <w:ind w:left="5040" w:hanging="360"/>
      </w:pPr>
    </w:lvl>
    <w:lvl w:ilvl="7" w:tplc="142636EC">
      <w:start w:val="1"/>
      <w:numFmt w:val="lowerLetter"/>
      <w:lvlText w:val="%8."/>
      <w:lvlJc w:val="left"/>
      <w:pPr>
        <w:ind w:left="5760" w:hanging="360"/>
      </w:pPr>
    </w:lvl>
    <w:lvl w:ilvl="8" w:tplc="72269F96">
      <w:start w:val="1"/>
      <w:numFmt w:val="lowerRoman"/>
      <w:lvlText w:val="%9."/>
      <w:lvlJc w:val="right"/>
      <w:pPr>
        <w:ind w:left="6480" w:hanging="180"/>
      </w:pPr>
    </w:lvl>
  </w:abstractNum>
  <w:abstractNum w:abstractNumId="8" w15:restartNumberingAfterBreak="0">
    <w:nsid w:val="1C121DF6"/>
    <w:multiLevelType w:val="multilevel"/>
    <w:tmpl w:val="1BD6336A"/>
    <w:name w:val="zzmpArticle||Article|2|4|1|4|0|41||1|0|33||1|0|32||1|0|32||1|0|32||1|0|32||1|0|32||1|0|32||1|0|32||"/>
    <w:lvl w:ilvl="0">
      <w:start w:val="1"/>
      <w:numFmt w:val="decimal"/>
      <w:pStyle w:val="ArticleL1"/>
      <w:suff w:val="nothing"/>
      <w:lvlText w:val="ARTICLE %1"/>
      <w:lvlJc w:val="left"/>
      <w:pPr>
        <w:ind w:left="0" w:firstLine="0"/>
      </w:pPr>
      <w:rPr>
        <w:b/>
        <w:i w:val="0"/>
        <w:caps/>
        <w:smallCaps w:val="0"/>
        <w:strike w:val="0"/>
        <w:dstrike w:val="0"/>
        <w:vanish w:val="0"/>
        <w:color w:val="000000"/>
        <w:u w:val="none"/>
        <w:effect w:val="none"/>
        <w:vertAlign w:val="baseline"/>
      </w:rPr>
    </w:lvl>
    <w:lvl w:ilvl="1">
      <w:start w:val="1"/>
      <w:numFmt w:val="decimal"/>
      <w:pStyle w:val="ArticleL2"/>
      <w:lvlText w:val="%1.%2"/>
      <w:lvlJc w:val="left"/>
      <w:pPr>
        <w:tabs>
          <w:tab w:val="num" w:pos="720"/>
        </w:tabs>
        <w:ind w:left="720" w:hanging="720"/>
      </w:pPr>
      <w:rPr>
        <w:b/>
        <w:i w:val="0"/>
        <w:caps w:val="0"/>
        <w:smallCaps w:val="0"/>
        <w:strike w:val="0"/>
        <w:dstrike w:val="0"/>
        <w:vanish w:val="0"/>
        <w:color w:val="000000"/>
        <w:u w:val="none"/>
        <w:effect w:val="none"/>
        <w:vertAlign w:val="baseline"/>
      </w:rPr>
    </w:lvl>
    <w:lvl w:ilvl="2">
      <w:start w:val="1"/>
      <w:numFmt w:val="lowerLetter"/>
      <w:pStyle w:val="ArticleL3"/>
      <w:lvlText w:val="(%3)"/>
      <w:lvlJc w:val="left"/>
      <w:pPr>
        <w:tabs>
          <w:tab w:val="num" w:pos="1440"/>
        </w:tabs>
        <w:ind w:left="1440" w:hanging="720"/>
      </w:pPr>
      <w:rPr>
        <w:b w:val="0"/>
        <w:i w:val="0"/>
        <w:caps w:val="0"/>
        <w:smallCaps w:val="0"/>
        <w:strike w:val="0"/>
        <w:dstrike w:val="0"/>
        <w:vanish w:val="0"/>
        <w:color w:val="000000"/>
        <w:u w:val="none"/>
        <w:effect w:val="none"/>
        <w:vertAlign w:val="baseline"/>
      </w:rPr>
    </w:lvl>
    <w:lvl w:ilvl="3">
      <w:start w:val="1"/>
      <w:numFmt w:val="lowerRoman"/>
      <w:pStyle w:val="ArticleL4"/>
      <w:lvlText w:val="(%4)"/>
      <w:lvlJc w:val="left"/>
      <w:pPr>
        <w:tabs>
          <w:tab w:val="num" w:pos="2160"/>
        </w:tabs>
        <w:ind w:left="2160" w:hanging="720"/>
      </w:pPr>
      <w:rPr>
        <w:b w:val="0"/>
        <w:i w:val="0"/>
        <w:caps w:val="0"/>
        <w:smallCaps w:val="0"/>
        <w:strike w:val="0"/>
        <w:dstrike w:val="0"/>
        <w:vanish w:val="0"/>
        <w:color w:val="000000"/>
        <w:u w:val="none"/>
        <w:effect w:val="none"/>
        <w:vertAlign w:val="baseline"/>
      </w:rPr>
    </w:lvl>
    <w:lvl w:ilvl="4">
      <w:start w:val="1"/>
      <w:numFmt w:val="upperLetter"/>
      <w:pStyle w:val="ArticleL5"/>
      <w:lvlText w:val="(%5)"/>
      <w:lvlJc w:val="left"/>
      <w:pPr>
        <w:tabs>
          <w:tab w:val="num" w:pos="2880"/>
        </w:tabs>
        <w:ind w:left="2880" w:hanging="720"/>
      </w:pPr>
      <w:rPr>
        <w:b w:val="0"/>
        <w:i w:val="0"/>
        <w:caps w:val="0"/>
        <w:smallCaps w:val="0"/>
        <w:strike w:val="0"/>
        <w:dstrike w:val="0"/>
        <w:vanish w:val="0"/>
        <w:color w:val="000000"/>
        <w:u w:val="none"/>
        <w:effect w:val="none"/>
        <w:vertAlign w:val="baseline"/>
      </w:rPr>
    </w:lvl>
    <w:lvl w:ilvl="5">
      <w:start w:val="1"/>
      <w:numFmt w:val="decimal"/>
      <w:pStyle w:val="ArticleL6"/>
      <w:lvlText w:val="(%6)"/>
      <w:lvlJc w:val="left"/>
      <w:pPr>
        <w:tabs>
          <w:tab w:val="num" w:pos="3600"/>
        </w:tabs>
        <w:ind w:left="3600" w:hanging="720"/>
      </w:pPr>
      <w:rPr>
        <w:b w:val="0"/>
        <w:i w:val="0"/>
        <w:caps w:val="0"/>
        <w:smallCaps w:val="0"/>
        <w:strike w:val="0"/>
        <w:dstrike w:val="0"/>
        <w:vanish w:val="0"/>
        <w:color w:val="000000"/>
        <w:u w:val="none"/>
        <w:effect w:val="none"/>
        <w:vertAlign w:val="baseline"/>
      </w:rPr>
    </w:lvl>
    <w:lvl w:ilvl="6">
      <w:start w:val="1"/>
      <w:numFmt w:val="upperLetter"/>
      <w:pStyle w:val="ArticleL7"/>
      <w:lvlText w:val="%7."/>
      <w:lvlJc w:val="left"/>
      <w:pPr>
        <w:tabs>
          <w:tab w:val="num" w:pos="4320"/>
        </w:tabs>
        <w:ind w:left="4320" w:hanging="720"/>
      </w:pPr>
      <w:rPr>
        <w:b w:val="0"/>
        <w:i w:val="0"/>
        <w:caps w:val="0"/>
        <w:smallCaps w:val="0"/>
        <w:strike w:val="0"/>
        <w:dstrike w:val="0"/>
        <w:vanish w:val="0"/>
        <w:color w:val="000000"/>
        <w:u w:val="none"/>
        <w:effect w:val="none"/>
        <w:vertAlign w:val="baseline"/>
      </w:rPr>
    </w:lvl>
    <w:lvl w:ilvl="7">
      <w:start w:val="1"/>
      <w:numFmt w:val="upperRoman"/>
      <w:pStyle w:val="ArticleL8"/>
      <w:lvlText w:val="%8."/>
      <w:lvlJc w:val="left"/>
      <w:pPr>
        <w:tabs>
          <w:tab w:val="num" w:pos="5040"/>
        </w:tabs>
        <w:ind w:left="5040" w:hanging="720"/>
      </w:pPr>
      <w:rPr>
        <w:b w:val="0"/>
        <w:i w:val="0"/>
        <w:caps w:val="0"/>
        <w:smallCaps w:val="0"/>
        <w:strike w:val="0"/>
        <w:dstrike w:val="0"/>
        <w:vanish w:val="0"/>
        <w:color w:val="000000"/>
        <w:u w:val="none"/>
        <w:effect w:val="none"/>
        <w:vertAlign w:val="baseline"/>
      </w:rPr>
    </w:lvl>
    <w:lvl w:ilvl="8">
      <w:start w:val="1"/>
      <w:numFmt w:val="decimal"/>
      <w:pStyle w:val="ArticleL9"/>
      <w:lvlText w:val="%9."/>
      <w:lvlJc w:val="left"/>
      <w:pPr>
        <w:tabs>
          <w:tab w:val="num" w:pos="720"/>
        </w:tabs>
        <w:ind w:left="720" w:hanging="720"/>
      </w:pPr>
      <w:rPr>
        <w:b w:val="0"/>
        <w:i w:val="0"/>
        <w:caps w:val="0"/>
        <w:smallCaps w:val="0"/>
        <w:strike w:val="0"/>
        <w:dstrike w:val="0"/>
        <w:vanish w:val="0"/>
        <w:color w:val="000000"/>
        <w:u w:val="none"/>
        <w:effect w:val="none"/>
        <w:vertAlign w:val="baseline"/>
      </w:rPr>
    </w:lvl>
  </w:abstractNum>
  <w:abstractNum w:abstractNumId="9" w15:restartNumberingAfterBreak="0">
    <w:nsid w:val="20174AE3"/>
    <w:multiLevelType w:val="hybridMultilevel"/>
    <w:tmpl w:val="56CEB41A"/>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0" w15:restartNumberingAfterBreak="0">
    <w:nsid w:val="20B167A3"/>
    <w:multiLevelType w:val="hybridMultilevel"/>
    <w:tmpl w:val="CBF2B67E"/>
    <w:lvl w:ilvl="0" w:tplc="FFFFFFFF">
      <w:start w:val="1"/>
      <w:numFmt w:val="bullet"/>
      <w:lvlText w:val=""/>
      <w:lvlJc w:val="left"/>
      <w:pPr>
        <w:ind w:left="363" w:hanging="360"/>
      </w:pPr>
      <w:rPr>
        <w:rFonts w:ascii="Symbol" w:hAnsi="Symbol" w:hint="default"/>
      </w:rPr>
    </w:lvl>
    <w:lvl w:ilvl="1" w:tplc="10090005">
      <w:start w:val="1"/>
      <w:numFmt w:val="bullet"/>
      <w:lvlText w:val=""/>
      <w:lvlJc w:val="left"/>
      <w:pPr>
        <w:ind w:left="1083" w:hanging="360"/>
      </w:pPr>
      <w:rPr>
        <w:rFonts w:ascii="Wingdings" w:hAnsi="Wingdings" w:hint="default"/>
      </w:rPr>
    </w:lvl>
    <w:lvl w:ilvl="2" w:tplc="FFFFFFFF">
      <w:start w:val="1"/>
      <w:numFmt w:val="bullet"/>
      <w:lvlText w:val=""/>
      <w:lvlJc w:val="left"/>
      <w:pPr>
        <w:ind w:left="1803" w:hanging="360"/>
      </w:pPr>
      <w:rPr>
        <w:rFonts w:ascii="Wingdings" w:hAnsi="Wingdings" w:hint="default"/>
      </w:rPr>
    </w:lvl>
    <w:lvl w:ilvl="3" w:tplc="FFFFFFFF" w:tentative="1">
      <w:start w:val="1"/>
      <w:numFmt w:val="bullet"/>
      <w:lvlText w:val=""/>
      <w:lvlJc w:val="left"/>
      <w:pPr>
        <w:ind w:left="2523" w:hanging="360"/>
      </w:pPr>
      <w:rPr>
        <w:rFonts w:ascii="Symbol" w:hAnsi="Symbol" w:hint="default"/>
      </w:rPr>
    </w:lvl>
    <w:lvl w:ilvl="4" w:tplc="FFFFFFFF" w:tentative="1">
      <w:start w:val="1"/>
      <w:numFmt w:val="bullet"/>
      <w:lvlText w:val="o"/>
      <w:lvlJc w:val="left"/>
      <w:pPr>
        <w:ind w:left="3243" w:hanging="360"/>
      </w:pPr>
      <w:rPr>
        <w:rFonts w:ascii="Courier New" w:hAnsi="Courier New" w:cs="Courier New" w:hint="default"/>
      </w:rPr>
    </w:lvl>
    <w:lvl w:ilvl="5" w:tplc="FFFFFFFF" w:tentative="1">
      <w:start w:val="1"/>
      <w:numFmt w:val="bullet"/>
      <w:lvlText w:val=""/>
      <w:lvlJc w:val="left"/>
      <w:pPr>
        <w:ind w:left="3963" w:hanging="360"/>
      </w:pPr>
      <w:rPr>
        <w:rFonts w:ascii="Wingdings" w:hAnsi="Wingdings" w:hint="default"/>
      </w:rPr>
    </w:lvl>
    <w:lvl w:ilvl="6" w:tplc="FFFFFFFF" w:tentative="1">
      <w:start w:val="1"/>
      <w:numFmt w:val="bullet"/>
      <w:lvlText w:val=""/>
      <w:lvlJc w:val="left"/>
      <w:pPr>
        <w:ind w:left="4683" w:hanging="360"/>
      </w:pPr>
      <w:rPr>
        <w:rFonts w:ascii="Symbol" w:hAnsi="Symbol" w:hint="default"/>
      </w:rPr>
    </w:lvl>
    <w:lvl w:ilvl="7" w:tplc="FFFFFFFF" w:tentative="1">
      <w:start w:val="1"/>
      <w:numFmt w:val="bullet"/>
      <w:lvlText w:val="o"/>
      <w:lvlJc w:val="left"/>
      <w:pPr>
        <w:ind w:left="5403" w:hanging="360"/>
      </w:pPr>
      <w:rPr>
        <w:rFonts w:ascii="Courier New" w:hAnsi="Courier New" w:cs="Courier New" w:hint="default"/>
      </w:rPr>
    </w:lvl>
    <w:lvl w:ilvl="8" w:tplc="FFFFFFFF" w:tentative="1">
      <w:start w:val="1"/>
      <w:numFmt w:val="bullet"/>
      <w:lvlText w:val=""/>
      <w:lvlJc w:val="left"/>
      <w:pPr>
        <w:ind w:left="6123" w:hanging="360"/>
      </w:pPr>
      <w:rPr>
        <w:rFonts w:ascii="Wingdings" w:hAnsi="Wingdings" w:hint="default"/>
      </w:rPr>
    </w:lvl>
  </w:abstractNum>
  <w:abstractNum w:abstractNumId="11" w15:restartNumberingAfterBreak="0">
    <w:nsid w:val="22FC6883"/>
    <w:multiLevelType w:val="hybridMultilevel"/>
    <w:tmpl w:val="4866D7D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6B24697"/>
    <w:multiLevelType w:val="hybridMultilevel"/>
    <w:tmpl w:val="9B441814"/>
    <w:name w:val="Criteria List2"/>
    <w:lvl w:ilvl="0" w:tplc="0810A7C0">
      <w:start w:val="1"/>
      <w:numFmt w:val="lowerLetter"/>
      <w:lvlText w:val="%1)"/>
      <w:lvlJc w:val="left"/>
      <w:pPr>
        <w:ind w:left="360" w:hanging="360"/>
      </w:pPr>
      <w:rPr>
        <w:b w:val="0"/>
        <w:i w:val="0"/>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27941C97"/>
    <w:multiLevelType w:val="hybridMultilevel"/>
    <w:tmpl w:val="158AA2D0"/>
    <w:lvl w:ilvl="0" w:tplc="10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4375E4F"/>
    <w:multiLevelType w:val="multilevel"/>
    <w:tmpl w:val="B9E29E38"/>
    <w:lvl w:ilvl="0">
      <w:start w:val="1"/>
      <w:numFmt w:val="decimal"/>
      <w:pStyle w:val="Listlevel1"/>
      <w:lvlText w:val="%1."/>
      <w:lvlJc w:val="left"/>
      <w:pPr>
        <w:ind w:left="720" w:hanging="360"/>
      </w:pPr>
      <w:rPr>
        <w:rFonts w:hint="default"/>
      </w:rPr>
    </w:lvl>
    <w:lvl w:ilvl="1">
      <w:start w:val="1"/>
      <w:numFmt w:val="lowerLetter"/>
      <w:pStyle w:val="Listlevel2"/>
      <w:lvlText w:val="%2."/>
      <w:lvlJc w:val="left"/>
      <w:pPr>
        <w:ind w:left="1440" w:hanging="360"/>
      </w:pPr>
      <w:rPr>
        <w:rFonts w:hint="default"/>
      </w:rPr>
    </w:lvl>
    <w:lvl w:ilvl="2">
      <w:start w:val="1"/>
      <w:numFmt w:val="lowerRoman"/>
      <w:pStyle w:val="Listlevel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4438FD82"/>
    <w:multiLevelType w:val="multilevel"/>
    <w:tmpl w:val="9B1024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7875A79"/>
    <w:multiLevelType w:val="hybridMultilevel"/>
    <w:tmpl w:val="3C56FFDE"/>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 w15:restartNumberingAfterBreak="0">
    <w:nsid w:val="491319C5"/>
    <w:multiLevelType w:val="hybridMultilevel"/>
    <w:tmpl w:val="7B2A8D86"/>
    <w:name w:val="(Unnamed Numbering Scheme)"/>
    <w:lvl w:ilvl="0" w:tplc="C6D2DE68">
      <w:start w:val="1"/>
      <w:numFmt w:val="lowerLetter"/>
      <w:lvlText w:val="%1)"/>
      <w:lvlJc w:val="left"/>
      <w:pPr>
        <w:ind w:left="720" w:hanging="360"/>
      </w:pPr>
      <w:rPr>
        <w:sz w:val="23"/>
        <w:szCs w:val="2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D207E1D"/>
    <w:multiLevelType w:val="hybridMultilevel"/>
    <w:tmpl w:val="B9568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3E5A02"/>
    <w:multiLevelType w:val="hybridMultilevel"/>
    <w:tmpl w:val="548AAD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18B770D"/>
    <w:multiLevelType w:val="hybridMultilevel"/>
    <w:tmpl w:val="FDF2B3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78019ED"/>
    <w:multiLevelType w:val="hybridMultilevel"/>
    <w:tmpl w:val="180E10C4"/>
    <w:lvl w:ilvl="0" w:tplc="D1EE3E3A">
      <w:start w:val="1"/>
      <w:numFmt w:val="decimal"/>
      <w:lvlText w:val="%1."/>
      <w:lvlJc w:val="left"/>
      <w:pPr>
        <w:ind w:left="720" w:hanging="360"/>
      </w:pPr>
      <w:rPr>
        <w:b w:val="0"/>
        <w:bCs/>
      </w:rPr>
    </w:lvl>
    <w:lvl w:ilvl="1" w:tplc="10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88B255C"/>
    <w:multiLevelType w:val="hybridMultilevel"/>
    <w:tmpl w:val="C8144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B31B47"/>
    <w:multiLevelType w:val="hybridMultilevel"/>
    <w:tmpl w:val="6DA60CB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62952EB2"/>
    <w:multiLevelType w:val="hybridMultilevel"/>
    <w:tmpl w:val="D2A816BE"/>
    <w:lvl w:ilvl="0" w:tplc="BB4A9EE8">
      <w:start w:val="1"/>
      <w:numFmt w:val="upperLetter"/>
      <w:lvlText w:val="%1."/>
      <w:lvlJc w:val="left"/>
      <w:pPr>
        <w:ind w:left="720" w:hanging="360"/>
      </w:pPr>
      <w:rPr>
        <w:rFonts w:hint="default"/>
        <w:b/>
      </w:rPr>
    </w:lvl>
    <w:lvl w:ilvl="1" w:tplc="04090011">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7382ECC"/>
    <w:multiLevelType w:val="multilevel"/>
    <w:tmpl w:val="52BED628"/>
    <w:styleLink w:val="Headings"/>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7FC0691"/>
    <w:multiLevelType w:val="hybridMultilevel"/>
    <w:tmpl w:val="3C56FFD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698A14DA"/>
    <w:multiLevelType w:val="hybridMultilevel"/>
    <w:tmpl w:val="39725118"/>
    <w:lvl w:ilvl="0" w:tplc="E79C1198">
      <w:start w:val="3"/>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714234AB"/>
    <w:multiLevelType w:val="hybridMultilevel"/>
    <w:tmpl w:val="3AEAA8CE"/>
    <w:lvl w:ilvl="0" w:tplc="B67E8164">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2197051"/>
    <w:multiLevelType w:val="multilevel"/>
    <w:tmpl w:val="61FC91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21B564E"/>
    <w:multiLevelType w:val="hybridMultilevel"/>
    <w:tmpl w:val="8BC8E8E6"/>
    <w:lvl w:ilvl="0" w:tplc="10090017">
      <w:start w:val="1"/>
      <w:numFmt w:val="low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72741D8C"/>
    <w:multiLevelType w:val="multilevel"/>
    <w:tmpl w:val="60F4FAF6"/>
    <w:lvl w:ilvl="0">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Roman"/>
      <w:lvlText w:val="%2."/>
      <w:lvlJc w:val="right"/>
      <w:pPr>
        <w:ind w:left="144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47C040B"/>
    <w:multiLevelType w:val="hybridMultilevel"/>
    <w:tmpl w:val="73CA7E3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CD67F92"/>
    <w:multiLevelType w:val="hybridMultilevel"/>
    <w:tmpl w:val="DF487F62"/>
    <w:lvl w:ilvl="0" w:tplc="FFFFFFFF">
      <w:start w:val="1"/>
      <w:numFmt w:val="upperLetter"/>
      <w:lvlText w:val="%1."/>
      <w:lvlJc w:val="left"/>
      <w:pPr>
        <w:ind w:left="720" w:hanging="360"/>
      </w:pPr>
      <w:rPr>
        <w:rFonts w:asciiTheme="majorHAnsi" w:hAnsiTheme="majorHAnsi" w:cstheme="majorHAnsi" w:hint="default"/>
        <w:b/>
      </w:rPr>
    </w:lvl>
    <w:lvl w:ilvl="1" w:tplc="1009000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E915FE1"/>
    <w:multiLevelType w:val="hybridMultilevel"/>
    <w:tmpl w:val="2F2E6476"/>
    <w:lvl w:ilvl="0" w:tplc="5B703EC2">
      <w:start w:val="1"/>
      <w:numFmt w:val="bullet"/>
      <w:lvlRestart w:val="0"/>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45633480">
    <w:abstractNumId w:val="25"/>
  </w:num>
  <w:num w:numId="2" w16cid:durableId="654770993">
    <w:abstractNumId w:val="4"/>
  </w:num>
  <w:num w:numId="3" w16cid:durableId="595751253">
    <w:abstractNumId w:val="14"/>
  </w:num>
  <w:num w:numId="4" w16cid:durableId="228811580">
    <w:abstractNumId w:val="17"/>
  </w:num>
  <w:num w:numId="5" w16cid:durableId="1848904381">
    <w:abstractNumId w:val="0"/>
  </w:num>
  <w:num w:numId="6" w16cid:durableId="1236017585">
    <w:abstractNumId w:val="8"/>
  </w:num>
  <w:num w:numId="7" w16cid:durableId="1254901257">
    <w:abstractNumId w:val="11"/>
  </w:num>
  <w:num w:numId="8" w16cid:durableId="1232229390">
    <w:abstractNumId w:val="32"/>
  </w:num>
  <w:num w:numId="9" w16cid:durableId="2076850348">
    <w:abstractNumId w:val="30"/>
  </w:num>
  <w:num w:numId="10" w16cid:durableId="153094588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18724039">
    <w:abstractNumId w:val="31"/>
  </w:num>
  <w:num w:numId="12" w16cid:durableId="2138720587">
    <w:abstractNumId w:val="24"/>
  </w:num>
  <w:num w:numId="13" w16cid:durableId="1729181617">
    <w:abstractNumId w:val="22"/>
  </w:num>
  <w:num w:numId="14" w16cid:durableId="1977906394">
    <w:abstractNumId w:val="34"/>
  </w:num>
  <w:num w:numId="15" w16cid:durableId="237059045">
    <w:abstractNumId w:val="5"/>
  </w:num>
  <w:num w:numId="16" w16cid:durableId="97062268">
    <w:abstractNumId w:val="20"/>
  </w:num>
  <w:num w:numId="17" w16cid:durableId="490411346">
    <w:abstractNumId w:val="7"/>
  </w:num>
  <w:num w:numId="18" w16cid:durableId="1547453818">
    <w:abstractNumId w:val="21"/>
  </w:num>
  <w:num w:numId="19" w16cid:durableId="1490097367">
    <w:abstractNumId w:val="6"/>
  </w:num>
  <w:num w:numId="20" w16cid:durableId="956064798">
    <w:abstractNumId w:val="9"/>
  </w:num>
  <w:num w:numId="21" w16cid:durableId="597715443">
    <w:abstractNumId w:val="16"/>
  </w:num>
  <w:num w:numId="22" w16cid:durableId="770393948">
    <w:abstractNumId w:val="26"/>
  </w:num>
  <w:num w:numId="23" w16cid:durableId="127207756">
    <w:abstractNumId w:val="23"/>
  </w:num>
  <w:num w:numId="24" w16cid:durableId="1203207198">
    <w:abstractNumId w:val="33"/>
  </w:num>
  <w:num w:numId="25" w16cid:durableId="1219054525">
    <w:abstractNumId w:val="3"/>
  </w:num>
  <w:num w:numId="26" w16cid:durableId="978339525">
    <w:abstractNumId w:val="10"/>
  </w:num>
  <w:num w:numId="27" w16cid:durableId="459690019">
    <w:abstractNumId w:val="13"/>
  </w:num>
  <w:num w:numId="28" w16cid:durableId="330720933">
    <w:abstractNumId w:val="2"/>
  </w:num>
  <w:num w:numId="29" w16cid:durableId="7803004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3809329">
    <w:abstractNumId w:val="28"/>
  </w:num>
  <w:num w:numId="31" w16cid:durableId="2100984483">
    <w:abstractNumId w:val="27"/>
  </w:num>
  <w:num w:numId="32" w16cid:durableId="1489518794">
    <w:abstractNumId w:val="15"/>
  </w:num>
  <w:num w:numId="33" w16cid:durableId="119228923">
    <w:abstractNumId w:val="29"/>
  </w:num>
  <w:num w:numId="34" w16cid:durableId="861356631">
    <w:abstractNumId w:val="1"/>
  </w:num>
  <w:num w:numId="35" w16cid:durableId="1373577733">
    <w:abstractNumId w:val="18"/>
  </w:num>
  <w:num w:numId="36" w16cid:durableId="608506742">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NTEyMDM3NLYwMjdQ0lEKTi0uzszPAykwrAUAn7/qriwAAAA="/>
  </w:docVars>
  <w:rsids>
    <w:rsidRoot w:val="00C151C6"/>
    <w:rsid w:val="0000020C"/>
    <w:rsid w:val="00002BF8"/>
    <w:rsid w:val="00002D7E"/>
    <w:rsid w:val="00003384"/>
    <w:rsid w:val="00003500"/>
    <w:rsid w:val="00004CEF"/>
    <w:rsid w:val="00004F8E"/>
    <w:rsid w:val="00005443"/>
    <w:rsid w:val="000058C6"/>
    <w:rsid w:val="00005C16"/>
    <w:rsid w:val="000079B1"/>
    <w:rsid w:val="00007AC2"/>
    <w:rsid w:val="00010D4D"/>
    <w:rsid w:val="00010F09"/>
    <w:rsid w:val="000114E5"/>
    <w:rsid w:val="000115E0"/>
    <w:rsid w:val="00013489"/>
    <w:rsid w:val="00013A7B"/>
    <w:rsid w:val="00013B36"/>
    <w:rsid w:val="00013E6D"/>
    <w:rsid w:val="00014877"/>
    <w:rsid w:val="00014CA9"/>
    <w:rsid w:val="00015B08"/>
    <w:rsid w:val="00016791"/>
    <w:rsid w:val="0001680C"/>
    <w:rsid w:val="00016F34"/>
    <w:rsid w:val="0002082E"/>
    <w:rsid w:val="0002151E"/>
    <w:rsid w:val="00021931"/>
    <w:rsid w:val="00022ECC"/>
    <w:rsid w:val="000239C6"/>
    <w:rsid w:val="00024EDD"/>
    <w:rsid w:val="00025975"/>
    <w:rsid w:val="00027296"/>
    <w:rsid w:val="00027649"/>
    <w:rsid w:val="00027A39"/>
    <w:rsid w:val="0003020B"/>
    <w:rsid w:val="00030DB3"/>
    <w:rsid w:val="00032483"/>
    <w:rsid w:val="000328E3"/>
    <w:rsid w:val="0003357F"/>
    <w:rsid w:val="00033AFC"/>
    <w:rsid w:val="00034B5F"/>
    <w:rsid w:val="000355E8"/>
    <w:rsid w:val="00035CE4"/>
    <w:rsid w:val="00035E94"/>
    <w:rsid w:val="000365E1"/>
    <w:rsid w:val="00036824"/>
    <w:rsid w:val="00036C68"/>
    <w:rsid w:val="00036E3A"/>
    <w:rsid w:val="00037834"/>
    <w:rsid w:val="00040B19"/>
    <w:rsid w:val="000416A3"/>
    <w:rsid w:val="00042390"/>
    <w:rsid w:val="00042739"/>
    <w:rsid w:val="000431B0"/>
    <w:rsid w:val="000434CB"/>
    <w:rsid w:val="0004376A"/>
    <w:rsid w:val="00044ED8"/>
    <w:rsid w:val="00045C74"/>
    <w:rsid w:val="0004616A"/>
    <w:rsid w:val="00046696"/>
    <w:rsid w:val="0005130A"/>
    <w:rsid w:val="0005220C"/>
    <w:rsid w:val="0005337B"/>
    <w:rsid w:val="000537CD"/>
    <w:rsid w:val="000539DC"/>
    <w:rsid w:val="0005445A"/>
    <w:rsid w:val="000550BD"/>
    <w:rsid w:val="000559AE"/>
    <w:rsid w:val="000568C9"/>
    <w:rsid w:val="00056BA4"/>
    <w:rsid w:val="000577F9"/>
    <w:rsid w:val="00060CFB"/>
    <w:rsid w:val="00060EA9"/>
    <w:rsid w:val="00061B01"/>
    <w:rsid w:val="00062152"/>
    <w:rsid w:val="000638DF"/>
    <w:rsid w:val="000652D3"/>
    <w:rsid w:val="00065842"/>
    <w:rsid w:val="00066CDE"/>
    <w:rsid w:val="00066E49"/>
    <w:rsid w:val="000676DA"/>
    <w:rsid w:val="000676DF"/>
    <w:rsid w:val="000716B8"/>
    <w:rsid w:val="00071B80"/>
    <w:rsid w:val="00071E87"/>
    <w:rsid w:val="0007206D"/>
    <w:rsid w:val="000729D7"/>
    <w:rsid w:val="0007306E"/>
    <w:rsid w:val="000737B7"/>
    <w:rsid w:val="00073952"/>
    <w:rsid w:val="000740AA"/>
    <w:rsid w:val="00074FB6"/>
    <w:rsid w:val="00075E80"/>
    <w:rsid w:val="0007663C"/>
    <w:rsid w:val="00077438"/>
    <w:rsid w:val="00077F86"/>
    <w:rsid w:val="00080232"/>
    <w:rsid w:val="0008029E"/>
    <w:rsid w:val="00080B7C"/>
    <w:rsid w:val="000814E7"/>
    <w:rsid w:val="00081DCF"/>
    <w:rsid w:val="00081FAA"/>
    <w:rsid w:val="00082792"/>
    <w:rsid w:val="0008296D"/>
    <w:rsid w:val="00082AD1"/>
    <w:rsid w:val="000835EB"/>
    <w:rsid w:val="00084C2E"/>
    <w:rsid w:val="00086003"/>
    <w:rsid w:val="00087858"/>
    <w:rsid w:val="00091380"/>
    <w:rsid w:val="000939ED"/>
    <w:rsid w:val="00093EA7"/>
    <w:rsid w:val="000942C9"/>
    <w:rsid w:val="00094604"/>
    <w:rsid w:val="00095071"/>
    <w:rsid w:val="000953C0"/>
    <w:rsid w:val="00096330"/>
    <w:rsid w:val="00096430"/>
    <w:rsid w:val="000966F7"/>
    <w:rsid w:val="000A01AA"/>
    <w:rsid w:val="000A09A8"/>
    <w:rsid w:val="000A19F3"/>
    <w:rsid w:val="000A1C89"/>
    <w:rsid w:val="000A247B"/>
    <w:rsid w:val="000A27D7"/>
    <w:rsid w:val="000A2E1D"/>
    <w:rsid w:val="000A2F30"/>
    <w:rsid w:val="000A365E"/>
    <w:rsid w:val="000A3C29"/>
    <w:rsid w:val="000A509A"/>
    <w:rsid w:val="000A7312"/>
    <w:rsid w:val="000A7F0F"/>
    <w:rsid w:val="000B0C4D"/>
    <w:rsid w:val="000B1B88"/>
    <w:rsid w:val="000B23EE"/>
    <w:rsid w:val="000B2753"/>
    <w:rsid w:val="000B2ADF"/>
    <w:rsid w:val="000B347E"/>
    <w:rsid w:val="000B3EBB"/>
    <w:rsid w:val="000B4B90"/>
    <w:rsid w:val="000B5535"/>
    <w:rsid w:val="000B5972"/>
    <w:rsid w:val="000B6190"/>
    <w:rsid w:val="000B61B1"/>
    <w:rsid w:val="000B65D3"/>
    <w:rsid w:val="000B6725"/>
    <w:rsid w:val="000B6A46"/>
    <w:rsid w:val="000B7079"/>
    <w:rsid w:val="000B720F"/>
    <w:rsid w:val="000B7706"/>
    <w:rsid w:val="000B7B81"/>
    <w:rsid w:val="000C0434"/>
    <w:rsid w:val="000C131F"/>
    <w:rsid w:val="000C1722"/>
    <w:rsid w:val="000C2EDF"/>
    <w:rsid w:val="000C2F1E"/>
    <w:rsid w:val="000C43E3"/>
    <w:rsid w:val="000C6C1C"/>
    <w:rsid w:val="000C6C33"/>
    <w:rsid w:val="000C77BE"/>
    <w:rsid w:val="000D2343"/>
    <w:rsid w:val="000D2B3E"/>
    <w:rsid w:val="000D38DA"/>
    <w:rsid w:val="000D422D"/>
    <w:rsid w:val="000D5177"/>
    <w:rsid w:val="000D69D3"/>
    <w:rsid w:val="000D6F90"/>
    <w:rsid w:val="000D7CA4"/>
    <w:rsid w:val="000E1ADF"/>
    <w:rsid w:val="000E2A0B"/>
    <w:rsid w:val="000E36D7"/>
    <w:rsid w:val="000E6108"/>
    <w:rsid w:val="000E63E1"/>
    <w:rsid w:val="000E6AE6"/>
    <w:rsid w:val="000E7B3F"/>
    <w:rsid w:val="000E7ED0"/>
    <w:rsid w:val="000F0ABA"/>
    <w:rsid w:val="000F1731"/>
    <w:rsid w:val="000F20FC"/>
    <w:rsid w:val="000F3EFE"/>
    <w:rsid w:val="000F3FB7"/>
    <w:rsid w:val="00100117"/>
    <w:rsid w:val="00100D61"/>
    <w:rsid w:val="00100DBD"/>
    <w:rsid w:val="0010174B"/>
    <w:rsid w:val="001021F5"/>
    <w:rsid w:val="001030F9"/>
    <w:rsid w:val="00103481"/>
    <w:rsid w:val="0010375E"/>
    <w:rsid w:val="00103F05"/>
    <w:rsid w:val="0010557E"/>
    <w:rsid w:val="00105F24"/>
    <w:rsid w:val="001069D7"/>
    <w:rsid w:val="00106B30"/>
    <w:rsid w:val="00106BBE"/>
    <w:rsid w:val="001073E7"/>
    <w:rsid w:val="00110130"/>
    <w:rsid w:val="001115F3"/>
    <w:rsid w:val="00111883"/>
    <w:rsid w:val="001119DD"/>
    <w:rsid w:val="00111B79"/>
    <w:rsid w:val="00112629"/>
    <w:rsid w:val="0011333C"/>
    <w:rsid w:val="00113AA4"/>
    <w:rsid w:val="001149EC"/>
    <w:rsid w:val="00115242"/>
    <w:rsid w:val="00115A77"/>
    <w:rsid w:val="00115C8F"/>
    <w:rsid w:val="00116485"/>
    <w:rsid w:val="001174DF"/>
    <w:rsid w:val="00117D09"/>
    <w:rsid w:val="00120805"/>
    <w:rsid w:val="00122FEB"/>
    <w:rsid w:val="0012382E"/>
    <w:rsid w:val="00125D7A"/>
    <w:rsid w:val="00127214"/>
    <w:rsid w:val="00127E15"/>
    <w:rsid w:val="001301B9"/>
    <w:rsid w:val="001302E1"/>
    <w:rsid w:val="00130908"/>
    <w:rsid w:val="00130A09"/>
    <w:rsid w:val="0013151C"/>
    <w:rsid w:val="001329FA"/>
    <w:rsid w:val="00133477"/>
    <w:rsid w:val="0013371E"/>
    <w:rsid w:val="00134544"/>
    <w:rsid w:val="001345DF"/>
    <w:rsid w:val="00134BC4"/>
    <w:rsid w:val="0013595D"/>
    <w:rsid w:val="00135AD6"/>
    <w:rsid w:val="001379EB"/>
    <w:rsid w:val="0014051E"/>
    <w:rsid w:val="00140A1B"/>
    <w:rsid w:val="00140C8B"/>
    <w:rsid w:val="00142460"/>
    <w:rsid w:val="00142E79"/>
    <w:rsid w:val="00142EB8"/>
    <w:rsid w:val="001430E3"/>
    <w:rsid w:val="00143AC1"/>
    <w:rsid w:val="00146B20"/>
    <w:rsid w:val="00147A5D"/>
    <w:rsid w:val="0015085E"/>
    <w:rsid w:val="00152DE3"/>
    <w:rsid w:val="0015325A"/>
    <w:rsid w:val="0015402E"/>
    <w:rsid w:val="00154ACC"/>
    <w:rsid w:val="00157015"/>
    <w:rsid w:val="001579B9"/>
    <w:rsid w:val="00157E87"/>
    <w:rsid w:val="00160C3D"/>
    <w:rsid w:val="00160DC1"/>
    <w:rsid w:val="001610F5"/>
    <w:rsid w:val="00161EE2"/>
    <w:rsid w:val="00162071"/>
    <w:rsid w:val="001626F3"/>
    <w:rsid w:val="00162ABB"/>
    <w:rsid w:val="0016352A"/>
    <w:rsid w:val="00163F93"/>
    <w:rsid w:val="00164E63"/>
    <w:rsid w:val="00165720"/>
    <w:rsid w:val="001679C6"/>
    <w:rsid w:val="00167DA8"/>
    <w:rsid w:val="00167FF6"/>
    <w:rsid w:val="00170327"/>
    <w:rsid w:val="0017045C"/>
    <w:rsid w:val="001710A8"/>
    <w:rsid w:val="0017113C"/>
    <w:rsid w:val="00171399"/>
    <w:rsid w:val="00171735"/>
    <w:rsid w:val="00171997"/>
    <w:rsid w:val="0017211D"/>
    <w:rsid w:val="00172653"/>
    <w:rsid w:val="00174701"/>
    <w:rsid w:val="00174CFE"/>
    <w:rsid w:val="00174D68"/>
    <w:rsid w:val="001750F4"/>
    <w:rsid w:val="00175BD7"/>
    <w:rsid w:val="00176E71"/>
    <w:rsid w:val="001773A0"/>
    <w:rsid w:val="001813A7"/>
    <w:rsid w:val="00183DCD"/>
    <w:rsid w:val="00185A60"/>
    <w:rsid w:val="001860F6"/>
    <w:rsid w:val="00187665"/>
    <w:rsid w:val="00187733"/>
    <w:rsid w:val="00187761"/>
    <w:rsid w:val="00187948"/>
    <w:rsid w:val="00187B2B"/>
    <w:rsid w:val="00187E97"/>
    <w:rsid w:val="00191289"/>
    <w:rsid w:val="00191AD0"/>
    <w:rsid w:val="00192377"/>
    <w:rsid w:val="00192DFD"/>
    <w:rsid w:val="00192F90"/>
    <w:rsid w:val="0019460E"/>
    <w:rsid w:val="001955D6"/>
    <w:rsid w:val="00195942"/>
    <w:rsid w:val="00196241"/>
    <w:rsid w:val="00196587"/>
    <w:rsid w:val="001972C2"/>
    <w:rsid w:val="001A03F9"/>
    <w:rsid w:val="001A08B2"/>
    <w:rsid w:val="001A1D78"/>
    <w:rsid w:val="001A2483"/>
    <w:rsid w:val="001A3A3C"/>
    <w:rsid w:val="001A3AE0"/>
    <w:rsid w:val="001A52D7"/>
    <w:rsid w:val="001A5BBC"/>
    <w:rsid w:val="001A6B1B"/>
    <w:rsid w:val="001A76B9"/>
    <w:rsid w:val="001A782B"/>
    <w:rsid w:val="001A7B70"/>
    <w:rsid w:val="001B224B"/>
    <w:rsid w:val="001B2809"/>
    <w:rsid w:val="001B38F6"/>
    <w:rsid w:val="001B3C2B"/>
    <w:rsid w:val="001B43FA"/>
    <w:rsid w:val="001B5779"/>
    <w:rsid w:val="001C0212"/>
    <w:rsid w:val="001C037D"/>
    <w:rsid w:val="001C10AB"/>
    <w:rsid w:val="001C1176"/>
    <w:rsid w:val="001C20C3"/>
    <w:rsid w:val="001C2996"/>
    <w:rsid w:val="001C2D8C"/>
    <w:rsid w:val="001C31F5"/>
    <w:rsid w:val="001C4289"/>
    <w:rsid w:val="001C4304"/>
    <w:rsid w:val="001C53EE"/>
    <w:rsid w:val="001C60F1"/>
    <w:rsid w:val="001C6104"/>
    <w:rsid w:val="001C7CBB"/>
    <w:rsid w:val="001D06BB"/>
    <w:rsid w:val="001D12C3"/>
    <w:rsid w:val="001D2D3F"/>
    <w:rsid w:val="001D3320"/>
    <w:rsid w:val="001D333A"/>
    <w:rsid w:val="001D3FBA"/>
    <w:rsid w:val="001D453A"/>
    <w:rsid w:val="001D6597"/>
    <w:rsid w:val="001D7555"/>
    <w:rsid w:val="001D7BDA"/>
    <w:rsid w:val="001E14CC"/>
    <w:rsid w:val="001E17DF"/>
    <w:rsid w:val="001E1E08"/>
    <w:rsid w:val="001E2E09"/>
    <w:rsid w:val="001E4465"/>
    <w:rsid w:val="001E46D9"/>
    <w:rsid w:val="001E489D"/>
    <w:rsid w:val="001E4E73"/>
    <w:rsid w:val="001E4EB3"/>
    <w:rsid w:val="001E523D"/>
    <w:rsid w:val="001E5CA3"/>
    <w:rsid w:val="001E5D4F"/>
    <w:rsid w:val="001E654D"/>
    <w:rsid w:val="001E7FC2"/>
    <w:rsid w:val="001F034A"/>
    <w:rsid w:val="001F04F7"/>
    <w:rsid w:val="001F07DB"/>
    <w:rsid w:val="001F218F"/>
    <w:rsid w:val="001F28B0"/>
    <w:rsid w:val="001F2E91"/>
    <w:rsid w:val="001F3F74"/>
    <w:rsid w:val="001F42FC"/>
    <w:rsid w:val="001F46A2"/>
    <w:rsid w:val="001F4845"/>
    <w:rsid w:val="001F5E53"/>
    <w:rsid w:val="001F626C"/>
    <w:rsid w:val="001F6495"/>
    <w:rsid w:val="001F7085"/>
    <w:rsid w:val="001F744B"/>
    <w:rsid w:val="002010F1"/>
    <w:rsid w:val="00201ECD"/>
    <w:rsid w:val="00202697"/>
    <w:rsid w:val="00202756"/>
    <w:rsid w:val="00203F49"/>
    <w:rsid w:val="00204154"/>
    <w:rsid w:val="00205711"/>
    <w:rsid w:val="00205DDC"/>
    <w:rsid w:val="0020692F"/>
    <w:rsid w:val="00206A15"/>
    <w:rsid w:val="00206DA7"/>
    <w:rsid w:val="00206DCD"/>
    <w:rsid w:val="002073F0"/>
    <w:rsid w:val="0020793D"/>
    <w:rsid w:val="002079FD"/>
    <w:rsid w:val="002106BE"/>
    <w:rsid w:val="0021071E"/>
    <w:rsid w:val="00211117"/>
    <w:rsid w:val="00211157"/>
    <w:rsid w:val="00211671"/>
    <w:rsid w:val="00211836"/>
    <w:rsid w:val="002126EA"/>
    <w:rsid w:val="00212F0B"/>
    <w:rsid w:val="00213612"/>
    <w:rsid w:val="0021447C"/>
    <w:rsid w:val="00214678"/>
    <w:rsid w:val="00215D0A"/>
    <w:rsid w:val="00215D8C"/>
    <w:rsid w:val="00215EA6"/>
    <w:rsid w:val="0021602E"/>
    <w:rsid w:val="00216816"/>
    <w:rsid w:val="00217CA1"/>
    <w:rsid w:val="00217F50"/>
    <w:rsid w:val="002205C4"/>
    <w:rsid w:val="002217F0"/>
    <w:rsid w:val="00221EBF"/>
    <w:rsid w:val="00221F09"/>
    <w:rsid w:val="00222DDC"/>
    <w:rsid w:val="002235F6"/>
    <w:rsid w:val="00223E1E"/>
    <w:rsid w:val="00224335"/>
    <w:rsid w:val="00225424"/>
    <w:rsid w:val="00226A14"/>
    <w:rsid w:val="0022752C"/>
    <w:rsid w:val="0023088F"/>
    <w:rsid w:val="00230A4E"/>
    <w:rsid w:val="00230B68"/>
    <w:rsid w:val="002310E4"/>
    <w:rsid w:val="00232250"/>
    <w:rsid w:val="00232332"/>
    <w:rsid w:val="00234062"/>
    <w:rsid w:val="00235548"/>
    <w:rsid w:val="00235A0F"/>
    <w:rsid w:val="002367B0"/>
    <w:rsid w:val="00236C55"/>
    <w:rsid w:val="00236FD5"/>
    <w:rsid w:val="00237427"/>
    <w:rsid w:val="002377F3"/>
    <w:rsid w:val="00240D09"/>
    <w:rsid w:val="002414F8"/>
    <w:rsid w:val="00241745"/>
    <w:rsid w:val="00242800"/>
    <w:rsid w:val="002429AC"/>
    <w:rsid w:val="00242D9F"/>
    <w:rsid w:val="0024415B"/>
    <w:rsid w:val="002448B8"/>
    <w:rsid w:val="002449AB"/>
    <w:rsid w:val="00245933"/>
    <w:rsid w:val="0024683F"/>
    <w:rsid w:val="00246DD6"/>
    <w:rsid w:val="00247AE7"/>
    <w:rsid w:val="00250027"/>
    <w:rsid w:val="002506F2"/>
    <w:rsid w:val="00251367"/>
    <w:rsid w:val="00254228"/>
    <w:rsid w:val="00254452"/>
    <w:rsid w:val="002544A9"/>
    <w:rsid w:val="002544DE"/>
    <w:rsid w:val="00255973"/>
    <w:rsid w:val="00255F35"/>
    <w:rsid w:val="002568ED"/>
    <w:rsid w:val="00257F0D"/>
    <w:rsid w:val="002603F1"/>
    <w:rsid w:val="002615A3"/>
    <w:rsid w:val="00263C68"/>
    <w:rsid w:val="00264C9B"/>
    <w:rsid w:val="00264E55"/>
    <w:rsid w:val="00264EDB"/>
    <w:rsid w:val="002654B7"/>
    <w:rsid w:val="00265D8E"/>
    <w:rsid w:val="0026603F"/>
    <w:rsid w:val="002661FB"/>
    <w:rsid w:val="0027041A"/>
    <w:rsid w:val="00270651"/>
    <w:rsid w:val="0027076A"/>
    <w:rsid w:val="00270878"/>
    <w:rsid w:val="002708C3"/>
    <w:rsid w:val="00271837"/>
    <w:rsid w:val="00271C1E"/>
    <w:rsid w:val="00272D08"/>
    <w:rsid w:val="00272E55"/>
    <w:rsid w:val="00273877"/>
    <w:rsid w:val="00273FED"/>
    <w:rsid w:val="00274488"/>
    <w:rsid w:val="00274792"/>
    <w:rsid w:val="00274E3A"/>
    <w:rsid w:val="002758FA"/>
    <w:rsid w:val="00275C77"/>
    <w:rsid w:val="00280359"/>
    <w:rsid w:val="00280806"/>
    <w:rsid w:val="00281B6B"/>
    <w:rsid w:val="00282078"/>
    <w:rsid w:val="002820E0"/>
    <w:rsid w:val="00282F0F"/>
    <w:rsid w:val="00283064"/>
    <w:rsid w:val="00283357"/>
    <w:rsid w:val="00284173"/>
    <w:rsid w:val="002848FC"/>
    <w:rsid w:val="00284F5A"/>
    <w:rsid w:val="00290684"/>
    <w:rsid w:val="00290CF9"/>
    <w:rsid w:val="00290E75"/>
    <w:rsid w:val="00290F3F"/>
    <w:rsid w:val="0029260C"/>
    <w:rsid w:val="00292CA5"/>
    <w:rsid w:val="00292F84"/>
    <w:rsid w:val="00293E55"/>
    <w:rsid w:val="00294262"/>
    <w:rsid w:val="002945C0"/>
    <w:rsid w:val="002947D2"/>
    <w:rsid w:val="00295EFC"/>
    <w:rsid w:val="00296912"/>
    <w:rsid w:val="00296A6B"/>
    <w:rsid w:val="002A0499"/>
    <w:rsid w:val="002A0A19"/>
    <w:rsid w:val="002A0D22"/>
    <w:rsid w:val="002A1245"/>
    <w:rsid w:val="002A1629"/>
    <w:rsid w:val="002A30D3"/>
    <w:rsid w:val="002A373C"/>
    <w:rsid w:val="002A436C"/>
    <w:rsid w:val="002A5F6B"/>
    <w:rsid w:val="002A62AE"/>
    <w:rsid w:val="002A67DD"/>
    <w:rsid w:val="002A6B19"/>
    <w:rsid w:val="002A77DB"/>
    <w:rsid w:val="002A77DE"/>
    <w:rsid w:val="002A7FDA"/>
    <w:rsid w:val="002B0443"/>
    <w:rsid w:val="002B0891"/>
    <w:rsid w:val="002B0E15"/>
    <w:rsid w:val="002B0FD6"/>
    <w:rsid w:val="002B14C1"/>
    <w:rsid w:val="002B1790"/>
    <w:rsid w:val="002B2255"/>
    <w:rsid w:val="002B2450"/>
    <w:rsid w:val="002B310F"/>
    <w:rsid w:val="002B3673"/>
    <w:rsid w:val="002B39B8"/>
    <w:rsid w:val="002B4192"/>
    <w:rsid w:val="002B42A4"/>
    <w:rsid w:val="002B447F"/>
    <w:rsid w:val="002B4B74"/>
    <w:rsid w:val="002B60F5"/>
    <w:rsid w:val="002C02FB"/>
    <w:rsid w:val="002C1060"/>
    <w:rsid w:val="002C18F1"/>
    <w:rsid w:val="002C2144"/>
    <w:rsid w:val="002C226C"/>
    <w:rsid w:val="002C26AA"/>
    <w:rsid w:val="002C3502"/>
    <w:rsid w:val="002C3712"/>
    <w:rsid w:val="002C3747"/>
    <w:rsid w:val="002C4C33"/>
    <w:rsid w:val="002C4F64"/>
    <w:rsid w:val="002C5064"/>
    <w:rsid w:val="002C5477"/>
    <w:rsid w:val="002C54FF"/>
    <w:rsid w:val="002C58DF"/>
    <w:rsid w:val="002C61CF"/>
    <w:rsid w:val="002C6BB1"/>
    <w:rsid w:val="002C78C1"/>
    <w:rsid w:val="002D06FA"/>
    <w:rsid w:val="002D2449"/>
    <w:rsid w:val="002D2985"/>
    <w:rsid w:val="002D2D0E"/>
    <w:rsid w:val="002D3049"/>
    <w:rsid w:val="002D31DC"/>
    <w:rsid w:val="002D3386"/>
    <w:rsid w:val="002D3551"/>
    <w:rsid w:val="002D3FD5"/>
    <w:rsid w:val="002D53FA"/>
    <w:rsid w:val="002D5645"/>
    <w:rsid w:val="002D5FCD"/>
    <w:rsid w:val="002D608B"/>
    <w:rsid w:val="002D6357"/>
    <w:rsid w:val="002D6361"/>
    <w:rsid w:val="002D657A"/>
    <w:rsid w:val="002D6A67"/>
    <w:rsid w:val="002D7C19"/>
    <w:rsid w:val="002D7E07"/>
    <w:rsid w:val="002E0EBC"/>
    <w:rsid w:val="002E15E0"/>
    <w:rsid w:val="002E1EAA"/>
    <w:rsid w:val="002E2C45"/>
    <w:rsid w:val="002E2C47"/>
    <w:rsid w:val="002E3039"/>
    <w:rsid w:val="002E4C08"/>
    <w:rsid w:val="002E4C4B"/>
    <w:rsid w:val="002E51FD"/>
    <w:rsid w:val="002E56A0"/>
    <w:rsid w:val="002E5752"/>
    <w:rsid w:val="002E595A"/>
    <w:rsid w:val="002E5ED7"/>
    <w:rsid w:val="002E5EFC"/>
    <w:rsid w:val="002E617E"/>
    <w:rsid w:val="002E6A01"/>
    <w:rsid w:val="002E6A31"/>
    <w:rsid w:val="002F0454"/>
    <w:rsid w:val="002F13C4"/>
    <w:rsid w:val="002F1AA4"/>
    <w:rsid w:val="002F1BDD"/>
    <w:rsid w:val="002F2348"/>
    <w:rsid w:val="002F296F"/>
    <w:rsid w:val="002F2B1E"/>
    <w:rsid w:val="002F38DF"/>
    <w:rsid w:val="002F3BD2"/>
    <w:rsid w:val="002F4BE0"/>
    <w:rsid w:val="002F5E6C"/>
    <w:rsid w:val="002F6AF3"/>
    <w:rsid w:val="002F725E"/>
    <w:rsid w:val="002F7515"/>
    <w:rsid w:val="00302FCD"/>
    <w:rsid w:val="00303828"/>
    <w:rsid w:val="0030393A"/>
    <w:rsid w:val="003045FD"/>
    <w:rsid w:val="00304760"/>
    <w:rsid w:val="00304DAD"/>
    <w:rsid w:val="003050FC"/>
    <w:rsid w:val="0030556E"/>
    <w:rsid w:val="00306C76"/>
    <w:rsid w:val="00307185"/>
    <w:rsid w:val="003071CC"/>
    <w:rsid w:val="003073A7"/>
    <w:rsid w:val="003078E4"/>
    <w:rsid w:val="0030797D"/>
    <w:rsid w:val="00307F4F"/>
    <w:rsid w:val="00310CA6"/>
    <w:rsid w:val="003126C4"/>
    <w:rsid w:val="003142EC"/>
    <w:rsid w:val="003150FF"/>
    <w:rsid w:val="003153EE"/>
    <w:rsid w:val="00315519"/>
    <w:rsid w:val="00316610"/>
    <w:rsid w:val="00316D28"/>
    <w:rsid w:val="0032172E"/>
    <w:rsid w:val="003233AC"/>
    <w:rsid w:val="003248F6"/>
    <w:rsid w:val="00325A1E"/>
    <w:rsid w:val="0033027D"/>
    <w:rsid w:val="00330CD2"/>
    <w:rsid w:val="00330D1A"/>
    <w:rsid w:val="00331470"/>
    <w:rsid w:val="003314CC"/>
    <w:rsid w:val="00332BCA"/>
    <w:rsid w:val="00333600"/>
    <w:rsid w:val="00333F95"/>
    <w:rsid w:val="00333FD6"/>
    <w:rsid w:val="00335061"/>
    <w:rsid w:val="003351EF"/>
    <w:rsid w:val="00336CB8"/>
    <w:rsid w:val="00337137"/>
    <w:rsid w:val="00337288"/>
    <w:rsid w:val="00337AED"/>
    <w:rsid w:val="003405F0"/>
    <w:rsid w:val="00340D20"/>
    <w:rsid w:val="003410EB"/>
    <w:rsid w:val="003415BA"/>
    <w:rsid w:val="00341D6E"/>
    <w:rsid w:val="00342050"/>
    <w:rsid w:val="00342686"/>
    <w:rsid w:val="00342BEE"/>
    <w:rsid w:val="00343076"/>
    <w:rsid w:val="003442C5"/>
    <w:rsid w:val="00344409"/>
    <w:rsid w:val="00344B9F"/>
    <w:rsid w:val="00345A85"/>
    <w:rsid w:val="00347386"/>
    <w:rsid w:val="00347E53"/>
    <w:rsid w:val="00350215"/>
    <w:rsid w:val="003509CE"/>
    <w:rsid w:val="00350EDF"/>
    <w:rsid w:val="00351136"/>
    <w:rsid w:val="003514B6"/>
    <w:rsid w:val="00351F5C"/>
    <w:rsid w:val="00352D93"/>
    <w:rsid w:val="00353209"/>
    <w:rsid w:val="00354405"/>
    <w:rsid w:val="00354511"/>
    <w:rsid w:val="00354F23"/>
    <w:rsid w:val="00355272"/>
    <w:rsid w:val="00355CC8"/>
    <w:rsid w:val="00356CC4"/>
    <w:rsid w:val="00356CD7"/>
    <w:rsid w:val="003575D1"/>
    <w:rsid w:val="00357788"/>
    <w:rsid w:val="00360E6F"/>
    <w:rsid w:val="003616AA"/>
    <w:rsid w:val="0036177A"/>
    <w:rsid w:val="00361E5F"/>
    <w:rsid w:val="0036469A"/>
    <w:rsid w:val="00364828"/>
    <w:rsid w:val="00364959"/>
    <w:rsid w:val="00364D45"/>
    <w:rsid w:val="00365E73"/>
    <w:rsid w:val="00366030"/>
    <w:rsid w:val="003660BC"/>
    <w:rsid w:val="00366D36"/>
    <w:rsid w:val="0036716C"/>
    <w:rsid w:val="003677C6"/>
    <w:rsid w:val="00367FF2"/>
    <w:rsid w:val="00370390"/>
    <w:rsid w:val="0037196E"/>
    <w:rsid w:val="0037323D"/>
    <w:rsid w:val="00373556"/>
    <w:rsid w:val="00373A88"/>
    <w:rsid w:val="003745F2"/>
    <w:rsid w:val="00376258"/>
    <w:rsid w:val="00376534"/>
    <w:rsid w:val="00376584"/>
    <w:rsid w:val="003770FC"/>
    <w:rsid w:val="003774B2"/>
    <w:rsid w:val="00380648"/>
    <w:rsid w:val="003813C3"/>
    <w:rsid w:val="00382500"/>
    <w:rsid w:val="003825E8"/>
    <w:rsid w:val="00382A04"/>
    <w:rsid w:val="00382EAB"/>
    <w:rsid w:val="00383257"/>
    <w:rsid w:val="00384952"/>
    <w:rsid w:val="00384D7F"/>
    <w:rsid w:val="00385A45"/>
    <w:rsid w:val="00386374"/>
    <w:rsid w:val="003868E7"/>
    <w:rsid w:val="00386D5E"/>
    <w:rsid w:val="00387ABD"/>
    <w:rsid w:val="0039038F"/>
    <w:rsid w:val="00390FBB"/>
    <w:rsid w:val="0039207A"/>
    <w:rsid w:val="00392188"/>
    <w:rsid w:val="00392E2D"/>
    <w:rsid w:val="003930E2"/>
    <w:rsid w:val="0039325A"/>
    <w:rsid w:val="00393419"/>
    <w:rsid w:val="003934DC"/>
    <w:rsid w:val="00393FD0"/>
    <w:rsid w:val="003941B0"/>
    <w:rsid w:val="00395032"/>
    <w:rsid w:val="00395226"/>
    <w:rsid w:val="0039577E"/>
    <w:rsid w:val="00395A2E"/>
    <w:rsid w:val="003977E8"/>
    <w:rsid w:val="00397CA5"/>
    <w:rsid w:val="003A102E"/>
    <w:rsid w:val="003A1611"/>
    <w:rsid w:val="003A1DF0"/>
    <w:rsid w:val="003A1E44"/>
    <w:rsid w:val="003A2B20"/>
    <w:rsid w:val="003A3E99"/>
    <w:rsid w:val="003A5E51"/>
    <w:rsid w:val="003A68A5"/>
    <w:rsid w:val="003A701D"/>
    <w:rsid w:val="003A7E1A"/>
    <w:rsid w:val="003B0653"/>
    <w:rsid w:val="003B0656"/>
    <w:rsid w:val="003B189B"/>
    <w:rsid w:val="003B1955"/>
    <w:rsid w:val="003B20B3"/>
    <w:rsid w:val="003B2312"/>
    <w:rsid w:val="003B2E46"/>
    <w:rsid w:val="003B303D"/>
    <w:rsid w:val="003B3F29"/>
    <w:rsid w:val="003B5476"/>
    <w:rsid w:val="003B5500"/>
    <w:rsid w:val="003B5D01"/>
    <w:rsid w:val="003B69F7"/>
    <w:rsid w:val="003B79CE"/>
    <w:rsid w:val="003B7CCF"/>
    <w:rsid w:val="003B7D6E"/>
    <w:rsid w:val="003C0BBB"/>
    <w:rsid w:val="003C0D4A"/>
    <w:rsid w:val="003C11EB"/>
    <w:rsid w:val="003C1390"/>
    <w:rsid w:val="003C29A0"/>
    <w:rsid w:val="003C2A3D"/>
    <w:rsid w:val="003C2DBE"/>
    <w:rsid w:val="003C2FB9"/>
    <w:rsid w:val="003C4815"/>
    <w:rsid w:val="003C4AAF"/>
    <w:rsid w:val="003C4C15"/>
    <w:rsid w:val="003C5FD5"/>
    <w:rsid w:val="003C723E"/>
    <w:rsid w:val="003C7242"/>
    <w:rsid w:val="003C7633"/>
    <w:rsid w:val="003C78A7"/>
    <w:rsid w:val="003D0201"/>
    <w:rsid w:val="003D0570"/>
    <w:rsid w:val="003D064D"/>
    <w:rsid w:val="003D0DFE"/>
    <w:rsid w:val="003D19AC"/>
    <w:rsid w:val="003D20ED"/>
    <w:rsid w:val="003D42D7"/>
    <w:rsid w:val="003D43AD"/>
    <w:rsid w:val="003D456E"/>
    <w:rsid w:val="003D4F54"/>
    <w:rsid w:val="003D56AF"/>
    <w:rsid w:val="003D628B"/>
    <w:rsid w:val="003D753D"/>
    <w:rsid w:val="003D7D73"/>
    <w:rsid w:val="003E0575"/>
    <w:rsid w:val="003E05A9"/>
    <w:rsid w:val="003E143F"/>
    <w:rsid w:val="003E18A5"/>
    <w:rsid w:val="003E1EDD"/>
    <w:rsid w:val="003E4BBE"/>
    <w:rsid w:val="003E4F31"/>
    <w:rsid w:val="003E5B2D"/>
    <w:rsid w:val="003E7683"/>
    <w:rsid w:val="003E7966"/>
    <w:rsid w:val="003E7C06"/>
    <w:rsid w:val="003F0656"/>
    <w:rsid w:val="003F1F12"/>
    <w:rsid w:val="003F239E"/>
    <w:rsid w:val="003F29FB"/>
    <w:rsid w:val="003F322E"/>
    <w:rsid w:val="003F35B8"/>
    <w:rsid w:val="003F3CEB"/>
    <w:rsid w:val="003F4D5A"/>
    <w:rsid w:val="003F5C1A"/>
    <w:rsid w:val="003F72FC"/>
    <w:rsid w:val="004001B9"/>
    <w:rsid w:val="00403279"/>
    <w:rsid w:val="00403DC8"/>
    <w:rsid w:val="00403F59"/>
    <w:rsid w:val="004046F0"/>
    <w:rsid w:val="004054C6"/>
    <w:rsid w:val="004070F0"/>
    <w:rsid w:val="0040747D"/>
    <w:rsid w:val="00407628"/>
    <w:rsid w:val="0041005A"/>
    <w:rsid w:val="0041007A"/>
    <w:rsid w:val="00410298"/>
    <w:rsid w:val="0041064A"/>
    <w:rsid w:val="0041149B"/>
    <w:rsid w:val="00411BDD"/>
    <w:rsid w:val="004140C9"/>
    <w:rsid w:val="00414AE0"/>
    <w:rsid w:val="00415555"/>
    <w:rsid w:val="00415CB9"/>
    <w:rsid w:val="00416D1D"/>
    <w:rsid w:val="00416E59"/>
    <w:rsid w:val="00416F17"/>
    <w:rsid w:val="00420894"/>
    <w:rsid w:val="00420F32"/>
    <w:rsid w:val="00421347"/>
    <w:rsid w:val="00421431"/>
    <w:rsid w:val="004224FF"/>
    <w:rsid w:val="0042274D"/>
    <w:rsid w:val="00422BCF"/>
    <w:rsid w:val="00423D85"/>
    <w:rsid w:val="0042434E"/>
    <w:rsid w:val="004246DC"/>
    <w:rsid w:val="00424975"/>
    <w:rsid w:val="00424A17"/>
    <w:rsid w:val="00424B46"/>
    <w:rsid w:val="00424DEC"/>
    <w:rsid w:val="00424E46"/>
    <w:rsid w:val="00426197"/>
    <w:rsid w:val="004262D9"/>
    <w:rsid w:val="00426FD7"/>
    <w:rsid w:val="00427543"/>
    <w:rsid w:val="0043035E"/>
    <w:rsid w:val="0043158A"/>
    <w:rsid w:val="00431788"/>
    <w:rsid w:val="00431E59"/>
    <w:rsid w:val="00431FB2"/>
    <w:rsid w:val="004321DB"/>
    <w:rsid w:val="004328B5"/>
    <w:rsid w:val="00432D2B"/>
    <w:rsid w:val="00432F81"/>
    <w:rsid w:val="004334F2"/>
    <w:rsid w:val="00433F68"/>
    <w:rsid w:val="0043426E"/>
    <w:rsid w:val="00434627"/>
    <w:rsid w:val="004350C9"/>
    <w:rsid w:val="00435F20"/>
    <w:rsid w:val="00437B6E"/>
    <w:rsid w:val="00440AE7"/>
    <w:rsid w:val="0044311D"/>
    <w:rsid w:val="00443634"/>
    <w:rsid w:val="00443A0E"/>
    <w:rsid w:val="0044403F"/>
    <w:rsid w:val="00444194"/>
    <w:rsid w:val="004442A0"/>
    <w:rsid w:val="004446B6"/>
    <w:rsid w:val="00444953"/>
    <w:rsid w:val="00445112"/>
    <w:rsid w:val="0044559B"/>
    <w:rsid w:val="00445BD2"/>
    <w:rsid w:val="00446376"/>
    <w:rsid w:val="004465C9"/>
    <w:rsid w:val="00446EDC"/>
    <w:rsid w:val="00450C02"/>
    <w:rsid w:val="00450DA8"/>
    <w:rsid w:val="00452951"/>
    <w:rsid w:val="00452BFF"/>
    <w:rsid w:val="0045311B"/>
    <w:rsid w:val="004532A8"/>
    <w:rsid w:val="004539F3"/>
    <w:rsid w:val="00453B23"/>
    <w:rsid w:val="00455663"/>
    <w:rsid w:val="00455C9C"/>
    <w:rsid w:val="004560A3"/>
    <w:rsid w:val="004574DE"/>
    <w:rsid w:val="00461903"/>
    <w:rsid w:val="00461BBD"/>
    <w:rsid w:val="00462725"/>
    <w:rsid w:val="004630BD"/>
    <w:rsid w:val="0046325E"/>
    <w:rsid w:val="00464D2A"/>
    <w:rsid w:val="00464FCA"/>
    <w:rsid w:val="00465136"/>
    <w:rsid w:val="00466675"/>
    <w:rsid w:val="00467751"/>
    <w:rsid w:val="0046781A"/>
    <w:rsid w:val="00467849"/>
    <w:rsid w:val="004678FF"/>
    <w:rsid w:val="00470F3D"/>
    <w:rsid w:val="004715CF"/>
    <w:rsid w:val="00471A2C"/>
    <w:rsid w:val="00471B31"/>
    <w:rsid w:val="00472D60"/>
    <w:rsid w:val="00473FC9"/>
    <w:rsid w:val="0047496E"/>
    <w:rsid w:val="004779AD"/>
    <w:rsid w:val="00480733"/>
    <w:rsid w:val="00484255"/>
    <w:rsid w:val="004854AD"/>
    <w:rsid w:val="00487160"/>
    <w:rsid w:val="0048781B"/>
    <w:rsid w:val="00490085"/>
    <w:rsid w:val="004902BA"/>
    <w:rsid w:val="004912B3"/>
    <w:rsid w:val="00491549"/>
    <w:rsid w:val="00491786"/>
    <w:rsid w:val="00492791"/>
    <w:rsid w:val="00493722"/>
    <w:rsid w:val="004938E0"/>
    <w:rsid w:val="00493EC1"/>
    <w:rsid w:val="00494BC9"/>
    <w:rsid w:val="00494CB5"/>
    <w:rsid w:val="004958C1"/>
    <w:rsid w:val="004959FC"/>
    <w:rsid w:val="00496324"/>
    <w:rsid w:val="00496912"/>
    <w:rsid w:val="004972F5"/>
    <w:rsid w:val="00497765"/>
    <w:rsid w:val="00497CA5"/>
    <w:rsid w:val="00497F8C"/>
    <w:rsid w:val="004A0D3B"/>
    <w:rsid w:val="004A2094"/>
    <w:rsid w:val="004A276D"/>
    <w:rsid w:val="004A349E"/>
    <w:rsid w:val="004A38F3"/>
    <w:rsid w:val="004A49BC"/>
    <w:rsid w:val="004A503B"/>
    <w:rsid w:val="004A5CF1"/>
    <w:rsid w:val="004A6EEA"/>
    <w:rsid w:val="004A6F32"/>
    <w:rsid w:val="004A796B"/>
    <w:rsid w:val="004B378B"/>
    <w:rsid w:val="004B3BF9"/>
    <w:rsid w:val="004B5AF4"/>
    <w:rsid w:val="004B60B8"/>
    <w:rsid w:val="004B6CE6"/>
    <w:rsid w:val="004C13E1"/>
    <w:rsid w:val="004C281F"/>
    <w:rsid w:val="004C2942"/>
    <w:rsid w:val="004C2D9F"/>
    <w:rsid w:val="004C3886"/>
    <w:rsid w:val="004C46B8"/>
    <w:rsid w:val="004C4BD3"/>
    <w:rsid w:val="004C4EB8"/>
    <w:rsid w:val="004C66EF"/>
    <w:rsid w:val="004C6F66"/>
    <w:rsid w:val="004C78DB"/>
    <w:rsid w:val="004D1E6B"/>
    <w:rsid w:val="004D20E6"/>
    <w:rsid w:val="004D3E48"/>
    <w:rsid w:val="004D4735"/>
    <w:rsid w:val="004D5506"/>
    <w:rsid w:val="004D5727"/>
    <w:rsid w:val="004D5836"/>
    <w:rsid w:val="004D746E"/>
    <w:rsid w:val="004D7BAF"/>
    <w:rsid w:val="004D7DE7"/>
    <w:rsid w:val="004E0017"/>
    <w:rsid w:val="004E1056"/>
    <w:rsid w:val="004E18D6"/>
    <w:rsid w:val="004E22CF"/>
    <w:rsid w:val="004E2504"/>
    <w:rsid w:val="004E2AF4"/>
    <w:rsid w:val="004E3417"/>
    <w:rsid w:val="004E4C2C"/>
    <w:rsid w:val="004E5EA1"/>
    <w:rsid w:val="004E62D7"/>
    <w:rsid w:val="004E7651"/>
    <w:rsid w:val="004F020C"/>
    <w:rsid w:val="004F0BE3"/>
    <w:rsid w:val="004F1BCB"/>
    <w:rsid w:val="004F32E5"/>
    <w:rsid w:val="004F482B"/>
    <w:rsid w:val="004F561A"/>
    <w:rsid w:val="004F6CE6"/>
    <w:rsid w:val="004F6EDD"/>
    <w:rsid w:val="004F761B"/>
    <w:rsid w:val="00501E16"/>
    <w:rsid w:val="0050270E"/>
    <w:rsid w:val="00502B5E"/>
    <w:rsid w:val="00502C9D"/>
    <w:rsid w:val="00502F31"/>
    <w:rsid w:val="00502FEE"/>
    <w:rsid w:val="0050365E"/>
    <w:rsid w:val="0050395A"/>
    <w:rsid w:val="00503F82"/>
    <w:rsid w:val="00505132"/>
    <w:rsid w:val="00505697"/>
    <w:rsid w:val="00506E7C"/>
    <w:rsid w:val="005079A4"/>
    <w:rsid w:val="00507B13"/>
    <w:rsid w:val="005104D9"/>
    <w:rsid w:val="00510C26"/>
    <w:rsid w:val="00510C8A"/>
    <w:rsid w:val="00510F89"/>
    <w:rsid w:val="00512242"/>
    <w:rsid w:val="00512895"/>
    <w:rsid w:val="00512A07"/>
    <w:rsid w:val="00512A33"/>
    <w:rsid w:val="00513ABC"/>
    <w:rsid w:val="005145B3"/>
    <w:rsid w:val="005146AD"/>
    <w:rsid w:val="00514A4F"/>
    <w:rsid w:val="00514B64"/>
    <w:rsid w:val="00514DC6"/>
    <w:rsid w:val="005157ED"/>
    <w:rsid w:val="0051630F"/>
    <w:rsid w:val="00516CB6"/>
    <w:rsid w:val="0052011B"/>
    <w:rsid w:val="00521166"/>
    <w:rsid w:val="00521A1A"/>
    <w:rsid w:val="00521C1E"/>
    <w:rsid w:val="00521F18"/>
    <w:rsid w:val="00521FEC"/>
    <w:rsid w:val="00522751"/>
    <w:rsid w:val="00522BED"/>
    <w:rsid w:val="00522DCD"/>
    <w:rsid w:val="0052330A"/>
    <w:rsid w:val="00523B2F"/>
    <w:rsid w:val="0052458D"/>
    <w:rsid w:val="00525892"/>
    <w:rsid w:val="0052606C"/>
    <w:rsid w:val="00526935"/>
    <w:rsid w:val="005270B7"/>
    <w:rsid w:val="00527316"/>
    <w:rsid w:val="005300C7"/>
    <w:rsid w:val="0053076B"/>
    <w:rsid w:val="00530F48"/>
    <w:rsid w:val="00531809"/>
    <w:rsid w:val="00531914"/>
    <w:rsid w:val="00531A0F"/>
    <w:rsid w:val="00531F24"/>
    <w:rsid w:val="00533590"/>
    <w:rsid w:val="00534058"/>
    <w:rsid w:val="005344AA"/>
    <w:rsid w:val="0053529F"/>
    <w:rsid w:val="00535BD3"/>
    <w:rsid w:val="00535C2B"/>
    <w:rsid w:val="005373B2"/>
    <w:rsid w:val="00537573"/>
    <w:rsid w:val="00537950"/>
    <w:rsid w:val="00537F72"/>
    <w:rsid w:val="005400FF"/>
    <w:rsid w:val="005408C7"/>
    <w:rsid w:val="00540BB6"/>
    <w:rsid w:val="00540D1E"/>
    <w:rsid w:val="005432A4"/>
    <w:rsid w:val="00545232"/>
    <w:rsid w:val="00545381"/>
    <w:rsid w:val="0054658B"/>
    <w:rsid w:val="00546EFB"/>
    <w:rsid w:val="00547186"/>
    <w:rsid w:val="005478F9"/>
    <w:rsid w:val="00547F76"/>
    <w:rsid w:val="0055057D"/>
    <w:rsid w:val="005507C8"/>
    <w:rsid w:val="00551041"/>
    <w:rsid w:val="00551C39"/>
    <w:rsid w:val="005531BF"/>
    <w:rsid w:val="005532B7"/>
    <w:rsid w:val="00553CD6"/>
    <w:rsid w:val="0055417C"/>
    <w:rsid w:val="00555119"/>
    <w:rsid w:val="00555B14"/>
    <w:rsid w:val="00555D78"/>
    <w:rsid w:val="00557B92"/>
    <w:rsid w:val="00557DEE"/>
    <w:rsid w:val="00560047"/>
    <w:rsid w:val="00560308"/>
    <w:rsid w:val="00560358"/>
    <w:rsid w:val="00560807"/>
    <w:rsid w:val="005610D0"/>
    <w:rsid w:val="00562108"/>
    <w:rsid w:val="005625EA"/>
    <w:rsid w:val="00562D75"/>
    <w:rsid w:val="005636F9"/>
    <w:rsid w:val="0056564D"/>
    <w:rsid w:val="0057011E"/>
    <w:rsid w:val="005714D6"/>
    <w:rsid w:val="00571B57"/>
    <w:rsid w:val="00571BA6"/>
    <w:rsid w:val="005720F3"/>
    <w:rsid w:val="00572C54"/>
    <w:rsid w:val="005735CF"/>
    <w:rsid w:val="00573CA8"/>
    <w:rsid w:val="005762E9"/>
    <w:rsid w:val="0057647A"/>
    <w:rsid w:val="00576A44"/>
    <w:rsid w:val="00576CDF"/>
    <w:rsid w:val="00577E79"/>
    <w:rsid w:val="005806E7"/>
    <w:rsid w:val="005808DB"/>
    <w:rsid w:val="00580A65"/>
    <w:rsid w:val="00580F98"/>
    <w:rsid w:val="005814B8"/>
    <w:rsid w:val="00582FBD"/>
    <w:rsid w:val="0058321E"/>
    <w:rsid w:val="00583752"/>
    <w:rsid w:val="00583853"/>
    <w:rsid w:val="00583DC8"/>
    <w:rsid w:val="00584141"/>
    <w:rsid w:val="00584F50"/>
    <w:rsid w:val="005873A5"/>
    <w:rsid w:val="00587B60"/>
    <w:rsid w:val="00587C64"/>
    <w:rsid w:val="00587C95"/>
    <w:rsid w:val="00587FD2"/>
    <w:rsid w:val="005900F9"/>
    <w:rsid w:val="00591003"/>
    <w:rsid w:val="00591BC4"/>
    <w:rsid w:val="005920A3"/>
    <w:rsid w:val="00592657"/>
    <w:rsid w:val="00593034"/>
    <w:rsid w:val="005932A8"/>
    <w:rsid w:val="0059389D"/>
    <w:rsid w:val="005948F1"/>
    <w:rsid w:val="00594C81"/>
    <w:rsid w:val="0059621A"/>
    <w:rsid w:val="00596949"/>
    <w:rsid w:val="005975CA"/>
    <w:rsid w:val="00597F2D"/>
    <w:rsid w:val="005A0926"/>
    <w:rsid w:val="005A0F7F"/>
    <w:rsid w:val="005A1257"/>
    <w:rsid w:val="005A1DDF"/>
    <w:rsid w:val="005A1EB9"/>
    <w:rsid w:val="005A3205"/>
    <w:rsid w:val="005A4820"/>
    <w:rsid w:val="005A4CD2"/>
    <w:rsid w:val="005A52DD"/>
    <w:rsid w:val="005A5A84"/>
    <w:rsid w:val="005A5D38"/>
    <w:rsid w:val="005A5F55"/>
    <w:rsid w:val="005A67DC"/>
    <w:rsid w:val="005A69EF"/>
    <w:rsid w:val="005A6D5B"/>
    <w:rsid w:val="005A7305"/>
    <w:rsid w:val="005A7390"/>
    <w:rsid w:val="005A7958"/>
    <w:rsid w:val="005A7DCC"/>
    <w:rsid w:val="005B05A6"/>
    <w:rsid w:val="005B0CC1"/>
    <w:rsid w:val="005B13D9"/>
    <w:rsid w:val="005B1A2F"/>
    <w:rsid w:val="005B1F0B"/>
    <w:rsid w:val="005B20C3"/>
    <w:rsid w:val="005B262A"/>
    <w:rsid w:val="005B2AE3"/>
    <w:rsid w:val="005B2BCB"/>
    <w:rsid w:val="005B49A7"/>
    <w:rsid w:val="005B58BE"/>
    <w:rsid w:val="005B5F92"/>
    <w:rsid w:val="005B6199"/>
    <w:rsid w:val="005B69BB"/>
    <w:rsid w:val="005B7825"/>
    <w:rsid w:val="005C0938"/>
    <w:rsid w:val="005C0E0F"/>
    <w:rsid w:val="005C217A"/>
    <w:rsid w:val="005C2E0C"/>
    <w:rsid w:val="005C337B"/>
    <w:rsid w:val="005C3E98"/>
    <w:rsid w:val="005C3EAA"/>
    <w:rsid w:val="005C40E9"/>
    <w:rsid w:val="005C4439"/>
    <w:rsid w:val="005C46A7"/>
    <w:rsid w:val="005C50F8"/>
    <w:rsid w:val="005C555C"/>
    <w:rsid w:val="005C595D"/>
    <w:rsid w:val="005C59DD"/>
    <w:rsid w:val="005C5CEB"/>
    <w:rsid w:val="005C636A"/>
    <w:rsid w:val="005C6A1E"/>
    <w:rsid w:val="005C75DF"/>
    <w:rsid w:val="005C776A"/>
    <w:rsid w:val="005D0934"/>
    <w:rsid w:val="005D0A1C"/>
    <w:rsid w:val="005D0FFB"/>
    <w:rsid w:val="005D1493"/>
    <w:rsid w:val="005D25EC"/>
    <w:rsid w:val="005D347F"/>
    <w:rsid w:val="005D3EF8"/>
    <w:rsid w:val="005D48AC"/>
    <w:rsid w:val="005D4A0C"/>
    <w:rsid w:val="005D4D54"/>
    <w:rsid w:val="005D4F24"/>
    <w:rsid w:val="005D637A"/>
    <w:rsid w:val="005D6793"/>
    <w:rsid w:val="005D6841"/>
    <w:rsid w:val="005D6EE4"/>
    <w:rsid w:val="005D6F28"/>
    <w:rsid w:val="005D7F38"/>
    <w:rsid w:val="005E098D"/>
    <w:rsid w:val="005E142A"/>
    <w:rsid w:val="005E1B24"/>
    <w:rsid w:val="005E2492"/>
    <w:rsid w:val="005E2679"/>
    <w:rsid w:val="005E2DB7"/>
    <w:rsid w:val="005E4882"/>
    <w:rsid w:val="005E4D20"/>
    <w:rsid w:val="005E5ED8"/>
    <w:rsid w:val="005E669A"/>
    <w:rsid w:val="005E75DC"/>
    <w:rsid w:val="005E778A"/>
    <w:rsid w:val="005E79B7"/>
    <w:rsid w:val="005E79DD"/>
    <w:rsid w:val="005F17F6"/>
    <w:rsid w:val="005F1CA6"/>
    <w:rsid w:val="005F1F74"/>
    <w:rsid w:val="005F212E"/>
    <w:rsid w:val="005F2F0F"/>
    <w:rsid w:val="005F42A4"/>
    <w:rsid w:val="005F46F4"/>
    <w:rsid w:val="005F7080"/>
    <w:rsid w:val="005F72C8"/>
    <w:rsid w:val="006000EE"/>
    <w:rsid w:val="0060012D"/>
    <w:rsid w:val="006012BC"/>
    <w:rsid w:val="0060150D"/>
    <w:rsid w:val="00601976"/>
    <w:rsid w:val="00602CE2"/>
    <w:rsid w:val="00602FF0"/>
    <w:rsid w:val="006039DA"/>
    <w:rsid w:val="00603D90"/>
    <w:rsid w:val="00603E8B"/>
    <w:rsid w:val="00604637"/>
    <w:rsid w:val="00604746"/>
    <w:rsid w:val="0060513C"/>
    <w:rsid w:val="0060535C"/>
    <w:rsid w:val="006065EF"/>
    <w:rsid w:val="00606D4A"/>
    <w:rsid w:val="006103FA"/>
    <w:rsid w:val="0061117F"/>
    <w:rsid w:val="00611816"/>
    <w:rsid w:val="00611CB6"/>
    <w:rsid w:val="00611E9F"/>
    <w:rsid w:val="00612ACC"/>
    <w:rsid w:val="00614091"/>
    <w:rsid w:val="00615B08"/>
    <w:rsid w:val="00615FF2"/>
    <w:rsid w:val="006163FA"/>
    <w:rsid w:val="006166CC"/>
    <w:rsid w:val="00616B6D"/>
    <w:rsid w:val="006200E9"/>
    <w:rsid w:val="0062070C"/>
    <w:rsid w:val="00620FBC"/>
    <w:rsid w:val="00621723"/>
    <w:rsid w:val="0062202E"/>
    <w:rsid w:val="006233F7"/>
    <w:rsid w:val="006237C9"/>
    <w:rsid w:val="00624556"/>
    <w:rsid w:val="00624A34"/>
    <w:rsid w:val="006255BD"/>
    <w:rsid w:val="00626128"/>
    <w:rsid w:val="006261B5"/>
    <w:rsid w:val="006273D3"/>
    <w:rsid w:val="006274AB"/>
    <w:rsid w:val="00627C19"/>
    <w:rsid w:val="00627C85"/>
    <w:rsid w:val="0063047D"/>
    <w:rsid w:val="00630502"/>
    <w:rsid w:val="0063050D"/>
    <w:rsid w:val="0063058B"/>
    <w:rsid w:val="0063240E"/>
    <w:rsid w:val="0063252C"/>
    <w:rsid w:val="00632F61"/>
    <w:rsid w:val="006334D2"/>
    <w:rsid w:val="00633D6C"/>
    <w:rsid w:val="00634FCF"/>
    <w:rsid w:val="0063536E"/>
    <w:rsid w:val="006355E1"/>
    <w:rsid w:val="00637D43"/>
    <w:rsid w:val="00641A47"/>
    <w:rsid w:val="00642258"/>
    <w:rsid w:val="00642FAB"/>
    <w:rsid w:val="006440BB"/>
    <w:rsid w:val="00644BF2"/>
    <w:rsid w:val="00646904"/>
    <w:rsid w:val="00646D8F"/>
    <w:rsid w:val="006470CF"/>
    <w:rsid w:val="006474A7"/>
    <w:rsid w:val="00650249"/>
    <w:rsid w:val="006506F4"/>
    <w:rsid w:val="0065182E"/>
    <w:rsid w:val="006528ED"/>
    <w:rsid w:val="00653F7D"/>
    <w:rsid w:val="0065614B"/>
    <w:rsid w:val="0065629E"/>
    <w:rsid w:val="00656A62"/>
    <w:rsid w:val="00657B7B"/>
    <w:rsid w:val="00657E50"/>
    <w:rsid w:val="00660D2C"/>
    <w:rsid w:val="006612C7"/>
    <w:rsid w:val="00663C69"/>
    <w:rsid w:val="00663E9A"/>
    <w:rsid w:val="00663EFA"/>
    <w:rsid w:val="006644AE"/>
    <w:rsid w:val="006656BE"/>
    <w:rsid w:val="00666050"/>
    <w:rsid w:val="00666201"/>
    <w:rsid w:val="00666251"/>
    <w:rsid w:val="0066730F"/>
    <w:rsid w:val="00667F14"/>
    <w:rsid w:val="00667FF6"/>
    <w:rsid w:val="00670661"/>
    <w:rsid w:val="00671248"/>
    <w:rsid w:val="006722DB"/>
    <w:rsid w:val="006727D6"/>
    <w:rsid w:val="00672985"/>
    <w:rsid w:val="006734D1"/>
    <w:rsid w:val="006735B0"/>
    <w:rsid w:val="00674503"/>
    <w:rsid w:val="0067483A"/>
    <w:rsid w:val="006752A3"/>
    <w:rsid w:val="006761CE"/>
    <w:rsid w:val="0067622C"/>
    <w:rsid w:val="00676417"/>
    <w:rsid w:val="0067732E"/>
    <w:rsid w:val="00677DDC"/>
    <w:rsid w:val="00680ADC"/>
    <w:rsid w:val="0068117B"/>
    <w:rsid w:val="00682C85"/>
    <w:rsid w:val="0068348A"/>
    <w:rsid w:val="006845BC"/>
    <w:rsid w:val="00685274"/>
    <w:rsid w:val="00686436"/>
    <w:rsid w:val="00686C20"/>
    <w:rsid w:val="00686C44"/>
    <w:rsid w:val="0068740C"/>
    <w:rsid w:val="00690277"/>
    <w:rsid w:val="0069133A"/>
    <w:rsid w:val="006923B2"/>
    <w:rsid w:val="006927B2"/>
    <w:rsid w:val="00693CAE"/>
    <w:rsid w:val="00693D5B"/>
    <w:rsid w:val="00694EAC"/>
    <w:rsid w:val="0069514B"/>
    <w:rsid w:val="00695D70"/>
    <w:rsid w:val="0069614D"/>
    <w:rsid w:val="006963C5"/>
    <w:rsid w:val="00696FF7"/>
    <w:rsid w:val="006975B3"/>
    <w:rsid w:val="00697738"/>
    <w:rsid w:val="00697AD9"/>
    <w:rsid w:val="006A0F4E"/>
    <w:rsid w:val="006A3359"/>
    <w:rsid w:val="006A4CC9"/>
    <w:rsid w:val="006A4FC3"/>
    <w:rsid w:val="006A5095"/>
    <w:rsid w:val="006A5DC5"/>
    <w:rsid w:val="006A5E5B"/>
    <w:rsid w:val="006A622D"/>
    <w:rsid w:val="006A689C"/>
    <w:rsid w:val="006A6C8A"/>
    <w:rsid w:val="006A6CC5"/>
    <w:rsid w:val="006A7189"/>
    <w:rsid w:val="006A728E"/>
    <w:rsid w:val="006A75EA"/>
    <w:rsid w:val="006B0AAA"/>
    <w:rsid w:val="006B0D25"/>
    <w:rsid w:val="006B0ED2"/>
    <w:rsid w:val="006B15D1"/>
    <w:rsid w:val="006B1E99"/>
    <w:rsid w:val="006B2903"/>
    <w:rsid w:val="006B2B09"/>
    <w:rsid w:val="006B328E"/>
    <w:rsid w:val="006B341F"/>
    <w:rsid w:val="006B3EB6"/>
    <w:rsid w:val="006B507C"/>
    <w:rsid w:val="006B57DF"/>
    <w:rsid w:val="006B6E22"/>
    <w:rsid w:val="006B7948"/>
    <w:rsid w:val="006C0C5D"/>
    <w:rsid w:val="006C11A2"/>
    <w:rsid w:val="006C161D"/>
    <w:rsid w:val="006C1BA7"/>
    <w:rsid w:val="006C369C"/>
    <w:rsid w:val="006C3B78"/>
    <w:rsid w:val="006C3E42"/>
    <w:rsid w:val="006C56DC"/>
    <w:rsid w:val="006C5F7C"/>
    <w:rsid w:val="006C6A9E"/>
    <w:rsid w:val="006C6C56"/>
    <w:rsid w:val="006C7594"/>
    <w:rsid w:val="006D01EE"/>
    <w:rsid w:val="006D185F"/>
    <w:rsid w:val="006D2656"/>
    <w:rsid w:val="006D38E6"/>
    <w:rsid w:val="006D5019"/>
    <w:rsid w:val="006D564A"/>
    <w:rsid w:val="006D594A"/>
    <w:rsid w:val="006D6076"/>
    <w:rsid w:val="006D6AE8"/>
    <w:rsid w:val="006D7544"/>
    <w:rsid w:val="006D7FB2"/>
    <w:rsid w:val="006E072E"/>
    <w:rsid w:val="006E0CBB"/>
    <w:rsid w:val="006E1330"/>
    <w:rsid w:val="006E138E"/>
    <w:rsid w:val="006E200A"/>
    <w:rsid w:val="006E29D5"/>
    <w:rsid w:val="006E3072"/>
    <w:rsid w:val="006E3155"/>
    <w:rsid w:val="006E31CE"/>
    <w:rsid w:val="006E38EA"/>
    <w:rsid w:val="006E414B"/>
    <w:rsid w:val="006E4233"/>
    <w:rsid w:val="006E4BDE"/>
    <w:rsid w:val="006E5597"/>
    <w:rsid w:val="006E7A36"/>
    <w:rsid w:val="006E7CBC"/>
    <w:rsid w:val="006E7F64"/>
    <w:rsid w:val="006F028C"/>
    <w:rsid w:val="006F05A6"/>
    <w:rsid w:val="006F153D"/>
    <w:rsid w:val="006F1B37"/>
    <w:rsid w:val="006F1CC1"/>
    <w:rsid w:val="006F1D0D"/>
    <w:rsid w:val="006F22A4"/>
    <w:rsid w:val="006F2706"/>
    <w:rsid w:val="006F2EB1"/>
    <w:rsid w:val="006F367C"/>
    <w:rsid w:val="006F4073"/>
    <w:rsid w:val="006F510E"/>
    <w:rsid w:val="006F61A0"/>
    <w:rsid w:val="006F6FD2"/>
    <w:rsid w:val="006F795B"/>
    <w:rsid w:val="00700CA7"/>
    <w:rsid w:val="00701065"/>
    <w:rsid w:val="007024F8"/>
    <w:rsid w:val="0070265A"/>
    <w:rsid w:val="007031A8"/>
    <w:rsid w:val="007031E6"/>
    <w:rsid w:val="00703388"/>
    <w:rsid w:val="00703A1C"/>
    <w:rsid w:val="00704744"/>
    <w:rsid w:val="00704B2C"/>
    <w:rsid w:val="00706BC4"/>
    <w:rsid w:val="00707CC4"/>
    <w:rsid w:val="00710214"/>
    <w:rsid w:val="007105F4"/>
    <w:rsid w:val="00710A0E"/>
    <w:rsid w:val="00712312"/>
    <w:rsid w:val="00712B45"/>
    <w:rsid w:val="00713F3A"/>
    <w:rsid w:val="00714372"/>
    <w:rsid w:val="0071461A"/>
    <w:rsid w:val="0071531E"/>
    <w:rsid w:val="007166D0"/>
    <w:rsid w:val="00716E59"/>
    <w:rsid w:val="00717833"/>
    <w:rsid w:val="007179DA"/>
    <w:rsid w:val="007211AC"/>
    <w:rsid w:val="0072179D"/>
    <w:rsid w:val="00722499"/>
    <w:rsid w:val="00722828"/>
    <w:rsid w:val="00722994"/>
    <w:rsid w:val="00722C52"/>
    <w:rsid w:val="00723569"/>
    <w:rsid w:val="0072426B"/>
    <w:rsid w:val="00724665"/>
    <w:rsid w:val="007248C9"/>
    <w:rsid w:val="0072561A"/>
    <w:rsid w:val="00726F38"/>
    <w:rsid w:val="00727586"/>
    <w:rsid w:val="00731A03"/>
    <w:rsid w:val="00733EE8"/>
    <w:rsid w:val="00734D94"/>
    <w:rsid w:val="007366F9"/>
    <w:rsid w:val="00736CFF"/>
    <w:rsid w:val="00736FED"/>
    <w:rsid w:val="007379A9"/>
    <w:rsid w:val="00740976"/>
    <w:rsid w:val="00740C11"/>
    <w:rsid w:val="00741A5F"/>
    <w:rsid w:val="00741D35"/>
    <w:rsid w:val="00742021"/>
    <w:rsid w:val="00742FEC"/>
    <w:rsid w:val="00743E2C"/>
    <w:rsid w:val="00744135"/>
    <w:rsid w:val="0074424B"/>
    <w:rsid w:val="007450BA"/>
    <w:rsid w:val="00745DB6"/>
    <w:rsid w:val="00745E38"/>
    <w:rsid w:val="00747146"/>
    <w:rsid w:val="0074718E"/>
    <w:rsid w:val="007510EB"/>
    <w:rsid w:val="00752C5B"/>
    <w:rsid w:val="00753940"/>
    <w:rsid w:val="007548B3"/>
    <w:rsid w:val="00755487"/>
    <w:rsid w:val="0075754E"/>
    <w:rsid w:val="007577BF"/>
    <w:rsid w:val="00757CD2"/>
    <w:rsid w:val="0076069A"/>
    <w:rsid w:val="00761246"/>
    <w:rsid w:val="00761FF4"/>
    <w:rsid w:val="00762FC2"/>
    <w:rsid w:val="0076379D"/>
    <w:rsid w:val="00764469"/>
    <w:rsid w:val="00764594"/>
    <w:rsid w:val="007648AC"/>
    <w:rsid w:val="00764B28"/>
    <w:rsid w:val="00764E4D"/>
    <w:rsid w:val="00765D8A"/>
    <w:rsid w:val="00766DEB"/>
    <w:rsid w:val="00767F48"/>
    <w:rsid w:val="00767F4B"/>
    <w:rsid w:val="00771844"/>
    <w:rsid w:val="00771B3C"/>
    <w:rsid w:val="00773175"/>
    <w:rsid w:val="0077416A"/>
    <w:rsid w:val="0077550A"/>
    <w:rsid w:val="007758DB"/>
    <w:rsid w:val="00776111"/>
    <w:rsid w:val="007762EC"/>
    <w:rsid w:val="00776349"/>
    <w:rsid w:val="00776551"/>
    <w:rsid w:val="00776F50"/>
    <w:rsid w:val="00777089"/>
    <w:rsid w:val="00780F04"/>
    <w:rsid w:val="00781FF8"/>
    <w:rsid w:val="00782367"/>
    <w:rsid w:val="007852C0"/>
    <w:rsid w:val="00785866"/>
    <w:rsid w:val="00785AE5"/>
    <w:rsid w:val="00785CD4"/>
    <w:rsid w:val="00785E68"/>
    <w:rsid w:val="00785EBB"/>
    <w:rsid w:val="007866DD"/>
    <w:rsid w:val="00786755"/>
    <w:rsid w:val="00786A2E"/>
    <w:rsid w:val="0078708C"/>
    <w:rsid w:val="007907AF"/>
    <w:rsid w:val="00790C7C"/>
    <w:rsid w:val="00791B7C"/>
    <w:rsid w:val="00793EF1"/>
    <w:rsid w:val="00793FE7"/>
    <w:rsid w:val="00794B3E"/>
    <w:rsid w:val="007955B7"/>
    <w:rsid w:val="00795888"/>
    <w:rsid w:val="00796288"/>
    <w:rsid w:val="007963A1"/>
    <w:rsid w:val="00796768"/>
    <w:rsid w:val="00797253"/>
    <w:rsid w:val="00797420"/>
    <w:rsid w:val="007974AD"/>
    <w:rsid w:val="007A02A1"/>
    <w:rsid w:val="007A0341"/>
    <w:rsid w:val="007A06EA"/>
    <w:rsid w:val="007A1427"/>
    <w:rsid w:val="007A1648"/>
    <w:rsid w:val="007A1BFB"/>
    <w:rsid w:val="007A1C05"/>
    <w:rsid w:val="007A2138"/>
    <w:rsid w:val="007A2434"/>
    <w:rsid w:val="007A2C24"/>
    <w:rsid w:val="007A37BD"/>
    <w:rsid w:val="007A580D"/>
    <w:rsid w:val="007A609F"/>
    <w:rsid w:val="007A6AA4"/>
    <w:rsid w:val="007A6EF9"/>
    <w:rsid w:val="007B0254"/>
    <w:rsid w:val="007B23E0"/>
    <w:rsid w:val="007B24AC"/>
    <w:rsid w:val="007B2FFE"/>
    <w:rsid w:val="007B48B6"/>
    <w:rsid w:val="007B5D3F"/>
    <w:rsid w:val="007B60B5"/>
    <w:rsid w:val="007B7F1E"/>
    <w:rsid w:val="007C0D9B"/>
    <w:rsid w:val="007C13B1"/>
    <w:rsid w:val="007C168B"/>
    <w:rsid w:val="007C19F8"/>
    <w:rsid w:val="007C2324"/>
    <w:rsid w:val="007C3381"/>
    <w:rsid w:val="007C45AA"/>
    <w:rsid w:val="007C56C9"/>
    <w:rsid w:val="007C57C3"/>
    <w:rsid w:val="007C57C4"/>
    <w:rsid w:val="007C5967"/>
    <w:rsid w:val="007C5A17"/>
    <w:rsid w:val="007C5CA9"/>
    <w:rsid w:val="007C6319"/>
    <w:rsid w:val="007C6BB4"/>
    <w:rsid w:val="007C6E93"/>
    <w:rsid w:val="007C6F68"/>
    <w:rsid w:val="007D08D1"/>
    <w:rsid w:val="007D0B14"/>
    <w:rsid w:val="007D2FF4"/>
    <w:rsid w:val="007D4189"/>
    <w:rsid w:val="007D434C"/>
    <w:rsid w:val="007D4405"/>
    <w:rsid w:val="007D4E64"/>
    <w:rsid w:val="007D4EFB"/>
    <w:rsid w:val="007D7103"/>
    <w:rsid w:val="007D71B5"/>
    <w:rsid w:val="007D7462"/>
    <w:rsid w:val="007D782A"/>
    <w:rsid w:val="007D7D50"/>
    <w:rsid w:val="007E2191"/>
    <w:rsid w:val="007E233F"/>
    <w:rsid w:val="007E2845"/>
    <w:rsid w:val="007E3952"/>
    <w:rsid w:val="007E4236"/>
    <w:rsid w:val="007E446A"/>
    <w:rsid w:val="007E48B9"/>
    <w:rsid w:val="007E5DFB"/>
    <w:rsid w:val="007E6B31"/>
    <w:rsid w:val="007E6B5F"/>
    <w:rsid w:val="007E743D"/>
    <w:rsid w:val="007E7D53"/>
    <w:rsid w:val="007F0B0E"/>
    <w:rsid w:val="007F1335"/>
    <w:rsid w:val="007F15CE"/>
    <w:rsid w:val="007F160A"/>
    <w:rsid w:val="007F1926"/>
    <w:rsid w:val="007F2578"/>
    <w:rsid w:val="007F29F8"/>
    <w:rsid w:val="007F2C78"/>
    <w:rsid w:val="007F3736"/>
    <w:rsid w:val="007F3C5C"/>
    <w:rsid w:val="007F4B52"/>
    <w:rsid w:val="007F681F"/>
    <w:rsid w:val="007F785D"/>
    <w:rsid w:val="0080026F"/>
    <w:rsid w:val="008006C6"/>
    <w:rsid w:val="0080095D"/>
    <w:rsid w:val="00800E69"/>
    <w:rsid w:val="008028F1"/>
    <w:rsid w:val="00802D37"/>
    <w:rsid w:val="00803242"/>
    <w:rsid w:val="00804F2A"/>
    <w:rsid w:val="00810706"/>
    <w:rsid w:val="008107DE"/>
    <w:rsid w:val="00810C27"/>
    <w:rsid w:val="00810CBF"/>
    <w:rsid w:val="00812DFB"/>
    <w:rsid w:val="0081318D"/>
    <w:rsid w:val="008133E2"/>
    <w:rsid w:val="00813BA4"/>
    <w:rsid w:val="00813BD5"/>
    <w:rsid w:val="00813F82"/>
    <w:rsid w:val="008146B5"/>
    <w:rsid w:val="0081590A"/>
    <w:rsid w:val="00815BAE"/>
    <w:rsid w:val="00816274"/>
    <w:rsid w:val="008176FB"/>
    <w:rsid w:val="00817A30"/>
    <w:rsid w:val="00817BB7"/>
    <w:rsid w:val="00817CE4"/>
    <w:rsid w:val="0082090C"/>
    <w:rsid w:val="00820BA2"/>
    <w:rsid w:val="00820CC7"/>
    <w:rsid w:val="00820FC9"/>
    <w:rsid w:val="008212E7"/>
    <w:rsid w:val="00821374"/>
    <w:rsid w:val="008227F7"/>
    <w:rsid w:val="00822BA7"/>
    <w:rsid w:val="00823B36"/>
    <w:rsid w:val="0082409A"/>
    <w:rsid w:val="008248B7"/>
    <w:rsid w:val="00824C0E"/>
    <w:rsid w:val="008254C9"/>
    <w:rsid w:val="008259CF"/>
    <w:rsid w:val="00826E6E"/>
    <w:rsid w:val="008306B2"/>
    <w:rsid w:val="00830CDB"/>
    <w:rsid w:val="008321A5"/>
    <w:rsid w:val="00832C2D"/>
    <w:rsid w:val="00833271"/>
    <w:rsid w:val="00833608"/>
    <w:rsid w:val="00833C00"/>
    <w:rsid w:val="0083433B"/>
    <w:rsid w:val="00835423"/>
    <w:rsid w:val="00835982"/>
    <w:rsid w:val="00835B71"/>
    <w:rsid w:val="00836BC2"/>
    <w:rsid w:val="00837EA2"/>
    <w:rsid w:val="00840B23"/>
    <w:rsid w:val="00841A36"/>
    <w:rsid w:val="00841AC7"/>
    <w:rsid w:val="00841AD6"/>
    <w:rsid w:val="0084473E"/>
    <w:rsid w:val="00845442"/>
    <w:rsid w:val="0084592E"/>
    <w:rsid w:val="00845E89"/>
    <w:rsid w:val="00846056"/>
    <w:rsid w:val="008469AA"/>
    <w:rsid w:val="00846DD3"/>
    <w:rsid w:val="00847EDE"/>
    <w:rsid w:val="008500AF"/>
    <w:rsid w:val="0085019C"/>
    <w:rsid w:val="00850843"/>
    <w:rsid w:val="008516DB"/>
    <w:rsid w:val="0085190F"/>
    <w:rsid w:val="00851F83"/>
    <w:rsid w:val="0085220B"/>
    <w:rsid w:val="00852235"/>
    <w:rsid w:val="008524C0"/>
    <w:rsid w:val="00852E02"/>
    <w:rsid w:val="00853C9A"/>
    <w:rsid w:val="00853E54"/>
    <w:rsid w:val="008543E8"/>
    <w:rsid w:val="00855BA8"/>
    <w:rsid w:val="00856A77"/>
    <w:rsid w:val="00857598"/>
    <w:rsid w:val="00857AC4"/>
    <w:rsid w:val="008627FA"/>
    <w:rsid w:val="00864B0B"/>
    <w:rsid w:val="00865228"/>
    <w:rsid w:val="00867B87"/>
    <w:rsid w:val="00871A65"/>
    <w:rsid w:val="00872078"/>
    <w:rsid w:val="0087207E"/>
    <w:rsid w:val="0087404F"/>
    <w:rsid w:val="00874629"/>
    <w:rsid w:val="008750E6"/>
    <w:rsid w:val="008752B4"/>
    <w:rsid w:val="00876160"/>
    <w:rsid w:val="00877A66"/>
    <w:rsid w:val="0088205F"/>
    <w:rsid w:val="00882ED2"/>
    <w:rsid w:val="00883340"/>
    <w:rsid w:val="00883433"/>
    <w:rsid w:val="008838A6"/>
    <w:rsid w:val="00883E06"/>
    <w:rsid w:val="0088522A"/>
    <w:rsid w:val="00885378"/>
    <w:rsid w:val="008865E7"/>
    <w:rsid w:val="008866E0"/>
    <w:rsid w:val="00890099"/>
    <w:rsid w:val="00890372"/>
    <w:rsid w:val="008905A8"/>
    <w:rsid w:val="008912E7"/>
    <w:rsid w:val="00891E1F"/>
    <w:rsid w:val="00891E6F"/>
    <w:rsid w:val="00892448"/>
    <w:rsid w:val="00893951"/>
    <w:rsid w:val="00893A54"/>
    <w:rsid w:val="008942B3"/>
    <w:rsid w:val="00894552"/>
    <w:rsid w:val="0089488A"/>
    <w:rsid w:val="00894927"/>
    <w:rsid w:val="00894B04"/>
    <w:rsid w:val="00895F45"/>
    <w:rsid w:val="00896384"/>
    <w:rsid w:val="008A0C86"/>
    <w:rsid w:val="008A0E56"/>
    <w:rsid w:val="008A29EE"/>
    <w:rsid w:val="008A2CB4"/>
    <w:rsid w:val="008A3138"/>
    <w:rsid w:val="008A346A"/>
    <w:rsid w:val="008A36F7"/>
    <w:rsid w:val="008A4510"/>
    <w:rsid w:val="008A4B69"/>
    <w:rsid w:val="008A5960"/>
    <w:rsid w:val="008A6334"/>
    <w:rsid w:val="008A654A"/>
    <w:rsid w:val="008A7434"/>
    <w:rsid w:val="008B0B90"/>
    <w:rsid w:val="008B0C09"/>
    <w:rsid w:val="008B3565"/>
    <w:rsid w:val="008B4BAA"/>
    <w:rsid w:val="008B5470"/>
    <w:rsid w:val="008B5559"/>
    <w:rsid w:val="008B5879"/>
    <w:rsid w:val="008B6483"/>
    <w:rsid w:val="008B6CC9"/>
    <w:rsid w:val="008B7E4C"/>
    <w:rsid w:val="008C0214"/>
    <w:rsid w:val="008C097A"/>
    <w:rsid w:val="008C16F1"/>
    <w:rsid w:val="008C2502"/>
    <w:rsid w:val="008C2B63"/>
    <w:rsid w:val="008C2CFA"/>
    <w:rsid w:val="008C3A3F"/>
    <w:rsid w:val="008C4DF0"/>
    <w:rsid w:val="008C64AD"/>
    <w:rsid w:val="008C6929"/>
    <w:rsid w:val="008D0849"/>
    <w:rsid w:val="008D0B97"/>
    <w:rsid w:val="008D14DD"/>
    <w:rsid w:val="008D17D1"/>
    <w:rsid w:val="008D2951"/>
    <w:rsid w:val="008D2CD9"/>
    <w:rsid w:val="008D39C6"/>
    <w:rsid w:val="008D4083"/>
    <w:rsid w:val="008D5436"/>
    <w:rsid w:val="008D6943"/>
    <w:rsid w:val="008D6CF9"/>
    <w:rsid w:val="008D6DA9"/>
    <w:rsid w:val="008D74D6"/>
    <w:rsid w:val="008D7C13"/>
    <w:rsid w:val="008E0279"/>
    <w:rsid w:val="008E059B"/>
    <w:rsid w:val="008E08CB"/>
    <w:rsid w:val="008E1757"/>
    <w:rsid w:val="008E257A"/>
    <w:rsid w:val="008E28C5"/>
    <w:rsid w:val="008E2CBB"/>
    <w:rsid w:val="008E36C7"/>
    <w:rsid w:val="008E38CC"/>
    <w:rsid w:val="008E41D0"/>
    <w:rsid w:val="008E6828"/>
    <w:rsid w:val="008E733F"/>
    <w:rsid w:val="008F0931"/>
    <w:rsid w:val="008F1918"/>
    <w:rsid w:val="008F20B0"/>
    <w:rsid w:val="008F2544"/>
    <w:rsid w:val="008F26C3"/>
    <w:rsid w:val="008F276A"/>
    <w:rsid w:val="008F2B25"/>
    <w:rsid w:val="008F51BA"/>
    <w:rsid w:val="008F5FAF"/>
    <w:rsid w:val="008F689D"/>
    <w:rsid w:val="008F7724"/>
    <w:rsid w:val="008F776D"/>
    <w:rsid w:val="00902084"/>
    <w:rsid w:val="00902831"/>
    <w:rsid w:val="00903176"/>
    <w:rsid w:val="00903689"/>
    <w:rsid w:val="00903AFA"/>
    <w:rsid w:val="00904F51"/>
    <w:rsid w:val="00905315"/>
    <w:rsid w:val="009065CE"/>
    <w:rsid w:val="009067FB"/>
    <w:rsid w:val="00907891"/>
    <w:rsid w:val="009078C9"/>
    <w:rsid w:val="00910468"/>
    <w:rsid w:val="0091245F"/>
    <w:rsid w:val="00912E54"/>
    <w:rsid w:val="00913789"/>
    <w:rsid w:val="00913D73"/>
    <w:rsid w:val="00914DCA"/>
    <w:rsid w:val="009157D1"/>
    <w:rsid w:val="00916237"/>
    <w:rsid w:val="009163D2"/>
    <w:rsid w:val="00916CB7"/>
    <w:rsid w:val="009177BE"/>
    <w:rsid w:val="009203BC"/>
    <w:rsid w:val="00920B3B"/>
    <w:rsid w:val="00920BC0"/>
    <w:rsid w:val="00922AA3"/>
    <w:rsid w:val="00923511"/>
    <w:rsid w:val="00923899"/>
    <w:rsid w:val="00923E49"/>
    <w:rsid w:val="00924917"/>
    <w:rsid w:val="0092571E"/>
    <w:rsid w:val="00926112"/>
    <w:rsid w:val="00926703"/>
    <w:rsid w:val="009277F9"/>
    <w:rsid w:val="00930BBD"/>
    <w:rsid w:val="00931505"/>
    <w:rsid w:val="00934FAF"/>
    <w:rsid w:val="0093543A"/>
    <w:rsid w:val="0093550B"/>
    <w:rsid w:val="00935C65"/>
    <w:rsid w:val="009364DA"/>
    <w:rsid w:val="00936DFD"/>
    <w:rsid w:val="00936F48"/>
    <w:rsid w:val="00937295"/>
    <w:rsid w:val="009373F4"/>
    <w:rsid w:val="00937725"/>
    <w:rsid w:val="00937A65"/>
    <w:rsid w:val="00940826"/>
    <w:rsid w:val="00940ECE"/>
    <w:rsid w:val="009433AD"/>
    <w:rsid w:val="009442C0"/>
    <w:rsid w:val="00944363"/>
    <w:rsid w:val="00944A85"/>
    <w:rsid w:val="00945549"/>
    <w:rsid w:val="00945802"/>
    <w:rsid w:val="00946143"/>
    <w:rsid w:val="00946D3C"/>
    <w:rsid w:val="00950F08"/>
    <w:rsid w:val="00950F17"/>
    <w:rsid w:val="00951B34"/>
    <w:rsid w:val="00951ED4"/>
    <w:rsid w:val="009527F5"/>
    <w:rsid w:val="00952C57"/>
    <w:rsid w:val="00952F9D"/>
    <w:rsid w:val="0095362E"/>
    <w:rsid w:val="00953F0B"/>
    <w:rsid w:val="0095414C"/>
    <w:rsid w:val="009546D9"/>
    <w:rsid w:val="0095589E"/>
    <w:rsid w:val="00955D05"/>
    <w:rsid w:val="009567D1"/>
    <w:rsid w:val="00956B97"/>
    <w:rsid w:val="009574BF"/>
    <w:rsid w:val="009578DD"/>
    <w:rsid w:val="00960657"/>
    <w:rsid w:val="009609E4"/>
    <w:rsid w:val="00960A55"/>
    <w:rsid w:val="0096178C"/>
    <w:rsid w:val="00962127"/>
    <w:rsid w:val="0096276B"/>
    <w:rsid w:val="009630BA"/>
    <w:rsid w:val="00963CCA"/>
    <w:rsid w:val="009645AC"/>
    <w:rsid w:val="00964F47"/>
    <w:rsid w:val="00970EB9"/>
    <w:rsid w:val="009718FE"/>
    <w:rsid w:val="00971929"/>
    <w:rsid w:val="00972204"/>
    <w:rsid w:val="009725E9"/>
    <w:rsid w:val="00972D66"/>
    <w:rsid w:val="0097313C"/>
    <w:rsid w:val="00973EA7"/>
    <w:rsid w:val="00976AD5"/>
    <w:rsid w:val="00976F91"/>
    <w:rsid w:val="00977094"/>
    <w:rsid w:val="0097777F"/>
    <w:rsid w:val="009779CC"/>
    <w:rsid w:val="00977AEC"/>
    <w:rsid w:val="00977B9C"/>
    <w:rsid w:val="0098039D"/>
    <w:rsid w:val="00980C61"/>
    <w:rsid w:val="00980DD4"/>
    <w:rsid w:val="00981241"/>
    <w:rsid w:val="00981EF0"/>
    <w:rsid w:val="009820C5"/>
    <w:rsid w:val="009835F8"/>
    <w:rsid w:val="00984B38"/>
    <w:rsid w:val="0098646A"/>
    <w:rsid w:val="00987501"/>
    <w:rsid w:val="009908CF"/>
    <w:rsid w:val="009911E5"/>
    <w:rsid w:val="009921BC"/>
    <w:rsid w:val="009923C7"/>
    <w:rsid w:val="00993B9F"/>
    <w:rsid w:val="009945DA"/>
    <w:rsid w:val="00994694"/>
    <w:rsid w:val="00994F64"/>
    <w:rsid w:val="0099524C"/>
    <w:rsid w:val="009952A8"/>
    <w:rsid w:val="00995434"/>
    <w:rsid w:val="00995569"/>
    <w:rsid w:val="0099626A"/>
    <w:rsid w:val="0099755C"/>
    <w:rsid w:val="00997B0C"/>
    <w:rsid w:val="009A19F1"/>
    <w:rsid w:val="009A1F54"/>
    <w:rsid w:val="009A2394"/>
    <w:rsid w:val="009A3271"/>
    <w:rsid w:val="009A3608"/>
    <w:rsid w:val="009A36CB"/>
    <w:rsid w:val="009A4804"/>
    <w:rsid w:val="009A651A"/>
    <w:rsid w:val="009A72E3"/>
    <w:rsid w:val="009A7F8F"/>
    <w:rsid w:val="009B0693"/>
    <w:rsid w:val="009B12CD"/>
    <w:rsid w:val="009B2523"/>
    <w:rsid w:val="009B3BD6"/>
    <w:rsid w:val="009B5C87"/>
    <w:rsid w:val="009B6333"/>
    <w:rsid w:val="009B75F7"/>
    <w:rsid w:val="009B7D84"/>
    <w:rsid w:val="009B7F02"/>
    <w:rsid w:val="009C15C1"/>
    <w:rsid w:val="009C285B"/>
    <w:rsid w:val="009C2B3D"/>
    <w:rsid w:val="009C454B"/>
    <w:rsid w:val="009C6D6A"/>
    <w:rsid w:val="009D1764"/>
    <w:rsid w:val="009D17F2"/>
    <w:rsid w:val="009D1B85"/>
    <w:rsid w:val="009D2354"/>
    <w:rsid w:val="009D254F"/>
    <w:rsid w:val="009D286C"/>
    <w:rsid w:val="009D45ED"/>
    <w:rsid w:val="009D4767"/>
    <w:rsid w:val="009D4787"/>
    <w:rsid w:val="009D4EC5"/>
    <w:rsid w:val="009D56E0"/>
    <w:rsid w:val="009D5D6A"/>
    <w:rsid w:val="009E076C"/>
    <w:rsid w:val="009E197A"/>
    <w:rsid w:val="009E2857"/>
    <w:rsid w:val="009E2A04"/>
    <w:rsid w:val="009E33E2"/>
    <w:rsid w:val="009E4869"/>
    <w:rsid w:val="009E4B3F"/>
    <w:rsid w:val="009E6140"/>
    <w:rsid w:val="009E7E17"/>
    <w:rsid w:val="009F0217"/>
    <w:rsid w:val="009F0377"/>
    <w:rsid w:val="009F2CCD"/>
    <w:rsid w:val="009F34EC"/>
    <w:rsid w:val="009F407C"/>
    <w:rsid w:val="009F4EA7"/>
    <w:rsid w:val="009F5123"/>
    <w:rsid w:val="009F5787"/>
    <w:rsid w:val="009F6047"/>
    <w:rsid w:val="009F6175"/>
    <w:rsid w:val="009F668E"/>
    <w:rsid w:val="009F674B"/>
    <w:rsid w:val="009F6E3C"/>
    <w:rsid w:val="009F6EF4"/>
    <w:rsid w:val="00A00A7C"/>
    <w:rsid w:val="00A022BD"/>
    <w:rsid w:val="00A02541"/>
    <w:rsid w:val="00A039EA"/>
    <w:rsid w:val="00A040BA"/>
    <w:rsid w:val="00A055D0"/>
    <w:rsid w:val="00A05C9B"/>
    <w:rsid w:val="00A0637C"/>
    <w:rsid w:val="00A10999"/>
    <w:rsid w:val="00A10E0A"/>
    <w:rsid w:val="00A1102E"/>
    <w:rsid w:val="00A12087"/>
    <w:rsid w:val="00A12725"/>
    <w:rsid w:val="00A12BFA"/>
    <w:rsid w:val="00A1325B"/>
    <w:rsid w:val="00A13622"/>
    <w:rsid w:val="00A13D8F"/>
    <w:rsid w:val="00A15CB1"/>
    <w:rsid w:val="00A16019"/>
    <w:rsid w:val="00A16C55"/>
    <w:rsid w:val="00A16D37"/>
    <w:rsid w:val="00A2151E"/>
    <w:rsid w:val="00A21694"/>
    <w:rsid w:val="00A225D4"/>
    <w:rsid w:val="00A22BB0"/>
    <w:rsid w:val="00A242A2"/>
    <w:rsid w:val="00A25FD6"/>
    <w:rsid w:val="00A267FC"/>
    <w:rsid w:val="00A2778C"/>
    <w:rsid w:val="00A3036B"/>
    <w:rsid w:val="00A31AF4"/>
    <w:rsid w:val="00A322CA"/>
    <w:rsid w:val="00A323B7"/>
    <w:rsid w:val="00A32A65"/>
    <w:rsid w:val="00A33034"/>
    <w:rsid w:val="00A333E4"/>
    <w:rsid w:val="00A337FF"/>
    <w:rsid w:val="00A34B8E"/>
    <w:rsid w:val="00A3673A"/>
    <w:rsid w:val="00A36926"/>
    <w:rsid w:val="00A40F10"/>
    <w:rsid w:val="00A41C80"/>
    <w:rsid w:val="00A43AEA"/>
    <w:rsid w:val="00A447D1"/>
    <w:rsid w:val="00A449E2"/>
    <w:rsid w:val="00A45434"/>
    <w:rsid w:val="00A4597C"/>
    <w:rsid w:val="00A45EFF"/>
    <w:rsid w:val="00A45F8E"/>
    <w:rsid w:val="00A46894"/>
    <w:rsid w:val="00A46AE3"/>
    <w:rsid w:val="00A47200"/>
    <w:rsid w:val="00A4745B"/>
    <w:rsid w:val="00A474F1"/>
    <w:rsid w:val="00A4758C"/>
    <w:rsid w:val="00A50106"/>
    <w:rsid w:val="00A5116D"/>
    <w:rsid w:val="00A52441"/>
    <w:rsid w:val="00A5301E"/>
    <w:rsid w:val="00A5329D"/>
    <w:rsid w:val="00A53ACA"/>
    <w:rsid w:val="00A54F6A"/>
    <w:rsid w:val="00A550D6"/>
    <w:rsid w:val="00A551CC"/>
    <w:rsid w:val="00A5524A"/>
    <w:rsid w:val="00A55A2E"/>
    <w:rsid w:val="00A55A8D"/>
    <w:rsid w:val="00A56669"/>
    <w:rsid w:val="00A566BF"/>
    <w:rsid w:val="00A57279"/>
    <w:rsid w:val="00A575F0"/>
    <w:rsid w:val="00A576E1"/>
    <w:rsid w:val="00A579C8"/>
    <w:rsid w:val="00A60A62"/>
    <w:rsid w:val="00A60E94"/>
    <w:rsid w:val="00A62297"/>
    <w:rsid w:val="00A62355"/>
    <w:rsid w:val="00A6317E"/>
    <w:rsid w:val="00A6398B"/>
    <w:rsid w:val="00A63C73"/>
    <w:rsid w:val="00A640A4"/>
    <w:rsid w:val="00A6429F"/>
    <w:rsid w:val="00A650BE"/>
    <w:rsid w:val="00A66104"/>
    <w:rsid w:val="00A703C2"/>
    <w:rsid w:val="00A719AF"/>
    <w:rsid w:val="00A725FD"/>
    <w:rsid w:val="00A72B7A"/>
    <w:rsid w:val="00A72D8E"/>
    <w:rsid w:val="00A7309E"/>
    <w:rsid w:val="00A7324E"/>
    <w:rsid w:val="00A744CC"/>
    <w:rsid w:val="00A7565B"/>
    <w:rsid w:val="00A756AF"/>
    <w:rsid w:val="00A758A3"/>
    <w:rsid w:val="00A75ACF"/>
    <w:rsid w:val="00A75BB3"/>
    <w:rsid w:val="00A7767D"/>
    <w:rsid w:val="00A7772E"/>
    <w:rsid w:val="00A77F2C"/>
    <w:rsid w:val="00A80003"/>
    <w:rsid w:val="00A802E8"/>
    <w:rsid w:val="00A804D7"/>
    <w:rsid w:val="00A8060D"/>
    <w:rsid w:val="00A811FB"/>
    <w:rsid w:val="00A8207D"/>
    <w:rsid w:val="00A82341"/>
    <w:rsid w:val="00A82AC3"/>
    <w:rsid w:val="00A82AE3"/>
    <w:rsid w:val="00A82E51"/>
    <w:rsid w:val="00A835EB"/>
    <w:rsid w:val="00A836C8"/>
    <w:rsid w:val="00A83E9C"/>
    <w:rsid w:val="00A8533A"/>
    <w:rsid w:val="00A85BD9"/>
    <w:rsid w:val="00A85F30"/>
    <w:rsid w:val="00A867E1"/>
    <w:rsid w:val="00A86AA5"/>
    <w:rsid w:val="00A86B10"/>
    <w:rsid w:val="00A86BE3"/>
    <w:rsid w:val="00A87967"/>
    <w:rsid w:val="00A90472"/>
    <w:rsid w:val="00A9053B"/>
    <w:rsid w:val="00A907E5"/>
    <w:rsid w:val="00A90F18"/>
    <w:rsid w:val="00A92FE8"/>
    <w:rsid w:val="00A947E2"/>
    <w:rsid w:val="00A94C90"/>
    <w:rsid w:val="00A951E6"/>
    <w:rsid w:val="00A95B13"/>
    <w:rsid w:val="00A9649C"/>
    <w:rsid w:val="00A96A7E"/>
    <w:rsid w:val="00A96DAA"/>
    <w:rsid w:val="00A971CC"/>
    <w:rsid w:val="00A9761B"/>
    <w:rsid w:val="00A978F4"/>
    <w:rsid w:val="00A97F2F"/>
    <w:rsid w:val="00AA0D81"/>
    <w:rsid w:val="00AA2794"/>
    <w:rsid w:val="00AA4AD1"/>
    <w:rsid w:val="00AB0067"/>
    <w:rsid w:val="00AB095A"/>
    <w:rsid w:val="00AB0DF4"/>
    <w:rsid w:val="00AB18E1"/>
    <w:rsid w:val="00AB23DD"/>
    <w:rsid w:val="00AB3400"/>
    <w:rsid w:val="00AB3982"/>
    <w:rsid w:val="00AB56F8"/>
    <w:rsid w:val="00AB6FF5"/>
    <w:rsid w:val="00AB7332"/>
    <w:rsid w:val="00AC0D7D"/>
    <w:rsid w:val="00AC2147"/>
    <w:rsid w:val="00AC216B"/>
    <w:rsid w:val="00AC2520"/>
    <w:rsid w:val="00AC2A86"/>
    <w:rsid w:val="00AC3233"/>
    <w:rsid w:val="00AC37C2"/>
    <w:rsid w:val="00AC55F4"/>
    <w:rsid w:val="00AC5CDE"/>
    <w:rsid w:val="00AC5D70"/>
    <w:rsid w:val="00AC5DEC"/>
    <w:rsid w:val="00AD1013"/>
    <w:rsid w:val="00AD1513"/>
    <w:rsid w:val="00AD191D"/>
    <w:rsid w:val="00AD1FAD"/>
    <w:rsid w:val="00AD2FFC"/>
    <w:rsid w:val="00AD36BD"/>
    <w:rsid w:val="00AD39E0"/>
    <w:rsid w:val="00AD3D31"/>
    <w:rsid w:val="00AD40CA"/>
    <w:rsid w:val="00AD67A9"/>
    <w:rsid w:val="00AD6800"/>
    <w:rsid w:val="00AD7025"/>
    <w:rsid w:val="00AD797F"/>
    <w:rsid w:val="00AE15A4"/>
    <w:rsid w:val="00AE21E5"/>
    <w:rsid w:val="00AE2A38"/>
    <w:rsid w:val="00AE2CC4"/>
    <w:rsid w:val="00AE3EA6"/>
    <w:rsid w:val="00AE3EBD"/>
    <w:rsid w:val="00AE43A9"/>
    <w:rsid w:val="00AE4714"/>
    <w:rsid w:val="00AE5269"/>
    <w:rsid w:val="00AE588F"/>
    <w:rsid w:val="00AE6037"/>
    <w:rsid w:val="00AE63CD"/>
    <w:rsid w:val="00AE658F"/>
    <w:rsid w:val="00AE665A"/>
    <w:rsid w:val="00AE7942"/>
    <w:rsid w:val="00AE7E4C"/>
    <w:rsid w:val="00AF0C72"/>
    <w:rsid w:val="00AF0CE0"/>
    <w:rsid w:val="00AF0F7D"/>
    <w:rsid w:val="00AF157D"/>
    <w:rsid w:val="00AF1595"/>
    <w:rsid w:val="00AF18F2"/>
    <w:rsid w:val="00AF1BE5"/>
    <w:rsid w:val="00AF466D"/>
    <w:rsid w:val="00AF49CA"/>
    <w:rsid w:val="00AF5259"/>
    <w:rsid w:val="00AF62CE"/>
    <w:rsid w:val="00AF6B9D"/>
    <w:rsid w:val="00B00ADF"/>
    <w:rsid w:val="00B0136E"/>
    <w:rsid w:val="00B02A57"/>
    <w:rsid w:val="00B030CC"/>
    <w:rsid w:val="00B032FC"/>
    <w:rsid w:val="00B0427C"/>
    <w:rsid w:val="00B04831"/>
    <w:rsid w:val="00B049C2"/>
    <w:rsid w:val="00B04C06"/>
    <w:rsid w:val="00B05CC3"/>
    <w:rsid w:val="00B05DBC"/>
    <w:rsid w:val="00B0657C"/>
    <w:rsid w:val="00B07115"/>
    <w:rsid w:val="00B07968"/>
    <w:rsid w:val="00B10AE0"/>
    <w:rsid w:val="00B10F75"/>
    <w:rsid w:val="00B11825"/>
    <w:rsid w:val="00B12512"/>
    <w:rsid w:val="00B14909"/>
    <w:rsid w:val="00B14F7E"/>
    <w:rsid w:val="00B1512C"/>
    <w:rsid w:val="00B15583"/>
    <w:rsid w:val="00B15EF4"/>
    <w:rsid w:val="00B165F7"/>
    <w:rsid w:val="00B17185"/>
    <w:rsid w:val="00B17C1F"/>
    <w:rsid w:val="00B20523"/>
    <w:rsid w:val="00B20C42"/>
    <w:rsid w:val="00B20E03"/>
    <w:rsid w:val="00B211DF"/>
    <w:rsid w:val="00B215E1"/>
    <w:rsid w:val="00B217C6"/>
    <w:rsid w:val="00B2255E"/>
    <w:rsid w:val="00B23781"/>
    <w:rsid w:val="00B245FD"/>
    <w:rsid w:val="00B25905"/>
    <w:rsid w:val="00B25978"/>
    <w:rsid w:val="00B2651B"/>
    <w:rsid w:val="00B27797"/>
    <w:rsid w:val="00B27AA5"/>
    <w:rsid w:val="00B27C49"/>
    <w:rsid w:val="00B27D31"/>
    <w:rsid w:val="00B30834"/>
    <w:rsid w:val="00B30E33"/>
    <w:rsid w:val="00B31719"/>
    <w:rsid w:val="00B33377"/>
    <w:rsid w:val="00B334A4"/>
    <w:rsid w:val="00B34ABB"/>
    <w:rsid w:val="00B34D5A"/>
    <w:rsid w:val="00B3562C"/>
    <w:rsid w:val="00B35B66"/>
    <w:rsid w:val="00B35EA0"/>
    <w:rsid w:val="00B36239"/>
    <w:rsid w:val="00B3632D"/>
    <w:rsid w:val="00B36341"/>
    <w:rsid w:val="00B36642"/>
    <w:rsid w:val="00B36F23"/>
    <w:rsid w:val="00B4206E"/>
    <w:rsid w:val="00B427B2"/>
    <w:rsid w:val="00B43B31"/>
    <w:rsid w:val="00B43D47"/>
    <w:rsid w:val="00B4417F"/>
    <w:rsid w:val="00B4428B"/>
    <w:rsid w:val="00B45379"/>
    <w:rsid w:val="00B454BA"/>
    <w:rsid w:val="00B45C36"/>
    <w:rsid w:val="00B47459"/>
    <w:rsid w:val="00B47B66"/>
    <w:rsid w:val="00B47C86"/>
    <w:rsid w:val="00B501BB"/>
    <w:rsid w:val="00B507DD"/>
    <w:rsid w:val="00B512DF"/>
    <w:rsid w:val="00B51979"/>
    <w:rsid w:val="00B51AB0"/>
    <w:rsid w:val="00B51E10"/>
    <w:rsid w:val="00B52D79"/>
    <w:rsid w:val="00B5427D"/>
    <w:rsid w:val="00B54820"/>
    <w:rsid w:val="00B553B8"/>
    <w:rsid w:val="00B5552C"/>
    <w:rsid w:val="00B55A93"/>
    <w:rsid w:val="00B57B9B"/>
    <w:rsid w:val="00B60C17"/>
    <w:rsid w:val="00B61910"/>
    <w:rsid w:val="00B6215D"/>
    <w:rsid w:val="00B62467"/>
    <w:rsid w:val="00B6283C"/>
    <w:rsid w:val="00B62C1C"/>
    <w:rsid w:val="00B62FF1"/>
    <w:rsid w:val="00B63FF4"/>
    <w:rsid w:val="00B649DF"/>
    <w:rsid w:val="00B64D3C"/>
    <w:rsid w:val="00B65359"/>
    <w:rsid w:val="00B65917"/>
    <w:rsid w:val="00B65A81"/>
    <w:rsid w:val="00B6682F"/>
    <w:rsid w:val="00B67445"/>
    <w:rsid w:val="00B67A02"/>
    <w:rsid w:val="00B7081B"/>
    <w:rsid w:val="00B709D0"/>
    <w:rsid w:val="00B70E23"/>
    <w:rsid w:val="00B7162D"/>
    <w:rsid w:val="00B731F1"/>
    <w:rsid w:val="00B73947"/>
    <w:rsid w:val="00B7401C"/>
    <w:rsid w:val="00B752A6"/>
    <w:rsid w:val="00B752F5"/>
    <w:rsid w:val="00B758C9"/>
    <w:rsid w:val="00B758D8"/>
    <w:rsid w:val="00B80110"/>
    <w:rsid w:val="00B802E8"/>
    <w:rsid w:val="00B80303"/>
    <w:rsid w:val="00B81420"/>
    <w:rsid w:val="00B81CD4"/>
    <w:rsid w:val="00B83C14"/>
    <w:rsid w:val="00B83E40"/>
    <w:rsid w:val="00B83E43"/>
    <w:rsid w:val="00B84814"/>
    <w:rsid w:val="00B84B36"/>
    <w:rsid w:val="00B85262"/>
    <w:rsid w:val="00B8711C"/>
    <w:rsid w:val="00B87869"/>
    <w:rsid w:val="00B87A10"/>
    <w:rsid w:val="00B87BA2"/>
    <w:rsid w:val="00B87F07"/>
    <w:rsid w:val="00B906AD"/>
    <w:rsid w:val="00B90968"/>
    <w:rsid w:val="00B917F3"/>
    <w:rsid w:val="00B925EE"/>
    <w:rsid w:val="00B92893"/>
    <w:rsid w:val="00B92A19"/>
    <w:rsid w:val="00B92A5F"/>
    <w:rsid w:val="00B92B34"/>
    <w:rsid w:val="00B934C7"/>
    <w:rsid w:val="00B93773"/>
    <w:rsid w:val="00B93C96"/>
    <w:rsid w:val="00B941D0"/>
    <w:rsid w:val="00B94394"/>
    <w:rsid w:val="00B943EF"/>
    <w:rsid w:val="00B9472D"/>
    <w:rsid w:val="00B94C38"/>
    <w:rsid w:val="00B95618"/>
    <w:rsid w:val="00B959A3"/>
    <w:rsid w:val="00B95F8D"/>
    <w:rsid w:val="00B963BF"/>
    <w:rsid w:val="00B97AEF"/>
    <w:rsid w:val="00B97BDA"/>
    <w:rsid w:val="00BA047B"/>
    <w:rsid w:val="00BA0CDB"/>
    <w:rsid w:val="00BA261B"/>
    <w:rsid w:val="00BA2768"/>
    <w:rsid w:val="00BA3218"/>
    <w:rsid w:val="00BA433B"/>
    <w:rsid w:val="00BA439B"/>
    <w:rsid w:val="00BA483C"/>
    <w:rsid w:val="00BA4A36"/>
    <w:rsid w:val="00BA4CCC"/>
    <w:rsid w:val="00BA54DF"/>
    <w:rsid w:val="00BA59DD"/>
    <w:rsid w:val="00BA5C3D"/>
    <w:rsid w:val="00BA6A04"/>
    <w:rsid w:val="00BA72EC"/>
    <w:rsid w:val="00BA773F"/>
    <w:rsid w:val="00BA7F2E"/>
    <w:rsid w:val="00BA7F6E"/>
    <w:rsid w:val="00BB0400"/>
    <w:rsid w:val="00BB0588"/>
    <w:rsid w:val="00BB16C2"/>
    <w:rsid w:val="00BB4FBC"/>
    <w:rsid w:val="00BB5738"/>
    <w:rsid w:val="00BB64BA"/>
    <w:rsid w:val="00BB64FD"/>
    <w:rsid w:val="00BB7112"/>
    <w:rsid w:val="00BB7451"/>
    <w:rsid w:val="00BB76AF"/>
    <w:rsid w:val="00BB7B3D"/>
    <w:rsid w:val="00BC0084"/>
    <w:rsid w:val="00BC0344"/>
    <w:rsid w:val="00BC1A0D"/>
    <w:rsid w:val="00BC1E84"/>
    <w:rsid w:val="00BC2AB8"/>
    <w:rsid w:val="00BC2CC4"/>
    <w:rsid w:val="00BC2F2A"/>
    <w:rsid w:val="00BC307B"/>
    <w:rsid w:val="00BC4329"/>
    <w:rsid w:val="00BC4EA8"/>
    <w:rsid w:val="00BC5CB1"/>
    <w:rsid w:val="00BC5EC6"/>
    <w:rsid w:val="00BC6013"/>
    <w:rsid w:val="00BC660A"/>
    <w:rsid w:val="00BC69B9"/>
    <w:rsid w:val="00BC75F9"/>
    <w:rsid w:val="00BD2264"/>
    <w:rsid w:val="00BD3A1C"/>
    <w:rsid w:val="00BD42AA"/>
    <w:rsid w:val="00BD4CCB"/>
    <w:rsid w:val="00BD5BE1"/>
    <w:rsid w:val="00BD6AA1"/>
    <w:rsid w:val="00BD6E6B"/>
    <w:rsid w:val="00BE02EE"/>
    <w:rsid w:val="00BE2710"/>
    <w:rsid w:val="00BE4283"/>
    <w:rsid w:val="00BE471D"/>
    <w:rsid w:val="00BE48FA"/>
    <w:rsid w:val="00BE4A52"/>
    <w:rsid w:val="00BE4C99"/>
    <w:rsid w:val="00BE521E"/>
    <w:rsid w:val="00BE5296"/>
    <w:rsid w:val="00BE55BE"/>
    <w:rsid w:val="00BE574C"/>
    <w:rsid w:val="00BE5A93"/>
    <w:rsid w:val="00BF2368"/>
    <w:rsid w:val="00BF27C5"/>
    <w:rsid w:val="00BF3A02"/>
    <w:rsid w:val="00BF4ED8"/>
    <w:rsid w:val="00BF6E77"/>
    <w:rsid w:val="00BF6FE5"/>
    <w:rsid w:val="00BF72F4"/>
    <w:rsid w:val="00C0034E"/>
    <w:rsid w:val="00C0038D"/>
    <w:rsid w:val="00C00A1C"/>
    <w:rsid w:val="00C00C67"/>
    <w:rsid w:val="00C01FCE"/>
    <w:rsid w:val="00C02435"/>
    <w:rsid w:val="00C02F41"/>
    <w:rsid w:val="00C03FD7"/>
    <w:rsid w:val="00C0422D"/>
    <w:rsid w:val="00C04BCA"/>
    <w:rsid w:val="00C04D1D"/>
    <w:rsid w:val="00C0550A"/>
    <w:rsid w:val="00C0583B"/>
    <w:rsid w:val="00C05AC8"/>
    <w:rsid w:val="00C07763"/>
    <w:rsid w:val="00C07F33"/>
    <w:rsid w:val="00C1044C"/>
    <w:rsid w:val="00C11573"/>
    <w:rsid w:val="00C11615"/>
    <w:rsid w:val="00C1183A"/>
    <w:rsid w:val="00C11DD1"/>
    <w:rsid w:val="00C144C4"/>
    <w:rsid w:val="00C148DB"/>
    <w:rsid w:val="00C151C6"/>
    <w:rsid w:val="00C15C91"/>
    <w:rsid w:val="00C17698"/>
    <w:rsid w:val="00C20419"/>
    <w:rsid w:val="00C20B43"/>
    <w:rsid w:val="00C21EC7"/>
    <w:rsid w:val="00C221A5"/>
    <w:rsid w:val="00C2250C"/>
    <w:rsid w:val="00C22560"/>
    <w:rsid w:val="00C22C7A"/>
    <w:rsid w:val="00C23CE2"/>
    <w:rsid w:val="00C244D8"/>
    <w:rsid w:val="00C247D2"/>
    <w:rsid w:val="00C24A2D"/>
    <w:rsid w:val="00C24C43"/>
    <w:rsid w:val="00C25070"/>
    <w:rsid w:val="00C25203"/>
    <w:rsid w:val="00C25EC4"/>
    <w:rsid w:val="00C26571"/>
    <w:rsid w:val="00C26A50"/>
    <w:rsid w:val="00C27915"/>
    <w:rsid w:val="00C30044"/>
    <w:rsid w:val="00C3014D"/>
    <w:rsid w:val="00C3113B"/>
    <w:rsid w:val="00C313D0"/>
    <w:rsid w:val="00C314BE"/>
    <w:rsid w:val="00C31520"/>
    <w:rsid w:val="00C3187D"/>
    <w:rsid w:val="00C31BC6"/>
    <w:rsid w:val="00C32807"/>
    <w:rsid w:val="00C32E3D"/>
    <w:rsid w:val="00C32EF7"/>
    <w:rsid w:val="00C32FFB"/>
    <w:rsid w:val="00C333A6"/>
    <w:rsid w:val="00C33B3A"/>
    <w:rsid w:val="00C33B79"/>
    <w:rsid w:val="00C346B2"/>
    <w:rsid w:val="00C34787"/>
    <w:rsid w:val="00C35DC6"/>
    <w:rsid w:val="00C35E15"/>
    <w:rsid w:val="00C370F8"/>
    <w:rsid w:val="00C37A14"/>
    <w:rsid w:val="00C37A72"/>
    <w:rsid w:val="00C37DF0"/>
    <w:rsid w:val="00C40277"/>
    <w:rsid w:val="00C40E0D"/>
    <w:rsid w:val="00C41647"/>
    <w:rsid w:val="00C41707"/>
    <w:rsid w:val="00C41D47"/>
    <w:rsid w:val="00C448C3"/>
    <w:rsid w:val="00C45033"/>
    <w:rsid w:val="00C45D39"/>
    <w:rsid w:val="00C471F0"/>
    <w:rsid w:val="00C47C48"/>
    <w:rsid w:val="00C512E8"/>
    <w:rsid w:val="00C520F3"/>
    <w:rsid w:val="00C5247A"/>
    <w:rsid w:val="00C5293B"/>
    <w:rsid w:val="00C52C5D"/>
    <w:rsid w:val="00C52D7C"/>
    <w:rsid w:val="00C52EB5"/>
    <w:rsid w:val="00C52EEA"/>
    <w:rsid w:val="00C52F36"/>
    <w:rsid w:val="00C534E6"/>
    <w:rsid w:val="00C540C2"/>
    <w:rsid w:val="00C5425D"/>
    <w:rsid w:val="00C549B1"/>
    <w:rsid w:val="00C56D80"/>
    <w:rsid w:val="00C57890"/>
    <w:rsid w:val="00C57C67"/>
    <w:rsid w:val="00C57D96"/>
    <w:rsid w:val="00C62121"/>
    <w:rsid w:val="00C62344"/>
    <w:rsid w:val="00C628FF"/>
    <w:rsid w:val="00C62AF7"/>
    <w:rsid w:val="00C62E66"/>
    <w:rsid w:val="00C64CDA"/>
    <w:rsid w:val="00C660DD"/>
    <w:rsid w:val="00C6636C"/>
    <w:rsid w:val="00C676B4"/>
    <w:rsid w:val="00C67A6E"/>
    <w:rsid w:val="00C67F50"/>
    <w:rsid w:val="00C7046D"/>
    <w:rsid w:val="00C70BAC"/>
    <w:rsid w:val="00C719CD"/>
    <w:rsid w:val="00C71D0A"/>
    <w:rsid w:val="00C72A46"/>
    <w:rsid w:val="00C73A16"/>
    <w:rsid w:val="00C7454B"/>
    <w:rsid w:val="00C74627"/>
    <w:rsid w:val="00C75514"/>
    <w:rsid w:val="00C7626B"/>
    <w:rsid w:val="00C76564"/>
    <w:rsid w:val="00C77DA4"/>
    <w:rsid w:val="00C77E12"/>
    <w:rsid w:val="00C8130F"/>
    <w:rsid w:val="00C81582"/>
    <w:rsid w:val="00C81FC9"/>
    <w:rsid w:val="00C8239C"/>
    <w:rsid w:val="00C823E2"/>
    <w:rsid w:val="00C825BE"/>
    <w:rsid w:val="00C833CC"/>
    <w:rsid w:val="00C83621"/>
    <w:rsid w:val="00C83B6D"/>
    <w:rsid w:val="00C84060"/>
    <w:rsid w:val="00C8413B"/>
    <w:rsid w:val="00C846BF"/>
    <w:rsid w:val="00C8556E"/>
    <w:rsid w:val="00C85972"/>
    <w:rsid w:val="00C86794"/>
    <w:rsid w:val="00C873A2"/>
    <w:rsid w:val="00C9043F"/>
    <w:rsid w:val="00C907F6"/>
    <w:rsid w:val="00C91B4E"/>
    <w:rsid w:val="00C91CE3"/>
    <w:rsid w:val="00C928E8"/>
    <w:rsid w:val="00C92AD4"/>
    <w:rsid w:val="00C931B0"/>
    <w:rsid w:val="00C9334E"/>
    <w:rsid w:val="00C94C11"/>
    <w:rsid w:val="00C94FD7"/>
    <w:rsid w:val="00C9570E"/>
    <w:rsid w:val="00C958FB"/>
    <w:rsid w:val="00C95B8D"/>
    <w:rsid w:val="00C967A7"/>
    <w:rsid w:val="00C969F6"/>
    <w:rsid w:val="00C96FE6"/>
    <w:rsid w:val="00C971BB"/>
    <w:rsid w:val="00C975FF"/>
    <w:rsid w:val="00C97CEF"/>
    <w:rsid w:val="00CA01ED"/>
    <w:rsid w:val="00CA0CFB"/>
    <w:rsid w:val="00CA139B"/>
    <w:rsid w:val="00CA1ADD"/>
    <w:rsid w:val="00CA1DAF"/>
    <w:rsid w:val="00CA3CD2"/>
    <w:rsid w:val="00CA4E41"/>
    <w:rsid w:val="00CA54D5"/>
    <w:rsid w:val="00CA5518"/>
    <w:rsid w:val="00CA5FC0"/>
    <w:rsid w:val="00CA6BEB"/>
    <w:rsid w:val="00CA71AD"/>
    <w:rsid w:val="00CA7DDF"/>
    <w:rsid w:val="00CB1AE1"/>
    <w:rsid w:val="00CB24C0"/>
    <w:rsid w:val="00CB3C5B"/>
    <w:rsid w:val="00CB3F82"/>
    <w:rsid w:val="00CB43AD"/>
    <w:rsid w:val="00CB4512"/>
    <w:rsid w:val="00CB4525"/>
    <w:rsid w:val="00CB4AF6"/>
    <w:rsid w:val="00CB5FB3"/>
    <w:rsid w:val="00CB630D"/>
    <w:rsid w:val="00CB6C32"/>
    <w:rsid w:val="00CC0191"/>
    <w:rsid w:val="00CC09B8"/>
    <w:rsid w:val="00CC10CD"/>
    <w:rsid w:val="00CC1C0A"/>
    <w:rsid w:val="00CC38C3"/>
    <w:rsid w:val="00CC3B2D"/>
    <w:rsid w:val="00CC4123"/>
    <w:rsid w:val="00CC4138"/>
    <w:rsid w:val="00CC4CB4"/>
    <w:rsid w:val="00CC5418"/>
    <w:rsid w:val="00CC5CBE"/>
    <w:rsid w:val="00CC6B4A"/>
    <w:rsid w:val="00CC6C03"/>
    <w:rsid w:val="00CC74E3"/>
    <w:rsid w:val="00CD0219"/>
    <w:rsid w:val="00CD0353"/>
    <w:rsid w:val="00CD0D34"/>
    <w:rsid w:val="00CD1275"/>
    <w:rsid w:val="00CD17F7"/>
    <w:rsid w:val="00CD18A5"/>
    <w:rsid w:val="00CD205B"/>
    <w:rsid w:val="00CD2797"/>
    <w:rsid w:val="00CD2B18"/>
    <w:rsid w:val="00CD406E"/>
    <w:rsid w:val="00CD46AF"/>
    <w:rsid w:val="00CD49F2"/>
    <w:rsid w:val="00CD61C8"/>
    <w:rsid w:val="00CD649B"/>
    <w:rsid w:val="00CD7822"/>
    <w:rsid w:val="00CD795E"/>
    <w:rsid w:val="00CD79DD"/>
    <w:rsid w:val="00CD79EF"/>
    <w:rsid w:val="00CE069B"/>
    <w:rsid w:val="00CE1366"/>
    <w:rsid w:val="00CE19C3"/>
    <w:rsid w:val="00CE31FC"/>
    <w:rsid w:val="00CE328C"/>
    <w:rsid w:val="00CE3639"/>
    <w:rsid w:val="00CE3937"/>
    <w:rsid w:val="00CE43A4"/>
    <w:rsid w:val="00CE4D0C"/>
    <w:rsid w:val="00CE5516"/>
    <w:rsid w:val="00CE6A1F"/>
    <w:rsid w:val="00CE6C82"/>
    <w:rsid w:val="00CE7E7F"/>
    <w:rsid w:val="00CF00EA"/>
    <w:rsid w:val="00CF1AB7"/>
    <w:rsid w:val="00CF3072"/>
    <w:rsid w:val="00CF37B2"/>
    <w:rsid w:val="00CF5192"/>
    <w:rsid w:val="00CF570E"/>
    <w:rsid w:val="00CF5B6A"/>
    <w:rsid w:val="00CF5D12"/>
    <w:rsid w:val="00CF6B22"/>
    <w:rsid w:val="00D00253"/>
    <w:rsid w:val="00D01411"/>
    <w:rsid w:val="00D01E52"/>
    <w:rsid w:val="00D0210A"/>
    <w:rsid w:val="00D021C4"/>
    <w:rsid w:val="00D03650"/>
    <w:rsid w:val="00D03E46"/>
    <w:rsid w:val="00D046F8"/>
    <w:rsid w:val="00D05183"/>
    <w:rsid w:val="00D0536B"/>
    <w:rsid w:val="00D059A1"/>
    <w:rsid w:val="00D0631B"/>
    <w:rsid w:val="00D065DB"/>
    <w:rsid w:val="00D065F8"/>
    <w:rsid w:val="00D067EE"/>
    <w:rsid w:val="00D070B8"/>
    <w:rsid w:val="00D117E7"/>
    <w:rsid w:val="00D118A9"/>
    <w:rsid w:val="00D11CB5"/>
    <w:rsid w:val="00D129E5"/>
    <w:rsid w:val="00D1381A"/>
    <w:rsid w:val="00D13B27"/>
    <w:rsid w:val="00D14544"/>
    <w:rsid w:val="00D14B9D"/>
    <w:rsid w:val="00D14CBC"/>
    <w:rsid w:val="00D151BD"/>
    <w:rsid w:val="00D171FA"/>
    <w:rsid w:val="00D174C2"/>
    <w:rsid w:val="00D175D1"/>
    <w:rsid w:val="00D20274"/>
    <w:rsid w:val="00D20485"/>
    <w:rsid w:val="00D20BF5"/>
    <w:rsid w:val="00D21A91"/>
    <w:rsid w:val="00D22205"/>
    <w:rsid w:val="00D22713"/>
    <w:rsid w:val="00D22F18"/>
    <w:rsid w:val="00D2557B"/>
    <w:rsid w:val="00D25AD7"/>
    <w:rsid w:val="00D2615B"/>
    <w:rsid w:val="00D27EAE"/>
    <w:rsid w:val="00D31365"/>
    <w:rsid w:val="00D31868"/>
    <w:rsid w:val="00D328C3"/>
    <w:rsid w:val="00D333CA"/>
    <w:rsid w:val="00D334ED"/>
    <w:rsid w:val="00D335CC"/>
    <w:rsid w:val="00D33E3F"/>
    <w:rsid w:val="00D352DB"/>
    <w:rsid w:val="00D354F8"/>
    <w:rsid w:val="00D35909"/>
    <w:rsid w:val="00D35923"/>
    <w:rsid w:val="00D35943"/>
    <w:rsid w:val="00D360B6"/>
    <w:rsid w:val="00D36954"/>
    <w:rsid w:val="00D36F59"/>
    <w:rsid w:val="00D36F68"/>
    <w:rsid w:val="00D377F5"/>
    <w:rsid w:val="00D4157F"/>
    <w:rsid w:val="00D4176D"/>
    <w:rsid w:val="00D421D7"/>
    <w:rsid w:val="00D43F65"/>
    <w:rsid w:val="00D44731"/>
    <w:rsid w:val="00D44B0D"/>
    <w:rsid w:val="00D46C9B"/>
    <w:rsid w:val="00D472A5"/>
    <w:rsid w:val="00D5240D"/>
    <w:rsid w:val="00D52B96"/>
    <w:rsid w:val="00D53A70"/>
    <w:rsid w:val="00D53D9A"/>
    <w:rsid w:val="00D53DA7"/>
    <w:rsid w:val="00D53E3B"/>
    <w:rsid w:val="00D547D4"/>
    <w:rsid w:val="00D55425"/>
    <w:rsid w:val="00D557A9"/>
    <w:rsid w:val="00D55D4D"/>
    <w:rsid w:val="00D56AD9"/>
    <w:rsid w:val="00D57020"/>
    <w:rsid w:val="00D57DA9"/>
    <w:rsid w:val="00D57FDA"/>
    <w:rsid w:val="00D62CDE"/>
    <w:rsid w:val="00D63070"/>
    <w:rsid w:val="00D6373C"/>
    <w:rsid w:val="00D642A6"/>
    <w:rsid w:val="00D64309"/>
    <w:rsid w:val="00D647A7"/>
    <w:rsid w:val="00D65B10"/>
    <w:rsid w:val="00D65CAF"/>
    <w:rsid w:val="00D667BB"/>
    <w:rsid w:val="00D66989"/>
    <w:rsid w:val="00D670D6"/>
    <w:rsid w:val="00D6725F"/>
    <w:rsid w:val="00D713AA"/>
    <w:rsid w:val="00D72712"/>
    <w:rsid w:val="00D728EC"/>
    <w:rsid w:val="00D737AA"/>
    <w:rsid w:val="00D73ED2"/>
    <w:rsid w:val="00D7438E"/>
    <w:rsid w:val="00D743F0"/>
    <w:rsid w:val="00D746FA"/>
    <w:rsid w:val="00D75186"/>
    <w:rsid w:val="00D7645F"/>
    <w:rsid w:val="00D766E3"/>
    <w:rsid w:val="00D774F8"/>
    <w:rsid w:val="00D775EB"/>
    <w:rsid w:val="00D776EF"/>
    <w:rsid w:val="00D77E3A"/>
    <w:rsid w:val="00D82617"/>
    <w:rsid w:val="00D82C5C"/>
    <w:rsid w:val="00D836BC"/>
    <w:rsid w:val="00D83C15"/>
    <w:rsid w:val="00D8451B"/>
    <w:rsid w:val="00D84B70"/>
    <w:rsid w:val="00D84C7C"/>
    <w:rsid w:val="00D86C90"/>
    <w:rsid w:val="00D86FB6"/>
    <w:rsid w:val="00D900BF"/>
    <w:rsid w:val="00D92A4D"/>
    <w:rsid w:val="00D941D5"/>
    <w:rsid w:val="00D94F81"/>
    <w:rsid w:val="00D96311"/>
    <w:rsid w:val="00D96AD8"/>
    <w:rsid w:val="00D96C58"/>
    <w:rsid w:val="00D96CB5"/>
    <w:rsid w:val="00D96DC6"/>
    <w:rsid w:val="00DA02B3"/>
    <w:rsid w:val="00DA1104"/>
    <w:rsid w:val="00DA19A0"/>
    <w:rsid w:val="00DA3032"/>
    <w:rsid w:val="00DA3650"/>
    <w:rsid w:val="00DA3B2B"/>
    <w:rsid w:val="00DA44E2"/>
    <w:rsid w:val="00DA4E21"/>
    <w:rsid w:val="00DA563F"/>
    <w:rsid w:val="00DA5F61"/>
    <w:rsid w:val="00DA5FC9"/>
    <w:rsid w:val="00DB0B97"/>
    <w:rsid w:val="00DB0E19"/>
    <w:rsid w:val="00DB190B"/>
    <w:rsid w:val="00DB2392"/>
    <w:rsid w:val="00DB267D"/>
    <w:rsid w:val="00DB286A"/>
    <w:rsid w:val="00DB2E8D"/>
    <w:rsid w:val="00DB3253"/>
    <w:rsid w:val="00DB39ED"/>
    <w:rsid w:val="00DB423D"/>
    <w:rsid w:val="00DB5990"/>
    <w:rsid w:val="00DB6C18"/>
    <w:rsid w:val="00DC012B"/>
    <w:rsid w:val="00DC0EED"/>
    <w:rsid w:val="00DC2D26"/>
    <w:rsid w:val="00DC2D2B"/>
    <w:rsid w:val="00DC5339"/>
    <w:rsid w:val="00DCBEA2"/>
    <w:rsid w:val="00DD0176"/>
    <w:rsid w:val="00DD0245"/>
    <w:rsid w:val="00DD0D0D"/>
    <w:rsid w:val="00DD2340"/>
    <w:rsid w:val="00DD2D8B"/>
    <w:rsid w:val="00DD2FC9"/>
    <w:rsid w:val="00DD364D"/>
    <w:rsid w:val="00DD3EEB"/>
    <w:rsid w:val="00DD3F7E"/>
    <w:rsid w:val="00DD4006"/>
    <w:rsid w:val="00DD4785"/>
    <w:rsid w:val="00DD49D5"/>
    <w:rsid w:val="00DD4A02"/>
    <w:rsid w:val="00DD4C8F"/>
    <w:rsid w:val="00DD51A0"/>
    <w:rsid w:val="00DD5DB5"/>
    <w:rsid w:val="00DD6E0F"/>
    <w:rsid w:val="00DD7930"/>
    <w:rsid w:val="00DE0D70"/>
    <w:rsid w:val="00DE102D"/>
    <w:rsid w:val="00DE1E31"/>
    <w:rsid w:val="00DE262F"/>
    <w:rsid w:val="00DE3CC5"/>
    <w:rsid w:val="00DE5144"/>
    <w:rsid w:val="00DE52C2"/>
    <w:rsid w:val="00DE6289"/>
    <w:rsid w:val="00DE6922"/>
    <w:rsid w:val="00DE764E"/>
    <w:rsid w:val="00DE78C3"/>
    <w:rsid w:val="00DE78DD"/>
    <w:rsid w:val="00DE7913"/>
    <w:rsid w:val="00DE7D60"/>
    <w:rsid w:val="00DF093C"/>
    <w:rsid w:val="00DF0CF8"/>
    <w:rsid w:val="00DF118C"/>
    <w:rsid w:val="00DF1CA0"/>
    <w:rsid w:val="00DF1D52"/>
    <w:rsid w:val="00DF2208"/>
    <w:rsid w:val="00DF3B4A"/>
    <w:rsid w:val="00DF3F2F"/>
    <w:rsid w:val="00DF5D09"/>
    <w:rsid w:val="00DF6138"/>
    <w:rsid w:val="00DF6E7B"/>
    <w:rsid w:val="00DF6F7C"/>
    <w:rsid w:val="00DF7490"/>
    <w:rsid w:val="00DF770B"/>
    <w:rsid w:val="00E00AEF"/>
    <w:rsid w:val="00E00F2D"/>
    <w:rsid w:val="00E01045"/>
    <w:rsid w:val="00E01357"/>
    <w:rsid w:val="00E01477"/>
    <w:rsid w:val="00E016DD"/>
    <w:rsid w:val="00E01F29"/>
    <w:rsid w:val="00E0253C"/>
    <w:rsid w:val="00E03292"/>
    <w:rsid w:val="00E03764"/>
    <w:rsid w:val="00E04B60"/>
    <w:rsid w:val="00E04DC5"/>
    <w:rsid w:val="00E051DB"/>
    <w:rsid w:val="00E05742"/>
    <w:rsid w:val="00E06A6E"/>
    <w:rsid w:val="00E104F6"/>
    <w:rsid w:val="00E11124"/>
    <w:rsid w:val="00E114EB"/>
    <w:rsid w:val="00E11628"/>
    <w:rsid w:val="00E11963"/>
    <w:rsid w:val="00E11F5B"/>
    <w:rsid w:val="00E12084"/>
    <w:rsid w:val="00E122F8"/>
    <w:rsid w:val="00E125B0"/>
    <w:rsid w:val="00E1285B"/>
    <w:rsid w:val="00E12D57"/>
    <w:rsid w:val="00E14213"/>
    <w:rsid w:val="00E14753"/>
    <w:rsid w:val="00E14A76"/>
    <w:rsid w:val="00E152B7"/>
    <w:rsid w:val="00E161B5"/>
    <w:rsid w:val="00E16CF1"/>
    <w:rsid w:val="00E201DB"/>
    <w:rsid w:val="00E20CBD"/>
    <w:rsid w:val="00E20CE5"/>
    <w:rsid w:val="00E20DB4"/>
    <w:rsid w:val="00E211FE"/>
    <w:rsid w:val="00E21686"/>
    <w:rsid w:val="00E21F0E"/>
    <w:rsid w:val="00E22BBD"/>
    <w:rsid w:val="00E22CE2"/>
    <w:rsid w:val="00E230FE"/>
    <w:rsid w:val="00E233D1"/>
    <w:rsid w:val="00E23666"/>
    <w:rsid w:val="00E236F3"/>
    <w:rsid w:val="00E23F08"/>
    <w:rsid w:val="00E23FD2"/>
    <w:rsid w:val="00E2456B"/>
    <w:rsid w:val="00E2508A"/>
    <w:rsid w:val="00E2590E"/>
    <w:rsid w:val="00E27061"/>
    <w:rsid w:val="00E304B5"/>
    <w:rsid w:val="00E30E2F"/>
    <w:rsid w:val="00E3157F"/>
    <w:rsid w:val="00E31A93"/>
    <w:rsid w:val="00E341BA"/>
    <w:rsid w:val="00E341D4"/>
    <w:rsid w:val="00E3568D"/>
    <w:rsid w:val="00E37977"/>
    <w:rsid w:val="00E402DF"/>
    <w:rsid w:val="00E4030E"/>
    <w:rsid w:val="00E41271"/>
    <w:rsid w:val="00E426B2"/>
    <w:rsid w:val="00E42971"/>
    <w:rsid w:val="00E42F27"/>
    <w:rsid w:val="00E4410F"/>
    <w:rsid w:val="00E44B51"/>
    <w:rsid w:val="00E45171"/>
    <w:rsid w:val="00E4634A"/>
    <w:rsid w:val="00E46837"/>
    <w:rsid w:val="00E471A1"/>
    <w:rsid w:val="00E4743D"/>
    <w:rsid w:val="00E47A77"/>
    <w:rsid w:val="00E505A8"/>
    <w:rsid w:val="00E5098B"/>
    <w:rsid w:val="00E50A88"/>
    <w:rsid w:val="00E50FB4"/>
    <w:rsid w:val="00E52AFB"/>
    <w:rsid w:val="00E549DC"/>
    <w:rsid w:val="00E55584"/>
    <w:rsid w:val="00E55E76"/>
    <w:rsid w:val="00E57FBB"/>
    <w:rsid w:val="00E60CA4"/>
    <w:rsid w:val="00E6179E"/>
    <w:rsid w:val="00E61A1B"/>
    <w:rsid w:val="00E6264D"/>
    <w:rsid w:val="00E63EB0"/>
    <w:rsid w:val="00E65E9E"/>
    <w:rsid w:val="00E65F31"/>
    <w:rsid w:val="00E66431"/>
    <w:rsid w:val="00E66827"/>
    <w:rsid w:val="00E678AE"/>
    <w:rsid w:val="00E67F13"/>
    <w:rsid w:val="00E702FE"/>
    <w:rsid w:val="00E71E95"/>
    <w:rsid w:val="00E72223"/>
    <w:rsid w:val="00E72473"/>
    <w:rsid w:val="00E725BC"/>
    <w:rsid w:val="00E737A4"/>
    <w:rsid w:val="00E739FB"/>
    <w:rsid w:val="00E73ED7"/>
    <w:rsid w:val="00E741DE"/>
    <w:rsid w:val="00E74666"/>
    <w:rsid w:val="00E75D89"/>
    <w:rsid w:val="00E77436"/>
    <w:rsid w:val="00E801C8"/>
    <w:rsid w:val="00E805BB"/>
    <w:rsid w:val="00E814C3"/>
    <w:rsid w:val="00E81B9C"/>
    <w:rsid w:val="00E82934"/>
    <w:rsid w:val="00E82CF1"/>
    <w:rsid w:val="00E84032"/>
    <w:rsid w:val="00E847B1"/>
    <w:rsid w:val="00E85E49"/>
    <w:rsid w:val="00E86CCF"/>
    <w:rsid w:val="00E87C51"/>
    <w:rsid w:val="00E87D75"/>
    <w:rsid w:val="00E87DA0"/>
    <w:rsid w:val="00E901E0"/>
    <w:rsid w:val="00E91572"/>
    <w:rsid w:val="00E9162C"/>
    <w:rsid w:val="00E9180F"/>
    <w:rsid w:val="00E92019"/>
    <w:rsid w:val="00E92187"/>
    <w:rsid w:val="00E922D4"/>
    <w:rsid w:val="00E923DA"/>
    <w:rsid w:val="00E92ABD"/>
    <w:rsid w:val="00E936D2"/>
    <w:rsid w:val="00E96037"/>
    <w:rsid w:val="00E96AC0"/>
    <w:rsid w:val="00EA17C6"/>
    <w:rsid w:val="00EA2A42"/>
    <w:rsid w:val="00EA3C63"/>
    <w:rsid w:val="00EA6E99"/>
    <w:rsid w:val="00EA7855"/>
    <w:rsid w:val="00EB08EC"/>
    <w:rsid w:val="00EB17F8"/>
    <w:rsid w:val="00EB215A"/>
    <w:rsid w:val="00EB3D9B"/>
    <w:rsid w:val="00EB5119"/>
    <w:rsid w:val="00EB5697"/>
    <w:rsid w:val="00EB60E4"/>
    <w:rsid w:val="00EB7E6D"/>
    <w:rsid w:val="00EB7FD1"/>
    <w:rsid w:val="00EC041D"/>
    <w:rsid w:val="00EC1591"/>
    <w:rsid w:val="00EC1AC5"/>
    <w:rsid w:val="00EC25E3"/>
    <w:rsid w:val="00EC3092"/>
    <w:rsid w:val="00EC3F48"/>
    <w:rsid w:val="00EC42EE"/>
    <w:rsid w:val="00EC6172"/>
    <w:rsid w:val="00EC656D"/>
    <w:rsid w:val="00EC7ABD"/>
    <w:rsid w:val="00ED149C"/>
    <w:rsid w:val="00ED486D"/>
    <w:rsid w:val="00ED68B8"/>
    <w:rsid w:val="00ED7EFC"/>
    <w:rsid w:val="00EE030E"/>
    <w:rsid w:val="00EE0AE1"/>
    <w:rsid w:val="00EE0DC5"/>
    <w:rsid w:val="00EE0E57"/>
    <w:rsid w:val="00EE1D43"/>
    <w:rsid w:val="00EE2E7E"/>
    <w:rsid w:val="00EE304E"/>
    <w:rsid w:val="00EE4C73"/>
    <w:rsid w:val="00EE4E22"/>
    <w:rsid w:val="00EE5063"/>
    <w:rsid w:val="00EE5CE8"/>
    <w:rsid w:val="00EE6681"/>
    <w:rsid w:val="00EE6778"/>
    <w:rsid w:val="00EE69A9"/>
    <w:rsid w:val="00EE6D6A"/>
    <w:rsid w:val="00EE70AF"/>
    <w:rsid w:val="00EE7FE1"/>
    <w:rsid w:val="00EF0B84"/>
    <w:rsid w:val="00EF0F98"/>
    <w:rsid w:val="00EF1495"/>
    <w:rsid w:val="00EF1601"/>
    <w:rsid w:val="00EF40A4"/>
    <w:rsid w:val="00EF5419"/>
    <w:rsid w:val="00EF687D"/>
    <w:rsid w:val="00EF6A46"/>
    <w:rsid w:val="00EF7033"/>
    <w:rsid w:val="00F0248F"/>
    <w:rsid w:val="00F025F9"/>
    <w:rsid w:val="00F02A90"/>
    <w:rsid w:val="00F056F5"/>
    <w:rsid w:val="00F05E5B"/>
    <w:rsid w:val="00F064B8"/>
    <w:rsid w:val="00F07327"/>
    <w:rsid w:val="00F0738A"/>
    <w:rsid w:val="00F07744"/>
    <w:rsid w:val="00F07C68"/>
    <w:rsid w:val="00F07D0C"/>
    <w:rsid w:val="00F107E7"/>
    <w:rsid w:val="00F1124A"/>
    <w:rsid w:val="00F1252E"/>
    <w:rsid w:val="00F13CC0"/>
    <w:rsid w:val="00F148FC"/>
    <w:rsid w:val="00F14E3B"/>
    <w:rsid w:val="00F16255"/>
    <w:rsid w:val="00F16618"/>
    <w:rsid w:val="00F1750A"/>
    <w:rsid w:val="00F17CB4"/>
    <w:rsid w:val="00F17E64"/>
    <w:rsid w:val="00F2028B"/>
    <w:rsid w:val="00F2288E"/>
    <w:rsid w:val="00F228BA"/>
    <w:rsid w:val="00F22A03"/>
    <w:rsid w:val="00F23CF7"/>
    <w:rsid w:val="00F23DA8"/>
    <w:rsid w:val="00F24812"/>
    <w:rsid w:val="00F25133"/>
    <w:rsid w:val="00F255E7"/>
    <w:rsid w:val="00F25709"/>
    <w:rsid w:val="00F25E31"/>
    <w:rsid w:val="00F26CA9"/>
    <w:rsid w:val="00F27331"/>
    <w:rsid w:val="00F30472"/>
    <w:rsid w:val="00F30D21"/>
    <w:rsid w:val="00F31371"/>
    <w:rsid w:val="00F31ED6"/>
    <w:rsid w:val="00F32115"/>
    <w:rsid w:val="00F327BD"/>
    <w:rsid w:val="00F33726"/>
    <w:rsid w:val="00F33D70"/>
    <w:rsid w:val="00F34FAB"/>
    <w:rsid w:val="00F352B3"/>
    <w:rsid w:val="00F3E543"/>
    <w:rsid w:val="00F40086"/>
    <w:rsid w:val="00F4364D"/>
    <w:rsid w:val="00F4405B"/>
    <w:rsid w:val="00F44BD9"/>
    <w:rsid w:val="00F44D08"/>
    <w:rsid w:val="00F44FB5"/>
    <w:rsid w:val="00F451E2"/>
    <w:rsid w:val="00F455E7"/>
    <w:rsid w:val="00F45EE9"/>
    <w:rsid w:val="00F475FD"/>
    <w:rsid w:val="00F4779D"/>
    <w:rsid w:val="00F47884"/>
    <w:rsid w:val="00F509DA"/>
    <w:rsid w:val="00F50A59"/>
    <w:rsid w:val="00F50F30"/>
    <w:rsid w:val="00F51377"/>
    <w:rsid w:val="00F5137D"/>
    <w:rsid w:val="00F51597"/>
    <w:rsid w:val="00F54335"/>
    <w:rsid w:val="00F54F9A"/>
    <w:rsid w:val="00F54FC1"/>
    <w:rsid w:val="00F5535A"/>
    <w:rsid w:val="00F56DA8"/>
    <w:rsid w:val="00F56F03"/>
    <w:rsid w:val="00F5721C"/>
    <w:rsid w:val="00F57357"/>
    <w:rsid w:val="00F57E4F"/>
    <w:rsid w:val="00F607D1"/>
    <w:rsid w:val="00F61A11"/>
    <w:rsid w:val="00F61D22"/>
    <w:rsid w:val="00F62B5C"/>
    <w:rsid w:val="00F63A94"/>
    <w:rsid w:val="00F63BFB"/>
    <w:rsid w:val="00F63C94"/>
    <w:rsid w:val="00F63EB7"/>
    <w:rsid w:val="00F6549F"/>
    <w:rsid w:val="00F663FA"/>
    <w:rsid w:val="00F67B2D"/>
    <w:rsid w:val="00F67C31"/>
    <w:rsid w:val="00F701E7"/>
    <w:rsid w:val="00F7052F"/>
    <w:rsid w:val="00F706A9"/>
    <w:rsid w:val="00F7103A"/>
    <w:rsid w:val="00F722BB"/>
    <w:rsid w:val="00F72E0A"/>
    <w:rsid w:val="00F72F85"/>
    <w:rsid w:val="00F731B9"/>
    <w:rsid w:val="00F73618"/>
    <w:rsid w:val="00F7453C"/>
    <w:rsid w:val="00F7480A"/>
    <w:rsid w:val="00F754A8"/>
    <w:rsid w:val="00F75D95"/>
    <w:rsid w:val="00F77ED2"/>
    <w:rsid w:val="00F80AB8"/>
    <w:rsid w:val="00F80C41"/>
    <w:rsid w:val="00F80F56"/>
    <w:rsid w:val="00F8154C"/>
    <w:rsid w:val="00F81768"/>
    <w:rsid w:val="00F81E71"/>
    <w:rsid w:val="00F843CE"/>
    <w:rsid w:val="00F8533E"/>
    <w:rsid w:val="00F862C2"/>
    <w:rsid w:val="00F8674C"/>
    <w:rsid w:val="00F8675B"/>
    <w:rsid w:val="00F870F9"/>
    <w:rsid w:val="00F8728C"/>
    <w:rsid w:val="00F87D23"/>
    <w:rsid w:val="00F905D1"/>
    <w:rsid w:val="00F91E0B"/>
    <w:rsid w:val="00F927E8"/>
    <w:rsid w:val="00F936D3"/>
    <w:rsid w:val="00F94256"/>
    <w:rsid w:val="00F956FD"/>
    <w:rsid w:val="00F96A82"/>
    <w:rsid w:val="00F97D0F"/>
    <w:rsid w:val="00FA03CE"/>
    <w:rsid w:val="00FA0668"/>
    <w:rsid w:val="00FA0729"/>
    <w:rsid w:val="00FA080D"/>
    <w:rsid w:val="00FA226D"/>
    <w:rsid w:val="00FA2570"/>
    <w:rsid w:val="00FA2E2B"/>
    <w:rsid w:val="00FA3F93"/>
    <w:rsid w:val="00FA4486"/>
    <w:rsid w:val="00FA4BA4"/>
    <w:rsid w:val="00FA560E"/>
    <w:rsid w:val="00FA5F86"/>
    <w:rsid w:val="00FA7500"/>
    <w:rsid w:val="00FA78FF"/>
    <w:rsid w:val="00FA7D4F"/>
    <w:rsid w:val="00FB0FF8"/>
    <w:rsid w:val="00FB1266"/>
    <w:rsid w:val="00FB1C78"/>
    <w:rsid w:val="00FB4D88"/>
    <w:rsid w:val="00FB5B6B"/>
    <w:rsid w:val="00FB6219"/>
    <w:rsid w:val="00FB6EEC"/>
    <w:rsid w:val="00FC0ABB"/>
    <w:rsid w:val="00FC18E4"/>
    <w:rsid w:val="00FC1D3D"/>
    <w:rsid w:val="00FC1DA0"/>
    <w:rsid w:val="00FC3546"/>
    <w:rsid w:val="00FC3C57"/>
    <w:rsid w:val="00FC420C"/>
    <w:rsid w:val="00FC4C2A"/>
    <w:rsid w:val="00FC4C31"/>
    <w:rsid w:val="00FC7605"/>
    <w:rsid w:val="00FD00E8"/>
    <w:rsid w:val="00FD03DF"/>
    <w:rsid w:val="00FD0EC9"/>
    <w:rsid w:val="00FD101E"/>
    <w:rsid w:val="00FD1C9A"/>
    <w:rsid w:val="00FD208D"/>
    <w:rsid w:val="00FD2FBB"/>
    <w:rsid w:val="00FD2FCF"/>
    <w:rsid w:val="00FD3973"/>
    <w:rsid w:val="00FD5DA1"/>
    <w:rsid w:val="00FD61F8"/>
    <w:rsid w:val="00FD62C0"/>
    <w:rsid w:val="00FD630A"/>
    <w:rsid w:val="00FD73D5"/>
    <w:rsid w:val="00FE1E0B"/>
    <w:rsid w:val="00FE34A5"/>
    <w:rsid w:val="00FE3566"/>
    <w:rsid w:val="00FE51CB"/>
    <w:rsid w:val="00FE5918"/>
    <w:rsid w:val="00FE6C51"/>
    <w:rsid w:val="00FE78BC"/>
    <w:rsid w:val="00FF26A5"/>
    <w:rsid w:val="00FF2C7C"/>
    <w:rsid w:val="00FF3188"/>
    <w:rsid w:val="00FF3B32"/>
    <w:rsid w:val="00FF4353"/>
    <w:rsid w:val="00FF4F91"/>
    <w:rsid w:val="00FF594D"/>
    <w:rsid w:val="00FF6FBE"/>
    <w:rsid w:val="00FF7B6C"/>
    <w:rsid w:val="011275C8"/>
    <w:rsid w:val="0152C967"/>
    <w:rsid w:val="0153DD17"/>
    <w:rsid w:val="018127AD"/>
    <w:rsid w:val="0185AAD0"/>
    <w:rsid w:val="0225E446"/>
    <w:rsid w:val="031659DA"/>
    <w:rsid w:val="032B727B"/>
    <w:rsid w:val="054B5507"/>
    <w:rsid w:val="070DF3EE"/>
    <w:rsid w:val="07D5CC89"/>
    <w:rsid w:val="084CE93F"/>
    <w:rsid w:val="08824BFE"/>
    <w:rsid w:val="08E63530"/>
    <w:rsid w:val="09043E8D"/>
    <w:rsid w:val="09126591"/>
    <w:rsid w:val="0B03DAD8"/>
    <w:rsid w:val="0B06DB35"/>
    <w:rsid w:val="0BDAB73C"/>
    <w:rsid w:val="0BF37E98"/>
    <w:rsid w:val="0C7B4168"/>
    <w:rsid w:val="0DE62AEB"/>
    <w:rsid w:val="0EFDC80E"/>
    <w:rsid w:val="0FABF2AA"/>
    <w:rsid w:val="0FCE4884"/>
    <w:rsid w:val="0FF740AA"/>
    <w:rsid w:val="11161729"/>
    <w:rsid w:val="116A1134"/>
    <w:rsid w:val="118AB45E"/>
    <w:rsid w:val="137DFFE5"/>
    <w:rsid w:val="13F0667C"/>
    <w:rsid w:val="148C0F11"/>
    <w:rsid w:val="15E4E197"/>
    <w:rsid w:val="1639C5BD"/>
    <w:rsid w:val="166D0ACF"/>
    <w:rsid w:val="1687F1BF"/>
    <w:rsid w:val="1745FBA3"/>
    <w:rsid w:val="17573031"/>
    <w:rsid w:val="17D257D2"/>
    <w:rsid w:val="17F1C2C1"/>
    <w:rsid w:val="1878CC29"/>
    <w:rsid w:val="199E9EB8"/>
    <w:rsid w:val="19AD15E2"/>
    <w:rsid w:val="1A7D04ED"/>
    <w:rsid w:val="1A8C251D"/>
    <w:rsid w:val="1ADFDB1E"/>
    <w:rsid w:val="1BC7370F"/>
    <w:rsid w:val="1C3973D5"/>
    <w:rsid w:val="1CF11F5F"/>
    <w:rsid w:val="1D018476"/>
    <w:rsid w:val="1DF1C13F"/>
    <w:rsid w:val="1E434CD7"/>
    <w:rsid w:val="1E65799E"/>
    <w:rsid w:val="1EA71298"/>
    <w:rsid w:val="2094F3AC"/>
    <w:rsid w:val="20AE8755"/>
    <w:rsid w:val="20F672D0"/>
    <w:rsid w:val="2130B178"/>
    <w:rsid w:val="21598BB0"/>
    <w:rsid w:val="21A3F9E5"/>
    <w:rsid w:val="21D398FF"/>
    <w:rsid w:val="222128F4"/>
    <w:rsid w:val="23245A82"/>
    <w:rsid w:val="24199B62"/>
    <w:rsid w:val="24C4B024"/>
    <w:rsid w:val="24CFC5B1"/>
    <w:rsid w:val="250D928C"/>
    <w:rsid w:val="265B1D29"/>
    <w:rsid w:val="266B9612"/>
    <w:rsid w:val="26A68902"/>
    <w:rsid w:val="26DBF3E6"/>
    <w:rsid w:val="296F383A"/>
    <w:rsid w:val="29945110"/>
    <w:rsid w:val="299C77BE"/>
    <w:rsid w:val="29BC22DA"/>
    <w:rsid w:val="29EB3C34"/>
    <w:rsid w:val="2A1C47AB"/>
    <w:rsid w:val="2A83E287"/>
    <w:rsid w:val="2AA13275"/>
    <w:rsid w:val="2B347D89"/>
    <w:rsid w:val="2B58E1FA"/>
    <w:rsid w:val="2BC23621"/>
    <w:rsid w:val="2C1B0CF9"/>
    <w:rsid w:val="2C4138F6"/>
    <w:rsid w:val="2CE06BB0"/>
    <w:rsid w:val="2CE6AEBE"/>
    <w:rsid w:val="2D16DE06"/>
    <w:rsid w:val="2D3A24D7"/>
    <w:rsid w:val="2DCABB5E"/>
    <w:rsid w:val="2F1CE921"/>
    <w:rsid w:val="2F7DFB09"/>
    <w:rsid w:val="2F8F22A9"/>
    <w:rsid w:val="30586B3D"/>
    <w:rsid w:val="31160EC1"/>
    <w:rsid w:val="31B25226"/>
    <w:rsid w:val="32BFD7A5"/>
    <w:rsid w:val="335EA7E3"/>
    <w:rsid w:val="338E6AE0"/>
    <w:rsid w:val="33F3D557"/>
    <w:rsid w:val="3405562E"/>
    <w:rsid w:val="34316E11"/>
    <w:rsid w:val="34702F8D"/>
    <w:rsid w:val="37FF4833"/>
    <w:rsid w:val="38501B90"/>
    <w:rsid w:val="38625275"/>
    <w:rsid w:val="386840E6"/>
    <w:rsid w:val="38CF3405"/>
    <w:rsid w:val="38CFDD8A"/>
    <w:rsid w:val="38F61A4C"/>
    <w:rsid w:val="39F1CAA4"/>
    <w:rsid w:val="3A836B7E"/>
    <w:rsid w:val="3AF0E9B0"/>
    <w:rsid w:val="3C6C0E9B"/>
    <w:rsid w:val="3C6D9270"/>
    <w:rsid w:val="3CAD2C8A"/>
    <w:rsid w:val="3CB1A283"/>
    <w:rsid w:val="3DBA815A"/>
    <w:rsid w:val="3E1AE54C"/>
    <w:rsid w:val="3E81F446"/>
    <w:rsid w:val="3F68621A"/>
    <w:rsid w:val="410336B8"/>
    <w:rsid w:val="4104347E"/>
    <w:rsid w:val="4126C2E0"/>
    <w:rsid w:val="41AEABB5"/>
    <w:rsid w:val="42371602"/>
    <w:rsid w:val="425A2235"/>
    <w:rsid w:val="4267D5C7"/>
    <w:rsid w:val="44679D00"/>
    <w:rsid w:val="452ACA12"/>
    <w:rsid w:val="455E215D"/>
    <w:rsid w:val="45739E4F"/>
    <w:rsid w:val="45AE7CEA"/>
    <w:rsid w:val="46264087"/>
    <w:rsid w:val="4760FFF9"/>
    <w:rsid w:val="47672D40"/>
    <w:rsid w:val="4849A764"/>
    <w:rsid w:val="49076299"/>
    <w:rsid w:val="49A133A5"/>
    <w:rsid w:val="4A010017"/>
    <w:rsid w:val="4A11262B"/>
    <w:rsid w:val="4A59D031"/>
    <w:rsid w:val="4A965904"/>
    <w:rsid w:val="4AEFD35F"/>
    <w:rsid w:val="4B2799F6"/>
    <w:rsid w:val="4B4908EC"/>
    <w:rsid w:val="4B4F2B91"/>
    <w:rsid w:val="4B50B4D9"/>
    <w:rsid w:val="4B5D05C4"/>
    <w:rsid w:val="4B7F9CB3"/>
    <w:rsid w:val="4BD0F4AB"/>
    <w:rsid w:val="4CCB5AD1"/>
    <w:rsid w:val="4CE5C200"/>
    <w:rsid w:val="4D65740D"/>
    <w:rsid w:val="4DA83555"/>
    <w:rsid w:val="4DA98F73"/>
    <w:rsid w:val="4DF4BF94"/>
    <w:rsid w:val="4E352DAE"/>
    <w:rsid w:val="4ED3238C"/>
    <w:rsid w:val="4EDC437B"/>
    <w:rsid w:val="4FC34482"/>
    <w:rsid w:val="503194E0"/>
    <w:rsid w:val="516075A9"/>
    <w:rsid w:val="518E6138"/>
    <w:rsid w:val="52A8A3FA"/>
    <w:rsid w:val="52B5427D"/>
    <w:rsid w:val="52E9AE32"/>
    <w:rsid w:val="53459DAF"/>
    <w:rsid w:val="5388CE36"/>
    <w:rsid w:val="53F3475D"/>
    <w:rsid w:val="5461F7A3"/>
    <w:rsid w:val="548AE631"/>
    <w:rsid w:val="5496B5A5"/>
    <w:rsid w:val="54DAD57C"/>
    <w:rsid w:val="55289B87"/>
    <w:rsid w:val="56270CAB"/>
    <w:rsid w:val="5687A73E"/>
    <w:rsid w:val="57AFDEF1"/>
    <w:rsid w:val="57E6C7DE"/>
    <w:rsid w:val="593BEFAF"/>
    <w:rsid w:val="598A126A"/>
    <w:rsid w:val="5A3CD3D8"/>
    <w:rsid w:val="5B56AD13"/>
    <w:rsid w:val="5C6FB250"/>
    <w:rsid w:val="5C8CC9B8"/>
    <w:rsid w:val="5D2C6CA8"/>
    <w:rsid w:val="5DC002DE"/>
    <w:rsid w:val="5DFD01B2"/>
    <w:rsid w:val="5E0C96CE"/>
    <w:rsid w:val="5E18F733"/>
    <w:rsid w:val="5E85B42D"/>
    <w:rsid w:val="5EC870DF"/>
    <w:rsid w:val="5F044932"/>
    <w:rsid w:val="5FF2E496"/>
    <w:rsid w:val="6008F584"/>
    <w:rsid w:val="601F8FE7"/>
    <w:rsid w:val="602D3C32"/>
    <w:rsid w:val="6247F17A"/>
    <w:rsid w:val="62E9A9E4"/>
    <w:rsid w:val="62EC6756"/>
    <w:rsid w:val="63680F5E"/>
    <w:rsid w:val="63C7DD0A"/>
    <w:rsid w:val="6410BA77"/>
    <w:rsid w:val="64D63F43"/>
    <w:rsid w:val="65AAFBFD"/>
    <w:rsid w:val="667AE1B3"/>
    <w:rsid w:val="66976EC9"/>
    <w:rsid w:val="685C9B40"/>
    <w:rsid w:val="686DE692"/>
    <w:rsid w:val="6929D5AE"/>
    <w:rsid w:val="69545D8E"/>
    <w:rsid w:val="6987611B"/>
    <w:rsid w:val="69B358B9"/>
    <w:rsid w:val="6A3001F3"/>
    <w:rsid w:val="6AA59D93"/>
    <w:rsid w:val="6AB4842E"/>
    <w:rsid w:val="6AC87984"/>
    <w:rsid w:val="6B5AAE70"/>
    <w:rsid w:val="6C9AA2CE"/>
    <w:rsid w:val="6CAFF832"/>
    <w:rsid w:val="6E47AEFC"/>
    <w:rsid w:val="6E8B384D"/>
    <w:rsid w:val="6F02420F"/>
    <w:rsid w:val="7059FCA3"/>
    <w:rsid w:val="718323DF"/>
    <w:rsid w:val="71ADE1BC"/>
    <w:rsid w:val="7281CE88"/>
    <w:rsid w:val="7587E575"/>
    <w:rsid w:val="76AA627F"/>
    <w:rsid w:val="76B57FDE"/>
    <w:rsid w:val="76CFB2F3"/>
    <w:rsid w:val="76E7A4DC"/>
    <w:rsid w:val="77E73C2F"/>
    <w:rsid w:val="78185223"/>
    <w:rsid w:val="7871BC6D"/>
    <w:rsid w:val="78910099"/>
    <w:rsid w:val="7894A258"/>
    <w:rsid w:val="796C0B28"/>
    <w:rsid w:val="7A02BE21"/>
    <w:rsid w:val="7A27967C"/>
    <w:rsid w:val="7A4B06CD"/>
    <w:rsid w:val="7B3B6ECB"/>
    <w:rsid w:val="7B61D25D"/>
    <w:rsid w:val="7B99562E"/>
    <w:rsid w:val="7D430E17"/>
    <w:rsid w:val="7DB2F7CE"/>
    <w:rsid w:val="7DB3CEA1"/>
    <w:rsid w:val="7E0ABE49"/>
    <w:rsid w:val="7FB1FB7C"/>
    <w:rsid w:val="7FB80CB5"/>
    <w:rsid w:val="7FD2122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102577"/>
  <w15:docId w15:val="{130BC66B-D0CE-44D8-8539-3B4065214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00" w:beforeAutospacing="1" w:after="100" w:afterAutospacing="1"/>
    </w:pPr>
    <w:rPr>
      <w:rFonts w:ascii="Calibri" w:hAnsi="Calibri"/>
      <w:sz w:val="23"/>
    </w:rPr>
  </w:style>
  <w:style w:type="paragraph" w:styleId="Heading1">
    <w:name w:val="heading 1"/>
    <w:next w:val="Normal"/>
    <w:link w:val="Heading1Char"/>
    <w:uiPriority w:val="9"/>
    <w:qFormat/>
    <w:rsid w:val="00C8556E"/>
    <w:pPr>
      <w:keepNext/>
      <w:keepLines/>
      <w:numPr>
        <w:numId w:val="2"/>
      </w:numPr>
      <w:spacing w:before="480" w:after="240"/>
      <w:outlineLvl w:val="0"/>
    </w:pPr>
    <w:rPr>
      <w:rFonts w:asciiTheme="majorHAnsi" w:eastAsiaTheme="majorEastAsia" w:hAnsiTheme="majorHAnsi" w:cstheme="majorBidi"/>
      <w:b/>
      <w:bCs/>
      <w:color w:val="0063A1"/>
      <w:sz w:val="36"/>
      <w:szCs w:val="28"/>
    </w:rPr>
  </w:style>
  <w:style w:type="paragraph" w:styleId="Heading2">
    <w:name w:val="heading 2"/>
    <w:basedOn w:val="Heading1"/>
    <w:next w:val="Normal"/>
    <w:link w:val="Heading2Char"/>
    <w:uiPriority w:val="9"/>
    <w:unhideWhenUsed/>
    <w:qFormat/>
    <w:pPr>
      <w:numPr>
        <w:ilvl w:val="1"/>
      </w:numPr>
      <w:spacing w:before="240" w:after="120"/>
      <w:outlineLvl w:val="1"/>
    </w:pPr>
    <w:rPr>
      <w:bCs w:val="0"/>
      <w:color w:val="auto"/>
      <w:sz w:val="26"/>
    </w:rPr>
  </w:style>
  <w:style w:type="paragraph" w:styleId="Heading3">
    <w:name w:val="heading 3"/>
    <w:basedOn w:val="Heading2"/>
    <w:next w:val="Normal"/>
    <w:link w:val="Heading3Char"/>
    <w:uiPriority w:val="9"/>
    <w:unhideWhenUsed/>
    <w:qFormat/>
    <w:pPr>
      <w:numPr>
        <w:ilvl w:val="2"/>
      </w:numPr>
      <w:spacing w:before="200"/>
      <w:outlineLvl w:val="2"/>
    </w:pPr>
    <w:rPr>
      <w:bCs/>
      <w:i/>
      <w:sz w:val="24"/>
    </w:rPr>
  </w:style>
  <w:style w:type="paragraph" w:styleId="Heading4">
    <w:name w:val="heading 4"/>
    <w:basedOn w:val="Normal"/>
    <w:next w:val="Normal"/>
    <w:link w:val="Heading4Char"/>
    <w:uiPriority w:val="9"/>
    <w:unhideWhenUsed/>
    <w:qFormat/>
    <w:pPr>
      <w:keepNext/>
      <w:keepLines/>
      <w:numPr>
        <w:ilvl w:val="3"/>
        <w:numId w:val="2"/>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Pr>
      <w:rFonts w:ascii="Lucida Grande" w:hAnsi="Lucida Grande" w:cs="Lucida Grande"/>
      <w:sz w:val="18"/>
      <w:szCs w:val="18"/>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ascii="Calibri" w:hAnsi="Calibri"/>
      <w:sz w:val="22"/>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ascii="Calibri" w:hAnsi="Calibri"/>
      <w:sz w:val="22"/>
    </w:rPr>
  </w:style>
  <w:style w:type="character" w:styleId="PageNumber">
    <w:name w:val="page number"/>
    <w:basedOn w:val="DefaultParagraphFont"/>
    <w:uiPriority w:val="99"/>
    <w:semiHidden/>
    <w:unhideWhenUsed/>
  </w:style>
  <w:style w:type="table" w:customStyle="1" w:styleId="LightShading-Accent11">
    <w:name w:val="Light Shading - Accent 11"/>
    <w:basedOn w:val="TableNormal"/>
    <w:uiPriority w:val="60"/>
    <w:rPr>
      <w:color w:val="2F5496" w:themeColor="accent1" w:themeShade="BF"/>
      <w:sz w:val="22"/>
      <w:szCs w:val="22"/>
      <w:lang w:eastAsia="zh-TW"/>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customStyle="1" w:styleId="Default">
    <w:name w:val="Default"/>
    <w:pPr>
      <w:autoSpaceDE w:val="0"/>
      <w:autoSpaceDN w:val="0"/>
      <w:adjustRightInd w:val="0"/>
    </w:pPr>
    <w:rPr>
      <w:rFonts w:ascii="Calibri" w:hAnsi="Calibri" w:cs="Calibri"/>
      <w:color w:val="000000"/>
      <w:sz w:val="23"/>
    </w:rPr>
  </w:style>
  <w:style w:type="paragraph" w:styleId="NoSpacing">
    <w:name w:val="No Spacing"/>
    <w:uiPriority w:val="1"/>
    <w:qFormat/>
    <w:rPr>
      <w:rFonts w:ascii="Calibri" w:eastAsiaTheme="minorHAnsi" w:hAnsi="Calibri"/>
      <w:sz w:val="23"/>
      <w:szCs w:val="22"/>
      <w:lang w:val="en-CA"/>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Pr>
      <w:vertAlign w:val="superscript"/>
    </w:rPr>
  </w:style>
  <w:style w:type="paragraph" w:customStyle="1" w:styleId="Pa4">
    <w:name w:val="Pa4"/>
    <w:basedOn w:val="Normal"/>
    <w:next w:val="Normal"/>
    <w:uiPriority w:val="99"/>
    <w:pPr>
      <w:autoSpaceDE w:val="0"/>
      <w:autoSpaceDN w:val="0"/>
      <w:adjustRightInd w:val="0"/>
      <w:spacing w:line="241" w:lineRule="atLeast"/>
    </w:pPr>
    <w:rPr>
      <w:rFonts w:ascii="VistaSansLight" w:eastAsia="Cambria" w:hAnsi="VistaSansLight" w:cs="Times New Roman"/>
    </w:rPr>
  </w:style>
  <w:style w:type="character" w:customStyle="1" w:styleId="A5">
    <w:name w:val="A5"/>
    <w:uiPriority w:val="99"/>
    <w:rPr>
      <w:rFonts w:cs="VistaSansLight"/>
      <w:color w:val="000000"/>
      <w:sz w:val="20"/>
      <w:szCs w:val="20"/>
    </w:rPr>
  </w:style>
  <w:style w:type="paragraph" w:customStyle="1" w:styleId="BasicParagraph">
    <w:name w:val="[Basic Paragraph]"/>
    <w:basedOn w:val="Normal"/>
    <w:uiPriority w:val="99"/>
    <w:pPr>
      <w:widowControl w:val="0"/>
      <w:autoSpaceDE w:val="0"/>
      <w:autoSpaceDN w:val="0"/>
      <w:adjustRightInd w:val="0"/>
      <w:spacing w:line="288" w:lineRule="auto"/>
      <w:textAlignment w:val="center"/>
    </w:pPr>
    <w:rPr>
      <w:rFonts w:ascii="Times-Roman" w:eastAsia="Cambria" w:hAnsi="Times-Roman" w:cs="Times-Roman"/>
      <w:color w:val="000000"/>
    </w:rPr>
  </w:style>
  <w:style w:type="character" w:customStyle="1" w:styleId="Heading1Char">
    <w:name w:val="Heading 1 Char"/>
    <w:basedOn w:val="DefaultParagraphFont"/>
    <w:link w:val="Heading1"/>
    <w:uiPriority w:val="9"/>
    <w:rsid w:val="00C8556E"/>
    <w:rPr>
      <w:rFonts w:asciiTheme="majorHAnsi" w:eastAsiaTheme="majorEastAsia" w:hAnsiTheme="majorHAnsi" w:cstheme="majorBidi"/>
      <w:b/>
      <w:bCs/>
      <w:color w:val="0063A1"/>
      <w:sz w:val="36"/>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sz w:val="26"/>
      <w:szCs w:val="28"/>
    </w:rPr>
  </w:style>
  <w:style w:type="paragraph" w:styleId="TOCHeading">
    <w:name w:val="TOC Heading"/>
    <w:basedOn w:val="Heading1"/>
    <w:next w:val="Normal"/>
    <w:uiPriority w:val="39"/>
    <w:unhideWhenUsed/>
    <w:qFormat/>
    <w:pPr>
      <w:numPr>
        <w:numId w:val="0"/>
      </w:numPr>
      <w:outlineLvl w:val="9"/>
    </w:pPr>
    <w:rPr>
      <w:lang w:eastAsia="ja-JP"/>
    </w:rPr>
  </w:style>
  <w:style w:type="paragraph" w:styleId="TOC1">
    <w:name w:val="toc 1"/>
    <w:basedOn w:val="Normal"/>
    <w:next w:val="Normal"/>
    <w:autoRedefine/>
    <w:uiPriority w:val="39"/>
    <w:unhideWhenUsed/>
    <w:qFormat/>
    <w:pPr>
      <w:tabs>
        <w:tab w:val="left" w:pos="461"/>
        <w:tab w:val="right" w:leader="dot" w:pos="9350"/>
      </w:tabs>
      <w:spacing w:before="120" w:beforeAutospacing="0" w:after="0" w:afterAutospacing="0"/>
    </w:pPr>
  </w:style>
  <w:style w:type="paragraph" w:styleId="TOC2">
    <w:name w:val="toc 2"/>
    <w:basedOn w:val="Normal"/>
    <w:next w:val="Normal"/>
    <w:autoRedefine/>
    <w:uiPriority w:val="39"/>
    <w:unhideWhenUsed/>
    <w:qFormat/>
    <w:rsid w:val="008F5FAF"/>
    <w:pPr>
      <w:spacing w:before="60" w:beforeAutospacing="0" w:after="0" w:afterAutospacing="0"/>
      <w:ind w:left="244"/>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hAnsi="Calibri"/>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hAnsi="Calibri"/>
      <w:b/>
      <w:bCs/>
      <w:sz w:val="20"/>
      <w:szCs w:val="20"/>
    </w:rPr>
  </w:style>
  <w:style w:type="paragraph" w:styleId="Revision">
    <w:name w:val="Revision"/>
    <w:hidden/>
    <w:uiPriority w:val="99"/>
    <w:semiHidden/>
    <w:rPr>
      <w:rFonts w:ascii="Calibri" w:hAnsi="Calibri"/>
      <w:sz w:val="22"/>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b/>
      <w:bCs/>
      <w:i/>
      <w:szCs w:val="28"/>
    </w:rPr>
  </w:style>
  <w:style w:type="numbering" w:customStyle="1" w:styleId="Headings">
    <w:name w:val="Headings"/>
    <w:uiPriority w:val="99"/>
    <w:pPr>
      <w:numPr>
        <w:numId w:val="1"/>
      </w:numPr>
    </w:pPr>
  </w:style>
  <w:style w:type="paragraph" w:styleId="ListParagraph">
    <w:name w:val="List Paragraph"/>
    <w:basedOn w:val="Normal"/>
    <w:uiPriority w:val="34"/>
    <w:qFormat/>
    <w:pPr>
      <w:spacing w:before="0" w:beforeAutospacing="0" w:after="0" w:afterAutospacing="0"/>
      <w:ind w:left="720"/>
    </w:p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472C4" w:themeColor="accent1"/>
      <w:sz w:val="23"/>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3763" w:themeColor="accent1" w:themeShade="7F"/>
      <w:sz w:val="23"/>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3763" w:themeColor="accent1" w:themeShade="7F"/>
      <w:sz w:val="23"/>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sz w:val="23"/>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paragraph" w:customStyle="1" w:styleId="CCEMCLists">
    <w:name w:val="CCEMC Lists"/>
    <w:pPr>
      <w:spacing w:after="60"/>
    </w:pPr>
    <w:rPr>
      <w:rFonts w:ascii="Calibri" w:hAnsi="Calibri"/>
      <w:sz w:val="23"/>
    </w:rPr>
  </w:style>
  <w:style w:type="paragraph" w:styleId="TOC3">
    <w:name w:val="toc 3"/>
    <w:basedOn w:val="Normal"/>
    <w:next w:val="Normal"/>
    <w:autoRedefine/>
    <w:uiPriority w:val="39"/>
    <w:unhideWhenUsed/>
    <w:qFormat/>
    <w:pPr>
      <w:spacing w:before="120" w:beforeAutospacing="0" w:after="0" w:afterAutospacing="0"/>
      <w:ind w:left="461"/>
    </w:pPr>
  </w:style>
  <w:style w:type="paragraph" w:styleId="TOC4">
    <w:name w:val="toc 4"/>
    <w:basedOn w:val="Normal"/>
    <w:next w:val="Normal"/>
    <w:autoRedefine/>
    <w:uiPriority w:val="39"/>
    <w:semiHidden/>
    <w:unhideWhenUsed/>
    <w:pPr>
      <w:spacing w:before="120" w:beforeAutospacing="0" w:after="0" w:afterAutospacing="0"/>
      <w:ind w:left="691"/>
    </w:pPr>
  </w:style>
  <w:style w:type="paragraph" w:customStyle="1" w:styleId="HeadingAppendix">
    <w:name w:val="Heading (Appendix)"/>
    <w:basedOn w:val="Heading1"/>
    <w:next w:val="Normal"/>
    <w:qFormat/>
    <w:pPr>
      <w:pageBreakBefore/>
      <w:numPr>
        <w:numId w:val="0"/>
      </w:numPr>
    </w:pPr>
  </w:style>
  <w:style w:type="paragraph" w:styleId="NormalWeb">
    <w:name w:val="Normal (Web)"/>
    <w:basedOn w:val="Normal"/>
    <w:uiPriority w:val="99"/>
    <w:semiHidden/>
    <w:unhideWhenUsed/>
    <w:rPr>
      <w:rFonts w:ascii="Times New Roman" w:hAnsi="Times New Roman" w:cs="Times New Roman"/>
      <w:sz w:val="24"/>
    </w:rPr>
  </w:style>
  <w:style w:type="paragraph" w:customStyle="1" w:styleId="HelloWorld">
    <w:name w:val="Hello World"/>
    <w:basedOn w:val="NoSpacing"/>
    <w:next w:val="Normal"/>
    <w:pPr>
      <w:ind w:left="720" w:right="720"/>
    </w:pPr>
  </w:style>
  <w:style w:type="paragraph" w:styleId="Caption">
    <w:name w:val="caption"/>
    <w:basedOn w:val="NoSpacing"/>
    <w:next w:val="Normal"/>
    <w:uiPriority w:val="35"/>
    <w:unhideWhenUsed/>
    <w:qFormat/>
    <w:pPr>
      <w:ind w:left="720" w:right="720"/>
    </w:pPr>
    <w:rPr>
      <w:b/>
      <w:bCs/>
      <w:sz w:val="20"/>
      <w:szCs w:val="18"/>
    </w:rPr>
  </w:style>
  <w:style w:type="paragraph" w:customStyle="1" w:styleId="Listlevel1">
    <w:name w:val="List (level 1)"/>
    <w:basedOn w:val="Normal"/>
    <w:qFormat/>
    <w:pPr>
      <w:numPr>
        <w:numId w:val="3"/>
      </w:numPr>
      <w:spacing w:before="60" w:beforeAutospacing="0" w:after="0" w:afterAutospacing="0"/>
    </w:pPr>
  </w:style>
  <w:style w:type="paragraph" w:customStyle="1" w:styleId="Listlevel2">
    <w:name w:val="List (level 2)"/>
    <w:basedOn w:val="Normal"/>
    <w:qFormat/>
    <w:pPr>
      <w:numPr>
        <w:ilvl w:val="1"/>
        <w:numId w:val="3"/>
      </w:numPr>
      <w:spacing w:before="0" w:beforeAutospacing="0" w:after="0" w:afterAutospacing="0"/>
    </w:pPr>
  </w:style>
  <w:style w:type="paragraph" w:customStyle="1" w:styleId="Listlevel3">
    <w:name w:val="List (level 3)"/>
    <w:basedOn w:val="Normal"/>
    <w:qFormat/>
    <w:pPr>
      <w:numPr>
        <w:ilvl w:val="2"/>
        <w:numId w:val="3"/>
      </w:numPr>
      <w:spacing w:before="0" w:beforeAutospacing="0" w:after="0" w:afterAutospacing="0"/>
    </w:pPr>
  </w:style>
  <w:style w:type="paragraph" w:styleId="FootnoteText">
    <w:name w:val="footnote text"/>
    <w:basedOn w:val="Normal"/>
    <w:link w:val="FootnoteTextChar"/>
    <w:uiPriority w:val="99"/>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Calibri" w:hAnsi="Calibri"/>
      <w:sz w:val="20"/>
      <w:szCs w:val="20"/>
    </w:rPr>
  </w:style>
  <w:style w:type="character" w:customStyle="1" w:styleId="DocID">
    <w:name w:val="DocID"/>
    <w:basedOn w:val="DefaultParagraphFont"/>
    <w:rPr>
      <w:rFonts w:ascii="Arial" w:hAnsi="Arial" w:cs="Arial"/>
      <w:b w:val="0"/>
      <w:i w:val="0"/>
      <w:caps w:val="0"/>
      <w:vanish w:val="0"/>
      <w:color w:val="000000"/>
      <w:sz w:val="14"/>
      <w:szCs w:val="24"/>
      <w:u w:val="none"/>
      <w:lang w:val="en-US"/>
    </w:rPr>
  </w:style>
  <w:style w:type="paragraph" w:customStyle="1" w:styleId="Bulletlevel1">
    <w:name w:val="Bullet (level 1)"/>
    <w:qFormat/>
    <w:pPr>
      <w:numPr>
        <w:numId w:val="5"/>
      </w:numPr>
      <w:spacing w:before="60"/>
    </w:pPr>
    <w:rPr>
      <w:rFonts w:ascii="Calibri" w:hAnsi="Calibri"/>
      <w:sz w:val="23"/>
    </w:rPr>
  </w:style>
  <w:style w:type="table" w:customStyle="1" w:styleId="MediumShading1-Accent11">
    <w:name w:val="Medium Shading 1 - Accent 11"/>
    <w:basedOn w:val="TableNormal"/>
    <w:uiPriority w:val="63"/>
    <w:rPr>
      <w:rFonts w:eastAsiaTheme="minorHAnsi"/>
      <w:sz w:val="22"/>
      <w:szCs w:val="22"/>
      <w:lang w:val="en-C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MediumShading11">
    <w:name w:val="Medium Shading 11"/>
    <w:basedOn w:val="TableNormal"/>
    <w:uiPriority w:val="63"/>
    <w:rsid w:val="00945802"/>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spacing w:before="0" w:after="0" w:line="240" w:lineRule="auto"/>
      </w:pPr>
      <w:rPr>
        <w:b/>
        <w:bCs/>
        <w:color w:val="FFFFFF" w:themeColor="background1"/>
      </w:rPr>
      <w:tblPr/>
      <w:tcPr>
        <w:shd w:val="clear" w:color="auto" w:fill="FFB835"/>
      </w:tcPr>
    </w:tblStylePr>
    <w:tblStylePr w:type="lastRow">
      <w:pPr>
        <w:spacing w:before="0" w:after="0" w:line="240" w:lineRule="auto"/>
      </w:pPr>
      <w:rPr>
        <w:b/>
        <w:bCs/>
      </w:rPr>
    </w:tblStylePr>
    <w:tblStylePr w:type="firstCol">
      <w:rPr>
        <w:b/>
        <w:bCs/>
      </w:rPr>
    </w:tblStylePr>
    <w:tblStylePr w:type="lastCol">
      <w:rPr>
        <w:b/>
        <w:bCs/>
      </w:r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9D9D9" w:themeFill="background1" w:themeFillShade="D9"/>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styleId="Strong">
    <w:name w:val="Strong"/>
    <w:basedOn w:val="DefaultParagraphFont"/>
    <w:uiPriority w:val="22"/>
    <w:qFormat/>
    <w:rPr>
      <w:b/>
      <w:bCs/>
    </w:rPr>
  </w:style>
  <w:style w:type="paragraph" w:styleId="PlainText">
    <w:name w:val="Plain Text"/>
    <w:basedOn w:val="Normal"/>
    <w:link w:val="PlainTextChar"/>
    <w:uiPriority w:val="99"/>
    <w:unhideWhenUsed/>
    <w:pPr>
      <w:spacing w:before="0" w:beforeAutospacing="0" w:after="0" w:afterAutospacing="0"/>
    </w:pPr>
    <w:rPr>
      <w:rFonts w:ascii="Consolas" w:eastAsiaTheme="minorHAnsi" w:hAnsi="Consolas"/>
      <w:sz w:val="21"/>
      <w:szCs w:val="21"/>
    </w:rPr>
  </w:style>
  <w:style w:type="character" w:customStyle="1" w:styleId="PlainTextChar">
    <w:name w:val="Plain Text Char"/>
    <w:basedOn w:val="DefaultParagraphFont"/>
    <w:link w:val="PlainText"/>
    <w:uiPriority w:val="99"/>
    <w:rPr>
      <w:rFonts w:ascii="Consolas" w:eastAsiaTheme="minorHAnsi" w:hAnsi="Consolas"/>
      <w:sz w:val="21"/>
      <w:szCs w:val="21"/>
    </w:rPr>
  </w:style>
  <w:style w:type="paragraph" w:customStyle="1" w:styleId="ArticleL1">
    <w:name w:val="Article_L1"/>
    <w:basedOn w:val="Normal"/>
    <w:next w:val="ArticleL2"/>
    <w:pPr>
      <w:keepNext/>
      <w:numPr>
        <w:numId w:val="6"/>
      </w:numPr>
      <w:spacing w:before="0" w:beforeAutospacing="0" w:after="240" w:afterAutospacing="0"/>
      <w:jc w:val="center"/>
      <w:outlineLvl w:val="0"/>
    </w:pPr>
    <w:rPr>
      <w:rFonts w:ascii="Times New Roman" w:eastAsia="Times New Roman" w:hAnsi="Times New Roman" w:cs="Times New Roman"/>
      <w:b/>
      <w:caps/>
      <w:sz w:val="24"/>
      <w:szCs w:val="20"/>
      <w:lang w:val="en-CA" w:eastAsia="en-CA"/>
    </w:rPr>
  </w:style>
  <w:style w:type="paragraph" w:customStyle="1" w:styleId="ArticleL2">
    <w:name w:val="Article_L2"/>
    <w:basedOn w:val="ArticleL1"/>
    <w:next w:val="Normal"/>
    <w:pPr>
      <w:numPr>
        <w:ilvl w:val="1"/>
      </w:numPr>
      <w:jc w:val="both"/>
      <w:outlineLvl w:val="1"/>
    </w:pPr>
    <w:rPr>
      <w:rFonts w:ascii="Times New Roman Bold" w:hAnsi="Times New Roman Bold"/>
      <w:caps w:val="0"/>
    </w:rPr>
  </w:style>
  <w:style w:type="paragraph" w:customStyle="1" w:styleId="ArticleL3">
    <w:name w:val="Article_L3"/>
    <w:basedOn w:val="ArticleL2"/>
    <w:link w:val="ArticleL3Char"/>
    <w:pPr>
      <w:keepNext w:val="0"/>
      <w:numPr>
        <w:ilvl w:val="2"/>
      </w:numPr>
      <w:spacing w:after="360" w:line="360" w:lineRule="auto"/>
      <w:outlineLvl w:val="2"/>
    </w:pPr>
    <w:rPr>
      <w:rFonts w:ascii="Times New Roman" w:hAnsi="Times New Roman"/>
      <w:b w:val="0"/>
    </w:rPr>
  </w:style>
  <w:style w:type="paragraph" w:customStyle="1" w:styleId="ArticleL4">
    <w:name w:val="Article_L4"/>
    <w:basedOn w:val="ArticleL3"/>
    <w:pPr>
      <w:numPr>
        <w:ilvl w:val="3"/>
      </w:numPr>
      <w:tabs>
        <w:tab w:val="clear" w:pos="2160"/>
      </w:tabs>
      <w:ind w:left="2880" w:hanging="360"/>
      <w:outlineLvl w:val="3"/>
    </w:pPr>
  </w:style>
  <w:style w:type="paragraph" w:customStyle="1" w:styleId="ArticleL5">
    <w:name w:val="Article_L5"/>
    <w:basedOn w:val="ArticleL4"/>
    <w:pPr>
      <w:numPr>
        <w:ilvl w:val="4"/>
      </w:numPr>
      <w:tabs>
        <w:tab w:val="clear" w:pos="2880"/>
      </w:tabs>
      <w:ind w:left="3600" w:hanging="360"/>
      <w:outlineLvl w:val="4"/>
    </w:pPr>
  </w:style>
  <w:style w:type="paragraph" w:customStyle="1" w:styleId="ArticleL6">
    <w:name w:val="Article_L6"/>
    <w:basedOn w:val="ArticleL5"/>
    <w:pPr>
      <w:numPr>
        <w:ilvl w:val="5"/>
      </w:numPr>
      <w:tabs>
        <w:tab w:val="clear" w:pos="3600"/>
      </w:tabs>
      <w:ind w:left="4320" w:hanging="360"/>
      <w:outlineLvl w:val="5"/>
    </w:pPr>
  </w:style>
  <w:style w:type="paragraph" w:customStyle="1" w:styleId="ArticleL7">
    <w:name w:val="Article_L7"/>
    <w:basedOn w:val="ArticleL6"/>
    <w:pPr>
      <w:numPr>
        <w:ilvl w:val="6"/>
      </w:numPr>
      <w:tabs>
        <w:tab w:val="clear" w:pos="4320"/>
      </w:tabs>
      <w:ind w:left="5040" w:hanging="360"/>
      <w:outlineLvl w:val="6"/>
    </w:pPr>
  </w:style>
  <w:style w:type="paragraph" w:customStyle="1" w:styleId="ArticleL8">
    <w:name w:val="Article_L8"/>
    <w:basedOn w:val="ArticleL7"/>
    <w:pPr>
      <w:numPr>
        <w:ilvl w:val="7"/>
      </w:numPr>
      <w:tabs>
        <w:tab w:val="clear" w:pos="5040"/>
      </w:tabs>
      <w:ind w:left="5760" w:hanging="360"/>
      <w:outlineLvl w:val="7"/>
    </w:pPr>
  </w:style>
  <w:style w:type="paragraph" w:customStyle="1" w:styleId="ArticleL9">
    <w:name w:val="Article_L9"/>
    <w:basedOn w:val="ArticleL8"/>
    <w:pPr>
      <w:numPr>
        <w:ilvl w:val="8"/>
      </w:numPr>
      <w:tabs>
        <w:tab w:val="clear" w:pos="720"/>
      </w:tabs>
      <w:ind w:left="6480" w:hanging="360"/>
      <w:outlineLvl w:val="8"/>
    </w:pPr>
  </w:style>
  <w:style w:type="character" w:customStyle="1" w:styleId="ArticleL3Char">
    <w:name w:val="Article_L3 Char"/>
    <w:basedOn w:val="DefaultParagraphFont"/>
    <w:link w:val="ArticleL3"/>
    <w:rPr>
      <w:rFonts w:ascii="Times New Roman" w:eastAsia="Times New Roman" w:hAnsi="Times New Roman" w:cs="Times New Roman"/>
      <w:szCs w:val="20"/>
      <w:lang w:val="en-CA" w:eastAsia="en-CA"/>
    </w:rPr>
  </w:style>
  <w:style w:type="paragraph" w:customStyle="1" w:styleId="Normalbeforelist">
    <w:name w:val="Normal (before list)"/>
    <w:basedOn w:val="Normal"/>
    <w:qFormat/>
    <w:rsid w:val="005E4D20"/>
    <w:pPr>
      <w:spacing w:after="60" w:afterAutospacing="0"/>
    </w:pPr>
  </w:style>
  <w:style w:type="character" w:styleId="UnresolvedMention">
    <w:name w:val="Unresolved Mention"/>
    <w:basedOn w:val="DefaultParagraphFont"/>
    <w:uiPriority w:val="99"/>
    <w:unhideWhenUsed/>
    <w:rsid w:val="00382EAB"/>
    <w:rPr>
      <w:color w:val="808080"/>
      <w:shd w:val="clear" w:color="auto" w:fill="E6E6E6"/>
    </w:rPr>
  </w:style>
  <w:style w:type="paragraph" w:styleId="EndnoteText">
    <w:name w:val="endnote text"/>
    <w:basedOn w:val="Normal"/>
    <w:link w:val="EndnoteTextChar"/>
    <w:uiPriority w:val="99"/>
    <w:semiHidden/>
    <w:unhideWhenUsed/>
    <w:rsid w:val="000D422D"/>
    <w:pPr>
      <w:spacing w:before="0" w:after="0"/>
    </w:pPr>
    <w:rPr>
      <w:sz w:val="20"/>
      <w:szCs w:val="20"/>
    </w:rPr>
  </w:style>
  <w:style w:type="character" w:customStyle="1" w:styleId="EndnoteTextChar">
    <w:name w:val="Endnote Text Char"/>
    <w:basedOn w:val="DefaultParagraphFont"/>
    <w:link w:val="EndnoteText"/>
    <w:uiPriority w:val="99"/>
    <w:semiHidden/>
    <w:rsid w:val="000D422D"/>
    <w:rPr>
      <w:rFonts w:ascii="Calibri" w:hAnsi="Calibri"/>
      <w:sz w:val="20"/>
      <w:szCs w:val="20"/>
    </w:rPr>
  </w:style>
  <w:style w:type="character" w:styleId="EndnoteReference">
    <w:name w:val="endnote reference"/>
    <w:basedOn w:val="DefaultParagraphFont"/>
    <w:uiPriority w:val="99"/>
    <w:semiHidden/>
    <w:unhideWhenUsed/>
    <w:rsid w:val="000D422D"/>
    <w:rPr>
      <w:vertAlign w:val="superscript"/>
    </w:rPr>
  </w:style>
  <w:style w:type="paragraph" w:customStyle="1" w:styleId="NoteforEmphasis">
    <w:name w:val="Note for Emphasis"/>
    <w:basedOn w:val="Normal"/>
    <w:qFormat/>
    <w:rsid w:val="007D4189"/>
    <w:pPr>
      <w:pBdr>
        <w:top w:val="single" w:sz="4" w:space="1" w:color="auto"/>
        <w:left w:val="single" w:sz="4" w:space="4" w:color="auto"/>
        <w:bottom w:val="single" w:sz="4" w:space="1" w:color="auto"/>
        <w:right w:val="single" w:sz="4" w:space="4" w:color="auto"/>
      </w:pBdr>
      <w:ind w:left="101" w:right="101"/>
    </w:pPr>
  </w:style>
  <w:style w:type="character" w:styleId="Mention">
    <w:name w:val="Mention"/>
    <w:basedOn w:val="DefaultParagraphFont"/>
    <w:uiPriority w:val="99"/>
    <w:unhideWhenUsed/>
    <w:rsid w:val="002B2255"/>
    <w:rPr>
      <w:color w:val="2B579A"/>
      <w:shd w:val="clear" w:color="auto" w:fill="E1DFDD"/>
    </w:rPr>
  </w:style>
  <w:style w:type="paragraph" w:customStyle="1" w:styleId="Noteboxed">
    <w:name w:val="Note (boxed)"/>
    <w:basedOn w:val="Normal"/>
    <w:qFormat/>
    <w:rsid w:val="000F1731"/>
    <w:pPr>
      <w:pBdr>
        <w:top w:val="single" w:sz="4" w:space="1" w:color="auto"/>
        <w:left w:val="single" w:sz="4" w:space="4" w:color="auto"/>
        <w:bottom w:val="single" w:sz="4" w:space="1" w:color="auto"/>
        <w:right w:val="single" w:sz="4" w:space="4" w:color="auto"/>
      </w:pBdr>
      <w:ind w:left="720"/>
    </w:pPr>
  </w:style>
  <w:style w:type="character" w:styleId="PlaceholderText">
    <w:name w:val="Placeholder Text"/>
    <w:basedOn w:val="DefaultParagraphFont"/>
    <w:uiPriority w:val="99"/>
    <w:semiHidden/>
    <w:rsid w:val="00F23DA8"/>
    <w:rPr>
      <w:color w:val="808080"/>
    </w:rPr>
  </w:style>
  <w:style w:type="character" w:customStyle="1" w:styleId="normaltextrun">
    <w:name w:val="normaltextrun"/>
    <w:basedOn w:val="DefaultParagraphFont"/>
    <w:rsid w:val="008B7E4C"/>
  </w:style>
  <w:style w:type="character" w:customStyle="1" w:styleId="eop">
    <w:name w:val="eop"/>
    <w:basedOn w:val="DefaultParagraphFont"/>
    <w:rsid w:val="008B7E4C"/>
  </w:style>
  <w:style w:type="table" w:styleId="GridTable5Dark-Accent1">
    <w:name w:val="Grid Table 5 Dark Accent 1"/>
    <w:basedOn w:val="TableNormal"/>
    <w:uiPriority w:val="50"/>
    <w:rsid w:val="009177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Style1">
    <w:name w:val="Style1"/>
    <w:basedOn w:val="DefaultParagraphFont"/>
    <w:uiPriority w:val="1"/>
    <w:rsid w:val="003616AA"/>
  </w:style>
  <w:style w:type="paragraph" w:customStyle="1" w:styleId="Headingwithoutnumbers">
    <w:name w:val="Heading (without numbers)"/>
    <w:basedOn w:val="Heading1"/>
    <w:next w:val="Normal"/>
    <w:qFormat/>
    <w:rsid w:val="00630502"/>
    <w:pPr>
      <w:numPr>
        <w:numId w:val="0"/>
      </w:numPr>
      <w:shd w:val="clear" w:color="auto" w:fill="0075CC"/>
      <w:spacing w:after="120"/>
      <w:ind w:left="14" w:right="14"/>
    </w:pPr>
    <w:rPr>
      <w:color w:val="F2F2F2" w:themeColor="background1" w:themeShade="F2"/>
      <w:sz w:val="32"/>
      <w:lang w:val="en-CA"/>
    </w:rPr>
  </w:style>
  <w:style w:type="paragraph" w:styleId="Title">
    <w:name w:val="Title"/>
    <w:basedOn w:val="NoSpacing"/>
    <w:next w:val="Normal"/>
    <w:link w:val="TitleChar"/>
    <w:uiPriority w:val="10"/>
    <w:qFormat/>
    <w:rsid w:val="00630502"/>
    <w:pPr>
      <w:ind w:left="101" w:right="101"/>
      <w:jc w:val="center"/>
    </w:pPr>
    <w:rPr>
      <w:rFonts w:asciiTheme="majorHAnsi" w:hAnsiTheme="majorHAnsi" w:cstheme="majorHAnsi"/>
      <w:b/>
      <w:sz w:val="32"/>
      <w:szCs w:val="24"/>
    </w:rPr>
  </w:style>
  <w:style w:type="character" w:customStyle="1" w:styleId="TitleChar">
    <w:name w:val="Title Char"/>
    <w:basedOn w:val="DefaultParagraphFont"/>
    <w:link w:val="Title"/>
    <w:uiPriority w:val="10"/>
    <w:rsid w:val="00630502"/>
    <w:rPr>
      <w:rFonts w:asciiTheme="majorHAnsi" w:eastAsiaTheme="minorHAnsi" w:hAnsiTheme="majorHAnsi" w:cstheme="majorHAnsi"/>
      <w:b/>
      <w:sz w:val="32"/>
      <w:lang w:val="en-CA"/>
    </w:rPr>
  </w:style>
  <w:style w:type="paragraph" w:styleId="IntenseQuote">
    <w:name w:val="Intense Quote"/>
    <w:basedOn w:val="Normal"/>
    <w:next w:val="Normal"/>
    <w:link w:val="IntenseQuoteChar"/>
    <w:uiPriority w:val="30"/>
    <w:qFormat/>
    <w:rsid w:val="00993B9F"/>
    <w:pP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93B9F"/>
    <w:rPr>
      <w:rFonts w:ascii="Calibri" w:hAnsi="Calibri"/>
      <w:i/>
      <w:iCs/>
      <w:color w:val="2F5496" w:themeColor="accent1" w:themeShade="BF"/>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55314">
      <w:bodyDiv w:val="1"/>
      <w:marLeft w:val="0"/>
      <w:marRight w:val="0"/>
      <w:marTop w:val="0"/>
      <w:marBottom w:val="0"/>
      <w:divBdr>
        <w:top w:val="none" w:sz="0" w:space="0" w:color="auto"/>
        <w:left w:val="none" w:sz="0" w:space="0" w:color="auto"/>
        <w:bottom w:val="none" w:sz="0" w:space="0" w:color="auto"/>
        <w:right w:val="none" w:sz="0" w:space="0" w:color="auto"/>
      </w:divBdr>
    </w:div>
    <w:div w:id="76051122">
      <w:bodyDiv w:val="1"/>
      <w:marLeft w:val="0"/>
      <w:marRight w:val="0"/>
      <w:marTop w:val="0"/>
      <w:marBottom w:val="0"/>
      <w:divBdr>
        <w:top w:val="none" w:sz="0" w:space="0" w:color="auto"/>
        <w:left w:val="none" w:sz="0" w:space="0" w:color="auto"/>
        <w:bottom w:val="none" w:sz="0" w:space="0" w:color="auto"/>
        <w:right w:val="none" w:sz="0" w:space="0" w:color="auto"/>
      </w:divBdr>
    </w:div>
    <w:div w:id="105391854">
      <w:bodyDiv w:val="1"/>
      <w:marLeft w:val="0"/>
      <w:marRight w:val="0"/>
      <w:marTop w:val="0"/>
      <w:marBottom w:val="0"/>
      <w:divBdr>
        <w:top w:val="none" w:sz="0" w:space="0" w:color="auto"/>
        <w:left w:val="none" w:sz="0" w:space="0" w:color="auto"/>
        <w:bottom w:val="none" w:sz="0" w:space="0" w:color="auto"/>
        <w:right w:val="none" w:sz="0" w:space="0" w:color="auto"/>
      </w:divBdr>
    </w:div>
    <w:div w:id="241378901">
      <w:bodyDiv w:val="1"/>
      <w:marLeft w:val="0"/>
      <w:marRight w:val="0"/>
      <w:marTop w:val="0"/>
      <w:marBottom w:val="0"/>
      <w:divBdr>
        <w:top w:val="none" w:sz="0" w:space="0" w:color="auto"/>
        <w:left w:val="none" w:sz="0" w:space="0" w:color="auto"/>
        <w:bottom w:val="none" w:sz="0" w:space="0" w:color="auto"/>
        <w:right w:val="none" w:sz="0" w:space="0" w:color="auto"/>
      </w:divBdr>
      <w:divsChild>
        <w:div w:id="1203010475">
          <w:marLeft w:val="0"/>
          <w:marRight w:val="0"/>
          <w:marTop w:val="0"/>
          <w:marBottom w:val="0"/>
          <w:divBdr>
            <w:top w:val="none" w:sz="0" w:space="0" w:color="auto"/>
            <w:left w:val="single" w:sz="4" w:space="10" w:color="DBDBDB"/>
            <w:bottom w:val="none" w:sz="0" w:space="0" w:color="auto"/>
            <w:right w:val="single" w:sz="4" w:space="10" w:color="DBDBDB"/>
          </w:divBdr>
          <w:divsChild>
            <w:div w:id="1806506504">
              <w:marLeft w:val="0"/>
              <w:marRight w:val="0"/>
              <w:marTop w:val="0"/>
              <w:marBottom w:val="0"/>
              <w:divBdr>
                <w:top w:val="none" w:sz="0" w:space="0" w:color="auto"/>
                <w:left w:val="none" w:sz="0" w:space="0" w:color="auto"/>
                <w:bottom w:val="none" w:sz="0" w:space="0" w:color="auto"/>
                <w:right w:val="none" w:sz="0" w:space="0" w:color="auto"/>
              </w:divBdr>
              <w:divsChild>
                <w:div w:id="536964580">
                  <w:marLeft w:val="-200"/>
                  <w:marRight w:val="-200"/>
                  <w:marTop w:val="0"/>
                  <w:marBottom w:val="0"/>
                  <w:divBdr>
                    <w:top w:val="none" w:sz="0" w:space="0" w:color="auto"/>
                    <w:left w:val="none" w:sz="0" w:space="0" w:color="auto"/>
                    <w:bottom w:val="none" w:sz="0" w:space="0" w:color="auto"/>
                    <w:right w:val="none" w:sz="0" w:space="0" w:color="auto"/>
                  </w:divBdr>
                  <w:divsChild>
                    <w:div w:id="2073501422">
                      <w:marLeft w:val="0"/>
                      <w:marRight w:val="0"/>
                      <w:marTop w:val="0"/>
                      <w:marBottom w:val="0"/>
                      <w:divBdr>
                        <w:top w:val="none" w:sz="0" w:space="0" w:color="auto"/>
                        <w:left w:val="none" w:sz="0" w:space="0" w:color="auto"/>
                        <w:bottom w:val="none" w:sz="0" w:space="0" w:color="auto"/>
                        <w:right w:val="none" w:sz="0" w:space="0" w:color="auto"/>
                      </w:divBdr>
                      <w:divsChild>
                        <w:div w:id="608271105">
                          <w:marLeft w:val="0"/>
                          <w:marRight w:val="0"/>
                          <w:marTop w:val="0"/>
                          <w:marBottom w:val="0"/>
                          <w:divBdr>
                            <w:top w:val="none" w:sz="0" w:space="0" w:color="auto"/>
                            <w:left w:val="none" w:sz="0" w:space="0" w:color="auto"/>
                            <w:bottom w:val="none" w:sz="0" w:space="0" w:color="auto"/>
                            <w:right w:val="none" w:sz="0" w:space="0" w:color="auto"/>
                          </w:divBdr>
                          <w:divsChild>
                            <w:div w:id="1982342024">
                              <w:marLeft w:val="0"/>
                              <w:marRight w:val="0"/>
                              <w:marTop w:val="0"/>
                              <w:marBottom w:val="0"/>
                              <w:divBdr>
                                <w:top w:val="none" w:sz="0" w:space="0" w:color="auto"/>
                                <w:left w:val="none" w:sz="0" w:space="0" w:color="auto"/>
                                <w:bottom w:val="none" w:sz="0" w:space="0" w:color="auto"/>
                                <w:right w:val="none" w:sz="0" w:space="0" w:color="auto"/>
                              </w:divBdr>
                              <w:divsChild>
                                <w:div w:id="39435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6611393">
      <w:bodyDiv w:val="1"/>
      <w:marLeft w:val="0"/>
      <w:marRight w:val="0"/>
      <w:marTop w:val="0"/>
      <w:marBottom w:val="0"/>
      <w:divBdr>
        <w:top w:val="none" w:sz="0" w:space="0" w:color="auto"/>
        <w:left w:val="none" w:sz="0" w:space="0" w:color="auto"/>
        <w:bottom w:val="none" w:sz="0" w:space="0" w:color="auto"/>
        <w:right w:val="none" w:sz="0" w:space="0" w:color="auto"/>
      </w:divBdr>
    </w:div>
    <w:div w:id="399911726">
      <w:bodyDiv w:val="1"/>
      <w:marLeft w:val="0"/>
      <w:marRight w:val="0"/>
      <w:marTop w:val="0"/>
      <w:marBottom w:val="0"/>
      <w:divBdr>
        <w:top w:val="none" w:sz="0" w:space="0" w:color="auto"/>
        <w:left w:val="none" w:sz="0" w:space="0" w:color="auto"/>
        <w:bottom w:val="none" w:sz="0" w:space="0" w:color="auto"/>
        <w:right w:val="none" w:sz="0" w:space="0" w:color="auto"/>
      </w:divBdr>
    </w:div>
    <w:div w:id="469249431">
      <w:bodyDiv w:val="1"/>
      <w:marLeft w:val="0"/>
      <w:marRight w:val="0"/>
      <w:marTop w:val="0"/>
      <w:marBottom w:val="0"/>
      <w:divBdr>
        <w:top w:val="none" w:sz="0" w:space="0" w:color="auto"/>
        <w:left w:val="none" w:sz="0" w:space="0" w:color="auto"/>
        <w:bottom w:val="none" w:sz="0" w:space="0" w:color="auto"/>
        <w:right w:val="none" w:sz="0" w:space="0" w:color="auto"/>
      </w:divBdr>
    </w:div>
    <w:div w:id="553082343">
      <w:bodyDiv w:val="1"/>
      <w:marLeft w:val="0"/>
      <w:marRight w:val="0"/>
      <w:marTop w:val="0"/>
      <w:marBottom w:val="0"/>
      <w:divBdr>
        <w:top w:val="none" w:sz="0" w:space="0" w:color="auto"/>
        <w:left w:val="none" w:sz="0" w:space="0" w:color="auto"/>
        <w:bottom w:val="none" w:sz="0" w:space="0" w:color="auto"/>
        <w:right w:val="none" w:sz="0" w:space="0" w:color="auto"/>
      </w:divBdr>
      <w:divsChild>
        <w:div w:id="389887244">
          <w:marLeft w:val="0"/>
          <w:marRight w:val="0"/>
          <w:marTop w:val="0"/>
          <w:marBottom w:val="0"/>
          <w:divBdr>
            <w:top w:val="none" w:sz="0" w:space="0" w:color="auto"/>
            <w:left w:val="none" w:sz="0" w:space="0" w:color="auto"/>
            <w:bottom w:val="none" w:sz="0" w:space="0" w:color="auto"/>
            <w:right w:val="none" w:sz="0" w:space="0" w:color="auto"/>
          </w:divBdr>
          <w:divsChild>
            <w:div w:id="1254315922">
              <w:marLeft w:val="0"/>
              <w:marRight w:val="0"/>
              <w:marTop w:val="0"/>
              <w:marBottom w:val="0"/>
              <w:divBdr>
                <w:top w:val="none" w:sz="0" w:space="0" w:color="auto"/>
                <w:left w:val="none" w:sz="0" w:space="0" w:color="auto"/>
                <w:bottom w:val="none" w:sz="0" w:space="0" w:color="auto"/>
                <w:right w:val="none" w:sz="0" w:space="0" w:color="auto"/>
              </w:divBdr>
            </w:div>
          </w:divsChild>
        </w:div>
        <w:div w:id="587420021">
          <w:marLeft w:val="0"/>
          <w:marRight w:val="0"/>
          <w:marTop w:val="0"/>
          <w:marBottom w:val="0"/>
          <w:divBdr>
            <w:top w:val="none" w:sz="0" w:space="0" w:color="auto"/>
            <w:left w:val="none" w:sz="0" w:space="0" w:color="auto"/>
            <w:bottom w:val="none" w:sz="0" w:space="0" w:color="auto"/>
            <w:right w:val="none" w:sz="0" w:space="0" w:color="auto"/>
          </w:divBdr>
          <w:divsChild>
            <w:div w:id="355891353">
              <w:marLeft w:val="0"/>
              <w:marRight w:val="0"/>
              <w:marTop w:val="0"/>
              <w:marBottom w:val="0"/>
              <w:divBdr>
                <w:top w:val="none" w:sz="0" w:space="0" w:color="auto"/>
                <w:left w:val="none" w:sz="0" w:space="0" w:color="auto"/>
                <w:bottom w:val="none" w:sz="0" w:space="0" w:color="auto"/>
                <w:right w:val="none" w:sz="0" w:space="0" w:color="auto"/>
              </w:divBdr>
            </w:div>
            <w:div w:id="59474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19594">
      <w:bodyDiv w:val="1"/>
      <w:marLeft w:val="0"/>
      <w:marRight w:val="0"/>
      <w:marTop w:val="0"/>
      <w:marBottom w:val="0"/>
      <w:divBdr>
        <w:top w:val="none" w:sz="0" w:space="0" w:color="auto"/>
        <w:left w:val="none" w:sz="0" w:space="0" w:color="auto"/>
        <w:bottom w:val="none" w:sz="0" w:space="0" w:color="auto"/>
        <w:right w:val="none" w:sz="0" w:space="0" w:color="auto"/>
      </w:divBdr>
    </w:div>
    <w:div w:id="935409245">
      <w:bodyDiv w:val="1"/>
      <w:marLeft w:val="0"/>
      <w:marRight w:val="0"/>
      <w:marTop w:val="0"/>
      <w:marBottom w:val="0"/>
      <w:divBdr>
        <w:top w:val="none" w:sz="0" w:space="0" w:color="auto"/>
        <w:left w:val="none" w:sz="0" w:space="0" w:color="auto"/>
        <w:bottom w:val="none" w:sz="0" w:space="0" w:color="auto"/>
        <w:right w:val="none" w:sz="0" w:space="0" w:color="auto"/>
      </w:divBdr>
    </w:div>
    <w:div w:id="1181972435">
      <w:bodyDiv w:val="1"/>
      <w:marLeft w:val="0"/>
      <w:marRight w:val="0"/>
      <w:marTop w:val="0"/>
      <w:marBottom w:val="0"/>
      <w:divBdr>
        <w:top w:val="none" w:sz="0" w:space="0" w:color="auto"/>
        <w:left w:val="none" w:sz="0" w:space="0" w:color="auto"/>
        <w:bottom w:val="none" w:sz="0" w:space="0" w:color="auto"/>
        <w:right w:val="none" w:sz="0" w:space="0" w:color="auto"/>
      </w:divBdr>
    </w:div>
    <w:div w:id="1293098943">
      <w:bodyDiv w:val="1"/>
      <w:marLeft w:val="0"/>
      <w:marRight w:val="0"/>
      <w:marTop w:val="0"/>
      <w:marBottom w:val="0"/>
      <w:divBdr>
        <w:top w:val="none" w:sz="0" w:space="0" w:color="auto"/>
        <w:left w:val="none" w:sz="0" w:space="0" w:color="auto"/>
        <w:bottom w:val="none" w:sz="0" w:space="0" w:color="auto"/>
        <w:right w:val="none" w:sz="0" w:space="0" w:color="auto"/>
      </w:divBdr>
    </w:div>
    <w:div w:id="1403453811">
      <w:bodyDiv w:val="1"/>
      <w:marLeft w:val="0"/>
      <w:marRight w:val="0"/>
      <w:marTop w:val="0"/>
      <w:marBottom w:val="0"/>
      <w:divBdr>
        <w:top w:val="none" w:sz="0" w:space="0" w:color="auto"/>
        <w:left w:val="none" w:sz="0" w:space="0" w:color="auto"/>
        <w:bottom w:val="none" w:sz="0" w:space="0" w:color="auto"/>
        <w:right w:val="none" w:sz="0" w:space="0" w:color="auto"/>
      </w:divBdr>
      <w:divsChild>
        <w:div w:id="1306087855">
          <w:marLeft w:val="0"/>
          <w:marRight w:val="0"/>
          <w:marTop w:val="0"/>
          <w:marBottom w:val="0"/>
          <w:divBdr>
            <w:top w:val="none" w:sz="0" w:space="0" w:color="auto"/>
            <w:left w:val="none" w:sz="0" w:space="0" w:color="auto"/>
            <w:bottom w:val="none" w:sz="0" w:space="0" w:color="auto"/>
            <w:right w:val="none" w:sz="0" w:space="0" w:color="auto"/>
          </w:divBdr>
        </w:div>
      </w:divsChild>
    </w:div>
    <w:div w:id="1428504925">
      <w:bodyDiv w:val="1"/>
      <w:marLeft w:val="0"/>
      <w:marRight w:val="0"/>
      <w:marTop w:val="0"/>
      <w:marBottom w:val="0"/>
      <w:divBdr>
        <w:top w:val="none" w:sz="0" w:space="0" w:color="auto"/>
        <w:left w:val="none" w:sz="0" w:space="0" w:color="auto"/>
        <w:bottom w:val="none" w:sz="0" w:space="0" w:color="auto"/>
        <w:right w:val="none" w:sz="0" w:space="0" w:color="auto"/>
      </w:divBdr>
      <w:divsChild>
        <w:div w:id="63799269">
          <w:marLeft w:val="720"/>
          <w:marRight w:val="0"/>
          <w:marTop w:val="200"/>
          <w:marBottom w:val="0"/>
          <w:divBdr>
            <w:top w:val="none" w:sz="0" w:space="0" w:color="auto"/>
            <w:left w:val="none" w:sz="0" w:space="0" w:color="auto"/>
            <w:bottom w:val="none" w:sz="0" w:space="0" w:color="auto"/>
            <w:right w:val="none" w:sz="0" w:space="0" w:color="auto"/>
          </w:divBdr>
        </w:div>
        <w:div w:id="94979821">
          <w:marLeft w:val="720"/>
          <w:marRight w:val="0"/>
          <w:marTop w:val="200"/>
          <w:marBottom w:val="0"/>
          <w:divBdr>
            <w:top w:val="none" w:sz="0" w:space="0" w:color="auto"/>
            <w:left w:val="none" w:sz="0" w:space="0" w:color="auto"/>
            <w:bottom w:val="none" w:sz="0" w:space="0" w:color="auto"/>
            <w:right w:val="none" w:sz="0" w:space="0" w:color="auto"/>
          </w:divBdr>
        </w:div>
        <w:div w:id="237252210">
          <w:marLeft w:val="720"/>
          <w:marRight w:val="0"/>
          <w:marTop w:val="200"/>
          <w:marBottom w:val="0"/>
          <w:divBdr>
            <w:top w:val="none" w:sz="0" w:space="0" w:color="auto"/>
            <w:left w:val="none" w:sz="0" w:space="0" w:color="auto"/>
            <w:bottom w:val="none" w:sz="0" w:space="0" w:color="auto"/>
            <w:right w:val="none" w:sz="0" w:space="0" w:color="auto"/>
          </w:divBdr>
        </w:div>
        <w:div w:id="313337202">
          <w:marLeft w:val="720"/>
          <w:marRight w:val="0"/>
          <w:marTop w:val="200"/>
          <w:marBottom w:val="0"/>
          <w:divBdr>
            <w:top w:val="none" w:sz="0" w:space="0" w:color="auto"/>
            <w:left w:val="none" w:sz="0" w:space="0" w:color="auto"/>
            <w:bottom w:val="none" w:sz="0" w:space="0" w:color="auto"/>
            <w:right w:val="none" w:sz="0" w:space="0" w:color="auto"/>
          </w:divBdr>
        </w:div>
        <w:div w:id="527303600">
          <w:marLeft w:val="720"/>
          <w:marRight w:val="0"/>
          <w:marTop w:val="200"/>
          <w:marBottom w:val="0"/>
          <w:divBdr>
            <w:top w:val="none" w:sz="0" w:space="0" w:color="auto"/>
            <w:left w:val="none" w:sz="0" w:space="0" w:color="auto"/>
            <w:bottom w:val="none" w:sz="0" w:space="0" w:color="auto"/>
            <w:right w:val="none" w:sz="0" w:space="0" w:color="auto"/>
          </w:divBdr>
        </w:div>
        <w:div w:id="557057451">
          <w:marLeft w:val="720"/>
          <w:marRight w:val="0"/>
          <w:marTop w:val="200"/>
          <w:marBottom w:val="0"/>
          <w:divBdr>
            <w:top w:val="none" w:sz="0" w:space="0" w:color="auto"/>
            <w:left w:val="none" w:sz="0" w:space="0" w:color="auto"/>
            <w:bottom w:val="none" w:sz="0" w:space="0" w:color="auto"/>
            <w:right w:val="none" w:sz="0" w:space="0" w:color="auto"/>
          </w:divBdr>
        </w:div>
        <w:div w:id="673537182">
          <w:marLeft w:val="720"/>
          <w:marRight w:val="0"/>
          <w:marTop w:val="200"/>
          <w:marBottom w:val="0"/>
          <w:divBdr>
            <w:top w:val="none" w:sz="0" w:space="0" w:color="auto"/>
            <w:left w:val="none" w:sz="0" w:space="0" w:color="auto"/>
            <w:bottom w:val="none" w:sz="0" w:space="0" w:color="auto"/>
            <w:right w:val="none" w:sz="0" w:space="0" w:color="auto"/>
          </w:divBdr>
        </w:div>
        <w:div w:id="733241664">
          <w:marLeft w:val="720"/>
          <w:marRight w:val="0"/>
          <w:marTop w:val="200"/>
          <w:marBottom w:val="0"/>
          <w:divBdr>
            <w:top w:val="none" w:sz="0" w:space="0" w:color="auto"/>
            <w:left w:val="none" w:sz="0" w:space="0" w:color="auto"/>
            <w:bottom w:val="none" w:sz="0" w:space="0" w:color="auto"/>
            <w:right w:val="none" w:sz="0" w:space="0" w:color="auto"/>
          </w:divBdr>
        </w:div>
        <w:div w:id="819346423">
          <w:marLeft w:val="720"/>
          <w:marRight w:val="0"/>
          <w:marTop w:val="200"/>
          <w:marBottom w:val="0"/>
          <w:divBdr>
            <w:top w:val="none" w:sz="0" w:space="0" w:color="auto"/>
            <w:left w:val="none" w:sz="0" w:space="0" w:color="auto"/>
            <w:bottom w:val="none" w:sz="0" w:space="0" w:color="auto"/>
            <w:right w:val="none" w:sz="0" w:space="0" w:color="auto"/>
          </w:divBdr>
        </w:div>
        <w:div w:id="1208644517">
          <w:marLeft w:val="720"/>
          <w:marRight w:val="0"/>
          <w:marTop w:val="200"/>
          <w:marBottom w:val="0"/>
          <w:divBdr>
            <w:top w:val="none" w:sz="0" w:space="0" w:color="auto"/>
            <w:left w:val="none" w:sz="0" w:space="0" w:color="auto"/>
            <w:bottom w:val="none" w:sz="0" w:space="0" w:color="auto"/>
            <w:right w:val="none" w:sz="0" w:space="0" w:color="auto"/>
          </w:divBdr>
        </w:div>
        <w:div w:id="1717270934">
          <w:marLeft w:val="720"/>
          <w:marRight w:val="0"/>
          <w:marTop w:val="200"/>
          <w:marBottom w:val="0"/>
          <w:divBdr>
            <w:top w:val="none" w:sz="0" w:space="0" w:color="auto"/>
            <w:left w:val="none" w:sz="0" w:space="0" w:color="auto"/>
            <w:bottom w:val="none" w:sz="0" w:space="0" w:color="auto"/>
            <w:right w:val="none" w:sz="0" w:space="0" w:color="auto"/>
          </w:divBdr>
        </w:div>
        <w:div w:id="1988583978">
          <w:marLeft w:val="720"/>
          <w:marRight w:val="0"/>
          <w:marTop w:val="200"/>
          <w:marBottom w:val="0"/>
          <w:divBdr>
            <w:top w:val="none" w:sz="0" w:space="0" w:color="auto"/>
            <w:left w:val="none" w:sz="0" w:space="0" w:color="auto"/>
            <w:bottom w:val="none" w:sz="0" w:space="0" w:color="auto"/>
            <w:right w:val="none" w:sz="0" w:space="0" w:color="auto"/>
          </w:divBdr>
        </w:div>
      </w:divsChild>
    </w:div>
    <w:div w:id="1458721859">
      <w:bodyDiv w:val="1"/>
      <w:marLeft w:val="0"/>
      <w:marRight w:val="0"/>
      <w:marTop w:val="0"/>
      <w:marBottom w:val="0"/>
      <w:divBdr>
        <w:top w:val="none" w:sz="0" w:space="0" w:color="auto"/>
        <w:left w:val="none" w:sz="0" w:space="0" w:color="auto"/>
        <w:bottom w:val="none" w:sz="0" w:space="0" w:color="auto"/>
        <w:right w:val="none" w:sz="0" w:space="0" w:color="auto"/>
      </w:divBdr>
    </w:div>
    <w:div w:id="1974283620">
      <w:bodyDiv w:val="1"/>
      <w:marLeft w:val="0"/>
      <w:marRight w:val="0"/>
      <w:marTop w:val="0"/>
      <w:marBottom w:val="0"/>
      <w:divBdr>
        <w:top w:val="none" w:sz="0" w:space="0" w:color="auto"/>
        <w:left w:val="none" w:sz="0" w:space="0" w:color="auto"/>
        <w:bottom w:val="none" w:sz="0" w:space="0" w:color="auto"/>
        <w:right w:val="none" w:sz="0" w:space="0" w:color="auto"/>
      </w:divBdr>
    </w:div>
    <w:div w:id="2032565390">
      <w:bodyDiv w:val="1"/>
      <w:marLeft w:val="0"/>
      <w:marRight w:val="0"/>
      <w:marTop w:val="0"/>
      <w:marBottom w:val="0"/>
      <w:divBdr>
        <w:top w:val="none" w:sz="0" w:space="0" w:color="auto"/>
        <w:left w:val="none" w:sz="0" w:space="0" w:color="auto"/>
        <w:bottom w:val="none" w:sz="0" w:space="0" w:color="auto"/>
        <w:right w:val="none" w:sz="0" w:space="0" w:color="auto"/>
      </w:divBdr>
    </w:div>
    <w:div w:id="2048984443">
      <w:bodyDiv w:val="1"/>
      <w:marLeft w:val="0"/>
      <w:marRight w:val="0"/>
      <w:marTop w:val="0"/>
      <w:marBottom w:val="0"/>
      <w:divBdr>
        <w:top w:val="none" w:sz="0" w:space="0" w:color="auto"/>
        <w:left w:val="none" w:sz="0" w:space="0" w:color="auto"/>
        <w:bottom w:val="none" w:sz="0" w:space="0" w:color="auto"/>
        <w:right w:val="none" w:sz="0" w:space="0" w:color="auto"/>
      </w:divBdr>
    </w:div>
    <w:div w:id="2074354194">
      <w:bodyDiv w:val="1"/>
      <w:marLeft w:val="0"/>
      <w:marRight w:val="0"/>
      <w:marTop w:val="0"/>
      <w:marBottom w:val="0"/>
      <w:divBdr>
        <w:top w:val="none" w:sz="0" w:space="0" w:color="auto"/>
        <w:left w:val="none" w:sz="0" w:space="0" w:color="auto"/>
        <w:bottom w:val="none" w:sz="0" w:space="0" w:color="auto"/>
        <w:right w:val="none" w:sz="0" w:space="0" w:color="auto"/>
      </w:divBdr>
    </w:div>
    <w:div w:id="2119789204">
      <w:bodyDiv w:val="1"/>
      <w:marLeft w:val="0"/>
      <w:marRight w:val="0"/>
      <w:marTop w:val="0"/>
      <w:marBottom w:val="0"/>
      <w:divBdr>
        <w:top w:val="none" w:sz="0" w:space="0" w:color="auto"/>
        <w:left w:val="none" w:sz="0" w:space="0" w:color="auto"/>
        <w:bottom w:val="none" w:sz="0" w:space="0" w:color="auto"/>
        <w:right w:val="none" w:sz="0" w:space="0" w:color="auto"/>
      </w:divBdr>
      <w:divsChild>
        <w:div w:id="615984594">
          <w:marLeft w:val="360"/>
          <w:marRight w:val="0"/>
          <w:marTop w:val="0"/>
          <w:marBottom w:val="365"/>
          <w:divBdr>
            <w:top w:val="none" w:sz="0" w:space="0" w:color="auto"/>
            <w:left w:val="none" w:sz="0" w:space="0" w:color="auto"/>
            <w:bottom w:val="none" w:sz="0" w:space="0" w:color="auto"/>
            <w:right w:val="none" w:sz="0" w:space="0" w:color="auto"/>
          </w:divBdr>
        </w:div>
        <w:div w:id="1000279537">
          <w:marLeft w:val="360"/>
          <w:marRight w:val="0"/>
          <w:marTop w:val="0"/>
          <w:marBottom w:val="365"/>
          <w:divBdr>
            <w:top w:val="none" w:sz="0" w:space="0" w:color="auto"/>
            <w:left w:val="none" w:sz="0" w:space="0" w:color="auto"/>
            <w:bottom w:val="none" w:sz="0" w:space="0" w:color="auto"/>
            <w:right w:val="none" w:sz="0" w:space="0" w:color="auto"/>
          </w:divBdr>
        </w:div>
        <w:div w:id="1647277756">
          <w:marLeft w:val="360"/>
          <w:marRight w:val="0"/>
          <w:marTop w:val="0"/>
          <w:marBottom w:val="365"/>
          <w:divBdr>
            <w:top w:val="none" w:sz="0" w:space="0" w:color="auto"/>
            <w:left w:val="none" w:sz="0" w:space="0" w:color="auto"/>
            <w:bottom w:val="none" w:sz="0" w:space="0" w:color="auto"/>
            <w:right w:val="none" w:sz="0" w:space="0" w:color="auto"/>
          </w:divBdr>
        </w:div>
        <w:div w:id="1905796098">
          <w:marLeft w:val="360"/>
          <w:marRight w:val="0"/>
          <w:marTop w:val="0"/>
          <w:marBottom w:val="365"/>
          <w:divBdr>
            <w:top w:val="none" w:sz="0" w:space="0" w:color="auto"/>
            <w:left w:val="none" w:sz="0" w:space="0" w:color="auto"/>
            <w:bottom w:val="none" w:sz="0" w:space="0" w:color="auto"/>
            <w:right w:val="none" w:sz="0" w:space="0" w:color="auto"/>
          </w:divBdr>
        </w:div>
        <w:div w:id="1995403580">
          <w:marLeft w:val="360"/>
          <w:marRight w:val="0"/>
          <w:marTop w:val="0"/>
          <w:marBottom w:val="36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pplications@eralberta.ca"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5054CAE20884D46A9D86773301C637B"/>
        <w:category>
          <w:name w:val="General"/>
          <w:gallery w:val="placeholder"/>
        </w:category>
        <w:types>
          <w:type w:val="bbPlcHdr"/>
        </w:types>
        <w:behaviors>
          <w:behavior w:val="content"/>
        </w:behaviors>
        <w:guid w:val="{D9BA4573-BDC5-46AC-93A5-6D56A4856156}"/>
      </w:docPartPr>
      <w:docPartBody>
        <w:p w:rsidR="00E57780" w:rsidRDefault="00E61A1B" w:rsidP="00E61A1B">
          <w:pPr>
            <w:pStyle w:val="A5054CAE20884D46A9D86773301C637B1"/>
          </w:pPr>
          <w:r w:rsidRPr="00B65062">
            <w:rPr>
              <w:rStyle w:val="PlaceholderText"/>
            </w:rPr>
            <w:t>Choose an item.</w:t>
          </w:r>
        </w:p>
      </w:docPartBody>
    </w:docPart>
    <w:docPart>
      <w:docPartPr>
        <w:name w:val="242D82FCA3F246598CEFAA8C4458AEE3"/>
        <w:category>
          <w:name w:val="General"/>
          <w:gallery w:val="placeholder"/>
        </w:category>
        <w:types>
          <w:type w:val="bbPlcHdr"/>
        </w:types>
        <w:behaviors>
          <w:behavior w:val="content"/>
        </w:behaviors>
        <w:guid w:val="{1ED6ECF8-4D0B-4456-B0B4-5EC520F27FB4}"/>
      </w:docPartPr>
      <w:docPartBody>
        <w:p w:rsidR="00E57780" w:rsidRDefault="00E61A1B" w:rsidP="00E61A1B">
          <w:pPr>
            <w:pStyle w:val="242D82FCA3F246598CEFAA8C4458AEE32"/>
          </w:pPr>
          <w:r>
            <w:rPr>
              <w:rStyle w:val="PlaceholderText"/>
            </w:rPr>
            <w:t>Click or Tap to enter text</w:t>
          </w:r>
        </w:p>
      </w:docPartBody>
    </w:docPart>
    <w:docPart>
      <w:docPartPr>
        <w:name w:val="11B75920E0D54704AB97D2CD3D30F555"/>
        <w:category>
          <w:name w:val="General"/>
          <w:gallery w:val="placeholder"/>
        </w:category>
        <w:types>
          <w:type w:val="bbPlcHdr"/>
        </w:types>
        <w:behaviors>
          <w:behavior w:val="content"/>
        </w:behaviors>
        <w:guid w:val="{FB11F715-958B-4A42-B22B-5482F36B9CA9}"/>
      </w:docPartPr>
      <w:docPartBody>
        <w:p w:rsidR="00E57780" w:rsidRDefault="00E61A1B" w:rsidP="00E61A1B">
          <w:pPr>
            <w:pStyle w:val="11B75920E0D54704AB97D2CD3D30F5552"/>
          </w:pPr>
          <w:r>
            <w:rPr>
              <w:rStyle w:val="PlaceholderText"/>
            </w:rPr>
            <w:t>Click or Tap to enter text</w:t>
          </w:r>
        </w:p>
      </w:docPartBody>
    </w:docPart>
    <w:docPart>
      <w:docPartPr>
        <w:name w:val="010FEC104723470EBFE2AA89B9125759"/>
        <w:category>
          <w:name w:val="General"/>
          <w:gallery w:val="placeholder"/>
        </w:category>
        <w:types>
          <w:type w:val="bbPlcHdr"/>
        </w:types>
        <w:behaviors>
          <w:behavior w:val="content"/>
        </w:behaviors>
        <w:guid w:val="{3FAC5F7A-BDC4-4CCF-A27F-1D5746A868AB}"/>
      </w:docPartPr>
      <w:docPartBody>
        <w:p w:rsidR="00E57780" w:rsidRDefault="00E61A1B" w:rsidP="00E61A1B">
          <w:pPr>
            <w:pStyle w:val="010FEC104723470EBFE2AA89B91257592"/>
          </w:pPr>
          <w:r>
            <w:rPr>
              <w:rStyle w:val="PlaceholderText"/>
            </w:rPr>
            <w:t xml:space="preserve">Click or Tap to </w:t>
          </w:r>
          <w:r w:rsidRPr="004160C3">
            <w:rPr>
              <w:rStyle w:val="PlaceholderText"/>
            </w:rPr>
            <w:t>enter text</w:t>
          </w:r>
        </w:p>
      </w:docPartBody>
    </w:docPart>
    <w:docPart>
      <w:docPartPr>
        <w:name w:val="ABF5002DF6424D8D9B75D29C8DC377F6"/>
        <w:category>
          <w:name w:val="General"/>
          <w:gallery w:val="placeholder"/>
        </w:category>
        <w:types>
          <w:type w:val="bbPlcHdr"/>
        </w:types>
        <w:behaviors>
          <w:behavior w:val="content"/>
        </w:behaviors>
        <w:guid w:val="{FB1FB1F4-421D-4449-A920-5C5B3F6E0336}"/>
      </w:docPartPr>
      <w:docPartBody>
        <w:p w:rsidR="00E57780" w:rsidRDefault="00E61A1B" w:rsidP="00E61A1B">
          <w:pPr>
            <w:pStyle w:val="ABF5002DF6424D8D9B75D29C8DC377F62"/>
          </w:pPr>
          <w:r>
            <w:rPr>
              <w:rStyle w:val="PlaceholderText"/>
            </w:rPr>
            <w:t>Click or Tap to enter text</w:t>
          </w:r>
        </w:p>
      </w:docPartBody>
    </w:docPart>
    <w:docPart>
      <w:docPartPr>
        <w:name w:val="5A77E8DF95784021B8F855F698D77258"/>
        <w:category>
          <w:name w:val="General"/>
          <w:gallery w:val="placeholder"/>
        </w:category>
        <w:types>
          <w:type w:val="bbPlcHdr"/>
        </w:types>
        <w:behaviors>
          <w:behavior w:val="content"/>
        </w:behaviors>
        <w:guid w:val="{F2F75709-DADE-46D6-9CF6-3744C016283E}"/>
      </w:docPartPr>
      <w:docPartBody>
        <w:p w:rsidR="00E57780" w:rsidRDefault="00E61A1B" w:rsidP="00E61A1B">
          <w:pPr>
            <w:pStyle w:val="5A77E8DF95784021B8F855F698D772582"/>
          </w:pPr>
          <w:r>
            <w:rPr>
              <w:rStyle w:val="PlaceholderText"/>
            </w:rPr>
            <w:t>Click or Tap to enter text</w:t>
          </w:r>
        </w:p>
      </w:docPartBody>
    </w:docPart>
    <w:docPart>
      <w:docPartPr>
        <w:name w:val="6C013F1114D24F1AB67BB7C82792878D"/>
        <w:category>
          <w:name w:val="General"/>
          <w:gallery w:val="placeholder"/>
        </w:category>
        <w:types>
          <w:type w:val="bbPlcHdr"/>
        </w:types>
        <w:behaviors>
          <w:behavior w:val="content"/>
        </w:behaviors>
        <w:guid w:val="{A9B627A4-4DB9-4A80-8555-89098AE6B3AD}"/>
      </w:docPartPr>
      <w:docPartBody>
        <w:p w:rsidR="00E57780" w:rsidRDefault="00E61A1B" w:rsidP="00E61A1B">
          <w:pPr>
            <w:pStyle w:val="6C013F1114D24F1AB67BB7C82792878D2"/>
          </w:pPr>
          <w:r w:rsidRPr="00B65062">
            <w:rPr>
              <w:rStyle w:val="PlaceholderText"/>
            </w:rPr>
            <w:t>C</w:t>
          </w:r>
          <w:r>
            <w:rPr>
              <w:rStyle w:val="PlaceholderText"/>
            </w:rPr>
            <w:t>lick or Tap to enter text</w:t>
          </w:r>
        </w:p>
      </w:docPartBody>
    </w:docPart>
    <w:docPart>
      <w:docPartPr>
        <w:name w:val="CAB0CC5F5BF841C5B07FFD8FD8413F46"/>
        <w:category>
          <w:name w:val="General"/>
          <w:gallery w:val="placeholder"/>
        </w:category>
        <w:types>
          <w:type w:val="bbPlcHdr"/>
        </w:types>
        <w:behaviors>
          <w:behavior w:val="content"/>
        </w:behaviors>
        <w:guid w:val="{2B4C197C-987A-4FAF-BE96-EB2E05AE0178}"/>
      </w:docPartPr>
      <w:docPartBody>
        <w:p w:rsidR="00E57780" w:rsidRDefault="00E61A1B" w:rsidP="00E61A1B">
          <w:pPr>
            <w:pStyle w:val="CAB0CC5F5BF841C5B07FFD8FD8413F462"/>
          </w:pPr>
          <w:r w:rsidRPr="00B65062">
            <w:rPr>
              <w:rStyle w:val="PlaceholderText"/>
            </w:rPr>
            <w:t>C</w:t>
          </w:r>
          <w:r>
            <w:rPr>
              <w:rStyle w:val="PlaceholderText"/>
            </w:rPr>
            <w:t>lick or Tap to enter text</w:t>
          </w:r>
        </w:p>
      </w:docPartBody>
    </w:docPart>
    <w:docPart>
      <w:docPartPr>
        <w:name w:val="AF4D4FC86E44484E95A2D1DE3BAE533B"/>
        <w:category>
          <w:name w:val="General"/>
          <w:gallery w:val="placeholder"/>
        </w:category>
        <w:types>
          <w:type w:val="bbPlcHdr"/>
        </w:types>
        <w:behaviors>
          <w:behavior w:val="content"/>
        </w:behaviors>
        <w:guid w:val="{0C44F2FE-B797-4F59-839A-E721543360A1}"/>
      </w:docPartPr>
      <w:docPartBody>
        <w:p w:rsidR="008A16AD" w:rsidRDefault="00E61A1B" w:rsidP="00E61A1B">
          <w:pPr>
            <w:pStyle w:val="AF4D4FC86E44484E95A2D1DE3BAE533B2"/>
          </w:pPr>
          <w:r w:rsidRPr="00B65062">
            <w:rPr>
              <w:rStyle w:val="PlaceholderText"/>
            </w:rPr>
            <w:t>C</w:t>
          </w:r>
          <w:r>
            <w:rPr>
              <w:rStyle w:val="PlaceholderText"/>
            </w:rPr>
            <w:t>lick or Tap to enter text</w:t>
          </w:r>
        </w:p>
      </w:docPartBody>
    </w:docPart>
    <w:docPart>
      <w:docPartPr>
        <w:name w:val="AFABB155663C4A91853689C1900D85E1"/>
        <w:category>
          <w:name w:val="General"/>
          <w:gallery w:val="placeholder"/>
        </w:category>
        <w:types>
          <w:type w:val="bbPlcHdr"/>
        </w:types>
        <w:behaviors>
          <w:behavior w:val="content"/>
        </w:behaviors>
        <w:guid w:val="{D1B6DABA-A567-4A78-B7B8-B5DFDE0C3C6E}"/>
      </w:docPartPr>
      <w:docPartBody>
        <w:p w:rsidR="008A16AD" w:rsidRDefault="00E61A1B">
          <w:pPr>
            <w:pStyle w:val="AFABB155663C4A91853689C1900D85E1"/>
          </w:pPr>
          <w:r w:rsidRPr="00B65062">
            <w:rPr>
              <w:rStyle w:val="PlaceholderText"/>
            </w:rPr>
            <w:t>C</w:t>
          </w:r>
          <w:r>
            <w:rPr>
              <w:rStyle w:val="PlaceholderText"/>
            </w:rPr>
            <w:t>lick or Tap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VistaSansLight">
    <w:altName w:val="Arial"/>
    <w:panose1 w:val="020B0604020202020204"/>
    <w:charset w:val="00"/>
    <w:family w:val="swiss"/>
    <w:notTrueType/>
    <w:pitch w:val="default"/>
    <w:sig w:usb0="00000003" w:usb1="00000000" w:usb2="00000000" w:usb3="00000000" w:csb0="00000001" w:csb1="00000000"/>
  </w:font>
  <w:font w:name="Times-Roman">
    <w:panose1 w:val="020B0604020202020204"/>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Times New Roman Bold">
    <w:altName w:val="Times New Roman"/>
    <w:panose1 w:val="020B0604020202020204"/>
    <w:charset w:val="00"/>
    <w:family w:val="auto"/>
    <w:pitch w:val="variable"/>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804C89"/>
    <w:multiLevelType w:val="multilevel"/>
    <w:tmpl w:val="ED0432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C5F1418"/>
    <w:multiLevelType w:val="multilevel"/>
    <w:tmpl w:val="04FC70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ADE2463"/>
    <w:multiLevelType w:val="multilevel"/>
    <w:tmpl w:val="5EBE33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34365008">
    <w:abstractNumId w:val="1"/>
  </w:num>
  <w:num w:numId="2" w16cid:durableId="1107770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7616806">
    <w:abstractNumId w:val="0"/>
  </w:num>
  <w:num w:numId="4" w16cid:durableId="5848469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9558872">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7A7C"/>
    <w:rsid w:val="00036A28"/>
    <w:rsid w:val="0009208F"/>
    <w:rsid w:val="00266F0D"/>
    <w:rsid w:val="002C4C33"/>
    <w:rsid w:val="003B18BB"/>
    <w:rsid w:val="00403DB3"/>
    <w:rsid w:val="00421477"/>
    <w:rsid w:val="007F15CE"/>
    <w:rsid w:val="00834912"/>
    <w:rsid w:val="008A16AD"/>
    <w:rsid w:val="0099524C"/>
    <w:rsid w:val="009C754F"/>
    <w:rsid w:val="009D61FD"/>
    <w:rsid w:val="00AB7A7C"/>
    <w:rsid w:val="00AE15A4"/>
    <w:rsid w:val="00B672B1"/>
    <w:rsid w:val="00B93773"/>
    <w:rsid w:val="00E57780"/>
    <w:rsid w:val="00E61A1B"/>
    <w:rsid w:val="00F23C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3077800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1A1B"/>
    <w:rPr>
      <w:color w:val="808080"/>
    </w:rPr>
  </w:style>
  <w:style w:type="paragraph" w:customStyle="1" w:styleId="242D82FCA3F246598CEFAA8C4458AEE32">
    <w:name w:val="242D82FCA3F246598CEFAA8C4458AEE32"/>
    <w:rsid w:val="00E61A1B"/>
    <w:pPr>
      <w:spacing w:after="0" w:line="240" w:lineRule="auto"/>
      <w:ind w:left="1440" w:hanging="360"/>
    </w:pPr>
    <w:rPr>
      <w:rFonts w:ascii="Calibri" w:hAnsi="Calibri"/>
      <w:sz w:val="23"/>
      <w:szCs w:val="24"/>
      <w:lang w:val="en-US" w:eastAsia="en-US"/>
    </w:rPr>
  </w:style>
  <w:style w:type="paragraph" w:customStyle="1" w:styleId="010FEC104723470EBFE2AA89B91257592">
    <w:name w:val="010FEC104723470EBFE2AA89B91257592"/>
    <w:rsid w:val="00E61A1B"/>
    <w:pPr>
      <w:spacing w:before="60" w:after="0" w:line="240" w:lineRule="auto"/>
      <w:ind w:left="720" w:hanging="360"/>
    </w:pPr>
    <w:rPr>
      <w:rFonts w:ascii="Calibri" w:hAnsi="Calibri"/>
      <w:sz w:val="23"/>
      <w:szCs w:val="24"/>
      <w:lang w:val="en-US" w:eastAsia="en-US"/>
    </w:rPr>
  </w:style>
  <w:style w:type="paragraph" w:customStyle="1" w:styleId="11B75920E0D54704AB97D2CD3D30F5552">
    <w:name w:val="11B75920E0D54704AB97D2CD3D30F5552"/>
    <w:rsid w:val="00E61A1B"/>
    <w:pPr>
      <w:spacing w:before="60" w:after="0" w:line="240" w:lineRule="auto"/>
      <w:ind w:left="720" w:hanging="360"/>
    </w:pPr>
    <w:rPr>
      <w:rFonts w:ascii="Calibri" w:hAnsi="Calibri"/>
      <w:sz w:val="23"/>
      <w:szCs w:val="24"/>
      <w:lang w:val="en-US" w:eastAsia="en-US"/>
    </w:rPr>
  </w:style>
  <w:style w:type="paragraph" w:customStyle="1" w:styleId="ABF5002DF6424D8D9B75D29C8DC377F62">
    <w:name w:val="ABF5002DF6424D8D9B75D29C8DC377F62"/>
    <w:rsid w:val="00E61A1B"/>
    <w:pPr>
      <w:spacing w:after="0" w:line="240" w:lineRule="auto"/>
      <w:ind w:left="1440" w:hanging="360"/>
    </w:pPr>
    <w:rPr>
      <w:rFonts w:ascii="Calibri" w:hAnsi="Calibri"/>
      <w:sz w:val="23"/>
      <w:szCs w:val="24"/>
      <w:lang w:val="en-US" w:eastAsia="en-US"/>
    </w:rPr>
  </w:style>
  <w:style w:type="paragraph" w:customStyle="1" w:styleId="5A77E8DF95784021B8F855F698D772582">
    <w:name w:val="5A77E8DF95784021B8F855F698D772582"/>
    <w:rsid w:val="00E61A1B"/>
    <w:pPr>
      <w:spacing w:after="0" w:line="240" w:lineRule="auto"/>
      <w:ind w:left="1440" w:hanging="360"/>
    </w:pPr>
    <w:rPr>
      <w:rFonts w:ascii="Calibri" w:hAnsi="Calibri"/>
      <w:sz w:val="23"/>
      <w:szCs w:val="24"/>
      <w:lang w:val="en-US" w:eastAsia="en-US"/>
    </w:rPr>
  </w:style>
  <w:style w:type="paragraph" w:customStyle="1" w:styleId="6C013F1114D24F1AB67BB7C82792878D2">
    <w:name w:val="6C013F1114D24F1AB67BB7C82792878D2"/>
    <w:rsid w:val="00E61A1B"/>
    <w:pPr>
      <w:spacing w:after="0" w:line="240" w:lineRule="auto"/>
      <w:ind w:left="1440" w:hanging="360"/>
    </w:pPr>
    <w:rPr>
      <w:rFonts w:ascii="Calibri" w:hAnsi="Calibri"/>
      <w:sz w:val="23"/>
      <w:szCs w:val="24"/>
      <w:lang w:val="en-US" w:eastAsia="en-US"/>
    </w:rPr>
  </w:style>
  <w:style w:type="paragraph" w:customStyle="1" w:styleId="CAB0CC5F5BF841C5B07FFD8FD8413F462">
    <w:name w:val="CAB0CC5F5BF841C5B07FFD8FD8413F462"/>
    <w:rsid w:val="00E61A1B"/>
    <w:pPr>
      <w:spacing w:after="0" w:line="240" w:lineRule="auto"/>
      <w:ind w:left="1440" w:hanging="360"/>
    </w:pPr>
    <w:rPr>
      <w:rFonts w:ascii="Calibri" w:hAnsi="Calibri"/>
      <w:sz w:val="23"/>
      <w:szCs w:val="24"/>
      <w:lang w:val="en-US" w:eastAsia="en-US"/>
    </w:rPr>
  </w:style>
  <w:style w:type="paragraph" w:customStyle="1" w:styleId="5E8266D6BCDC4ACFB740904D42EA1FB61">
    <w:name w:val="5E8266D6BCDC4ACFB740904D42EA1FB61"/>
    <w:rsid w:val="00E61A1B"/>
    <w:pPr>
      <w:tabs>
        <w:tab w:val="num" w:pos="720"/>
      </w:tabs>
      <w:spacing w:before="60" w:after="0" w:line="240" w:lineRule="auto"/>
      <w:ind w:left="1440" w:hanging="360"/>
    </w:pPr>
    <w:rPr>
      <w:rFonts w:ascii="Calibri" w:hAnsi="Calibri"/>
      <w:sz w:val="23"/>
      <w:szCs w:val="24"/>
      <w:lang w:val="en-US" w:eastAsia="en-US"/>
    </w:rPr>
  </w:style>
  <w:style w:type="paragraph" w:customStyle="1" w:styleId="C2E0F7D0BBFD40C385D36BF24B26659F1">
    <w:name w:val="C2E0F7D0BBFD40C385D36BF24B26659F1"/>
    <w:rsid w:val="00E61A1B"/>
    <w:pPr>
      <w:tabs>
        <w:tab w:val="num" w:pos="720"/>
      </w:tabs>
      <w:spacing w:before="60" w:after="0" w:line="240" w:lineRule="auto"/>
      <w:ind w:left="1440" w:hanging="360"/>
    </w:pPr>
    <w:rPr>
      <w:rFonts w:ascii="Calibri" w:hAnsi="Calibri"/>
      <w:sz w:val="23"/>
      <w:szCs w:val="24"/>
      <w:lang w:val="en-US" w:eastAsia="en-US"/>
    </w:rPr>
  </w:style>
  <w:style w:type="paragraph" w:customStyle="1" w:styleId="7C258267D2B9420181FE30208EF99AFE2">
    <w:name w:val="7C258267D2B9420181FE30208EF99AFE2"/>
    <w:rsid w:val="00E61A1B"/>
    <w:pPr>
      <w:spacing w:after="0" w:line="240" w:lineRule="auto"/>
      <w:ind w:left="1440" w:hanging="360"/>
    </w:pPr>
    <w:rPr>
      <w:rFonts w:ascii="Calibri" w:hAnsi="Calibri"/>
      <w:sz w:val="23"/>
      <w:szCs w:val="24"/>
      <w:lang w:val="en-US" w:eastAsia="en-US"/>
    </w:rPr>
  </w:style>
  <w:style w:type="paragraph" w:customStyle="1" w:styleId="B6AD4FB234BE4641AC74C3B3A0C1177B1">
    <w:name w:val="B6AD4FB234BE4641AC74C3B3A0C1177B1"/>
    <w:rsid w:val="00E61A1B"/>
    <w:pPr>
      <w:tabs>
        <w:tab w:val="num" w:pos="720"/>
      </w:tabs>
      <w:spacing w:before="60" w:after="0" w:line="240" w:lineRule="auto"/>
      <w:ind w:left="1440" w:hanging="360"/>
    </w:pPr>
    <w:rPr>
      <w:rFonts w:ascii="Calibri" w:hAnsi="Calibri"/>
      <w:sz w:val="23"/>
      <w:szCs w:val="24"/>
      <w:lang w:val="en-US" w:eastAsia="en-US"/>
    </w:rPr>
  </w:style>
  <w:style w:type="paragraph" w:customStyle="1" w:styleId="A5054CAE20884D46A9D86773301C637B1">
    <w:name w:val="A5054CAE20884D46A9D86773301C637B1"/>
    <w:rsid w:val="00E61A1B"/>
    <w:pPr>
      <w:spacing w:before="60" w:after="0" w:line="240" w:lineRule="auto"/>
      <w:ind w:left="720" w:hanging="360"/>
    </w:pPr>
    <w:rPr>
      <w:rFonts w:ascii="Calibri" w:hAnsi="Calibri"/>
      <w:sz w:val="23"/>
      <w:szCs w:val="24"/>
      <w:lang w:val="en-US" w:eastAsia="en-US"/>
    </w:rPr>
  </w:style>
  <w:style w:type="paragraph" w:customStyle="1" w:styleId="AF4D4FC86E44484E95A2D1DE3BAE533B2">
    <w:name w:val="AF4D4FC86E44484E95A2D1DE3BAE533B2"/>
    <w:rsid w:val="00E61A1B"/>
    <w:pPr>
      <w:spacing w:after="0" w:line="240" w:lineRule="auto"/>
      <w:ind w:left="1440" w:hanging="360"/>
    </w:pPr>
    <w:rPr>
      <w:rFonts w:ascii="Calibri" w:hAnsi="Calibri"/>
      <w:sz w:val="23"/>
      <w:szCs w:val="24"/>
      <w:lang w:val="en-US" w:eastAsia="en-US"/>
    </w:rPr>
  </w:style>
  <w:style w:type="paragraph" w:customStyle="1" w:styleId="AFABB155663C4A91853689C1900D85E1">
    <w:name w:val="AFABB155663C4A91853689C1900D85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ln>
          <a:noFill/>
        </a:ln>
        <a:effectLst/>
        <a:extLst>
          <a:ext uri="{C572A759-6A51-4108-AA02-DFA0A04FC94B}">
            <ma14:wrappingTextBoxFlag xmlns:ma14="http://schemas.microsoft.com/office/mac/drawingml/2011/main" xmlns=""/>
          </a:ext>
        </a:ex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603cc29-8a19-4f1a-ad41-934d9bb9a36f" xsi:nil="true"/>
    <lcf76f155ced4ddcb4097134ff3c332f xmlns="55cc81ef-53ba-401c-bcfe-351ec4f8480f">
      <Terms xmlns="http://schemas.microsoft.com/office/infopath/2007/PartnerControls"/>
    </lcf76f155ced4ddcb4097134ff3c332f>
    <_Flow_SignoffStatus xmlns="55cc81ef-53ba-401c-bcfe-351ec4f8480f" xsi:nil="true"/>
    <Review_x0020_Status xmlns="55cc81ef-53ba-401c-bcfe-351ec4f8480f">Not Reviewed</Review_x0020_Status>
    <ReviewedStatus xmlns="55cc81ef-53ba-401c-bcfe-351ec4f8480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E1BE4AC45FFDF40817797AA4437CA4A" ma:contentTypeVersion="23" ma:contentTypeDescription="Create a new document." ma:contentTypeScope="" ma:versionID="0d4600af79e9a98d1cfeebd073456113">
  <xsd:schema xmlns:xsd="http://www.w3.org/2001/XMLSchema" xmlns:xs="http://www.w3.org/2001/XMLSchema" xmlns:p="http://schemas.microsoft.com/office/2006/metadata/properties" xmlns:ns2="55cc81ef-53ba-401c-bcfe-351ec4f8480f" xmlns:ns3="9603cc29-8a19-4f1a-ad41-934d9bb9a36f" targetNamespace="http://schemas.microsoft.com/office/2006/metadata/properties" ma:root="true" ma:fieldsID="426135beef0ad48691f1ca2f7c6b0afe" ns2:_="" ns3:_="">
    <xsd:import namespace="55cc81ef-53ba-401c-bcfe-351ec4f8480f"/>
    <xsd:import namespace="9603cc29-8a19-4f1a-ad41-934d9bb9a36f"/>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_Flow_SignoffStatus" minOccurs="0"/>
                <xsd:element ref="ns2:MediaServiceObjectDetectorVersions" minOccurs="0"/>
                <xsd:element ref="ns2:MediaServiceSearchProperties" minOccurs="0"/>
                <xsd:element ref="ns2:ReviewedStatus" minOccurs="0"/>
                <xsd:element ref="ns2:Review_x0020_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cc81ef-53ba-401c-bcfe-351ec4f84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8672a58-b4e3-4964-865a-e3a6b86a41aa"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ReviewedStatus" ma:index="27" nillable="true" ma:displayName="Reviewed Status" ma:format="Dropdown" ma:internalName="ReviewedStatus">
      <xsd:simpleType>
        <xsd:restriction base="dms:Choice">
          <xsd:enumeration value="Yes"/>
          <xsd:enumeration value="No"/>
          <xsd:enumeration value="Not Reviewed"/>
        </xsd:restriction>
      </xsd:simpleType>
    </xsd:element>
    <xsd:element name="Review_x0020_Status" ma:index="28" nillable="true" ma:displayName="Review Status" ma:default="Not Reviewed" ma:format="Dropdown" ma:internalName="Review_x0020_Status">
      <xsd:simpleType>
        <xsd:restriction base="dms:Choice">
          <xsd:enumeration value="Reviewed"/>
          <xsd:enumeration value="In Progress"/>
          <xsd:enumeration value="Not Reviewed"/>
          <xsd:enumeration value="2nd Review Required"/>
        </xsd:restriction>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03cc29-8a19-4f1a-ad41-934d9bb9a3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4041410-6e3e-44c1-b55b-307b4f5243cf}" ma:internalName="TaxCatchAll" ma:showField="CatchAllData" ma:web="9603cc29-8a19-4f1a-ad41-934d9bb9a3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CE0C47-A944-4D45-B9F8-1025E1F1B86E}">
  <ds:schemaRefs>
    <ds:schemaRef ds:uri="http://schemas.microsoft.com/sharepoint/v3/contenttype/forms"/>
  </ds:schemaRefs>
</ds:datastoreItem>
</file>

<file path=customXml/itemProps2.xml><?xml version="1.0" encoding="utf-8"?>
<ds:datastoreItem xmlns:ds="http://schemas.openxmlformats.org/officeDocument/2006/customXml" ds:itemID="{B977F790-1690-46FB-A976-116BBDED4634}">
  <ds:schemaRefs>
    <ds:schemaRef ds:uri="http://schemas.microsoft.com/office/2006/metadata/properties"/>
    <ds:schemaRef ds:uri="http://schemas.microsoft.com/office/infopath/2007/PartnerControls"/>
    <ds:schemaRef ds:uri="9603cc29-8a19-4f1a-ad41-934d9bb9a36f"/>
    <ds:schemaRef ds:uri="55cc81ef-53ba-401c-bcfe-351ec4f8480f"/>
  </ds:schemaRefs>
</ds:datastoreItem>
</file>

<file path=customXml/itemProps3.xml><?xml version="1.0" encoding="utf-8"?>
<ds:datastoreItem xmlns:ds="http://schemas.openxmlformats.org/officeDocument/2006/customXml" ds:itemID="{660213DE-DDFA-49B1-86DF-0982143B074F}">
  <ds:schemaRefs>
    <ds:schemaRef ds:uri="http://schemas.openxmlformats.org/officeDocument/2006/bibliography"/>
  </ds:schemaRefs>
</ds:datastoreItem>
</file>

<file path=customXml/itemProps4.xml><?xml version="1.0" encoding="utf-8"?>
<ds:datastoreItem xmlns:ds="http://schemas.openxmlformats.org/officeDocument/2006/customXml" ds:itemID="{063F98E2-83BC-42E6-B13C-6888CB5103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cc81ef-53ba-401c-bcfe-351ec4f8480f"/>
    <ds:schemaRef ds:uri="9603cc29-8a19-4f1a-ad41-934d9bb9a3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88</TotalTime>
  <Pages>4</Pages>
  <Words>687</Words>
  <Characters>392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8</CharactersWithSpaces>
  <SharedDoc>false</SharedDoc>
  <HyperlinkBase/>
  <HLinks>
    <vt:vector size="6" baseType="variant">
      <vt:variant>
        <vt:i4>8126539</vt:i4>
      </vt:variant>
      <vt:variant>
        <vt:i4>0</vt:i4>
      </vt:variant>
      <vt:variant>
        <vt:i4>0</vt:i4>
      </vt:variant>
      <vt:variant>
        <vt:i4>5</vt:i4>
      </vt:variant>
      <vt:variant>
        <vt:lpwstr>mailto:applications@eralbert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h Dar</dc:creator>
  <cp:keywords/>
  <cp:lastModifiedBy>Isabella Tarasco</cp:lastModifiedBy>
  <cp:revision>239</cp:revision>
  <cp:lastPrinted>2021-02-19T04:04:00Z</cp:lastPrinted>
  <dcterms:created xsi:type="dcterms:W3CDTF">2023-01-19T22:15:00Z</dcterms:created>
  <dcterms:modified xsi:type="dcterms:W3CDTF">2025-07-25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EAAO+/T9t20xwkMozcUuWXf/1KF17OU9w5maHD3DrtIOGCP8uQrcV1LNYAabrMEwvH7sRzS2opeOic5
ez98WmxXy7Irw6lI4wyeozrLoiEKRmn8M5zFvjZ8rXAp4rhbCoxsJUQYT0dfbjCNJvHKLTh1zm36
+RFZzmRyLd1RU/O+lHALXsNaxsS7M+rpVDCzc2nW6BW32ES7mjQ6nh0KlMMXAojnGMhlfL5xdO9b
SOmk+oR2KTJgmAyEa</vt:lpwstr>
  </property>
  <property fmtid="{D5CDD505-2E9C-101B-9397-08002B2CF9AE}" pid="3" name="MAIL_MSG_ID2">
    <vt:lpwstr>8iLSx68PJY0</vt:lpwstr>
  </property>
  <property fmtid="{D5CDD505-2E9C-101B-9397-08002B2CF9AE}" pid="4" name="RESPONSE_SENDER_NAME">
    <vt:lpwstr>gAAAdya76B99d4hLGUR1rQ+8TxTv0GGEPdix</vt:lpwstr>
  </property>
  <property fmtid="{D5CDD505-2E9C-101B-9397-08002B2CF9AE}" pid="5" name="EMAIL_OWNER_ADDRESS">
    <vt:lpwstr>sAAA2RgG6J6jCJ3dwN8DD/LLNsfoXsTuI88kvhpz/hDuioE=</vt:lpwstr>
  </property>
  <property fmtid="{D5CDD505-2E9C-101B-9397-08002B2CF9AE}" pid="6" name="WS_TRACKING_ID">
    <vt:lpwstr>6fd8936b-c5b4-499d-bc31-8c38adf4c88f</vt:lpwstr>
  </property>
  <property fmtid="{D5CDD505-2E9C-101B-9397-08002B2CF9AE}" pid="7" name="ContentTypeId">
    <vt:lpwstr>0x0101007E1BE4AC45FFDF40817797AA4437CA4A</vt:lpwstr>
  </property>
  <property fmtid="{D5CDD505-2E9C-101B-9397-08002B2CF9AE}" pid="8" name="MediaServiceImageTags">
    <vt:lpwstr/>
  </property>
  <property fmtid="{D5CDD505-2E9C-101B-9397-08002B2CF9AE}" pid="9" name="Approved">
    <vt:bool>true</vt:bool>
  </property>
  <property fmtid="{D5CDD505-2E9C-101B-9397-08002B2CF9AE}" pid="11" name="docLang">
    <vt:lpwstr>en</vt:lpwstr>
  </property>
</Properties>
</file>